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81979" w14:textId="0FCB556C" w:rsidR="00E272A9" w:rsidRPr="00AD6C43" w:rsidRDefault="00C429EB" w:rsidP="00FF6696">
      <w:pPr>
        <w:pStyle w:val="Heading1"/>
      </w:pPr>
      <w:r w:rsidRPr="00AD6C43">
        <w:t xml:space="preserve">TELEWORK AGREEMENT </w:t>
      </w:r>
      <w:r w:rsidR="008A1345" w:rsidRPr="00AD6C43">
        <w:t xml:space="preserve">FORM </w:t>
      </w:r>
      <w:r w:rsidR="001C32BC" w:rsidRPr="00AD6C43">
        <w:t xml:space="preserve">| </w:t>
      </w:r>
      <w:r w:rsidR="00FF6696">
        <w:t>Regular</w:t>
      </w:r>
      <w:r w:rsidR="00FF6696" w:rsidRPr="00AD6C43">
        <w:t xml:space="preserve"> </w:t>
      </w:r>
      <w:r w:rsidR="00FF6696">
        <w:t>Telew</w:t>
      </w:r>
      <w:r w:rsidR="001C32BC" w:rsidRPr="00AD6C43">
        <w:t xml:space="preserve">ork </w:t>
      </w:r>
    </w:p>
    <w:p w14:paraId="701B9AFE" w14:textId="2E3707AD" w:rsidR="001A4398" w:rsidRPr="002241EF" w:rsidRDefault="001A4398" w:rsidP="002241EF">
      <w:pPr>
        <w:pStyle w:val="FormParagraph"/>
      </w:pPr>
      <w:r w:rsidRPr="002241EF">
        <w:t>Regular telework arrangements are for ongoing telework and must be supported by a telework agreement that specifies the requirements and details of the arrangement. The arrangement last</w:t>
      </w:r>
      <w:r w:rsidR="00AD6C43" w:rsidRPr="002241EF">
        <w:t>s</w:t>
      </w:r>
      <w:r w:rsidRPr="002241EF">
        <w:t xml:space="preserve"> for a defined period</w:t>
      </w:r>
      <w:r w:rsidR="00AD6C43" w:rsidRPr="002241EF">
        <w:t>, upon which a review must occur (at minimum annually)</w:t>
      </w:r>
      <w:r w:rsidRPr="002241EF">
        <w:t>. Occasional telework becomes regular telework once it becomes regularly occurring</w:t>
      </w:r>
      <w:r w:rsidR="00AD6C43" w:rsidRPr="002241EF">
        <w:t>, and therefore must follow review and approval procedures.</w:t>
      </w:r>
      <w:r w:rsidRPr="002241EF">
        <w:t xml:space="preserve"> Departments are responsible for considering proposals objectively and </w:t>
      </w:r>
      <w:r w:rsidR="00AD6C43" w:rsidRPr="002241EF">
        <w:t>fairly but</w:t>
      </w:r>
      <w:r w:rsidRPr="002241EF">
        <w:t xml:space="preserve"> are not obligated to approve.</w:t>
      </w:r>
    </w:p>
    <w:p w14:paraId="450E72B9" w14:textId="77777777" w:rsidR="001A4398" w:rsidRPr="002241EF" w:rsidRDefault="001A4398" w:rsidP="002241EF">
      <w:pPr>
        <w:pStyle w:val="FormParagraph"/>
      </w:pPr>
    </w:p>
    <w:p w14:paraId="209B8127" w14:textId="32D7DDB0" w:rsidR="002329F6" w:rsidRPr="002241EF" w:rsidRDefault="00E272A9" w:rsidP="002241EF">
      <w:pPr>
        <w:pStyle w:val="FormParagraph"/>
      </w:pPr>
      <w:r w:rsidRPr="002241EF">
        <w:t xml:space="preserve">This document is intended to ensure that both the </w:t>
      </w:r>
      <w:r w:rsidR="001A4398" w:rsidRPr="002241EF">
        <w:t>supervisor</w:t>
      </w:r>
      <w:r w:rsidRPr="002241EF">
        <w:t xml:space="preserve"> and the employee have a clear, shared understanding of the employee’s telework arrangement. Each telework arrangement is unique depending on the needs of the position, </w:t>
      </w:r>
      <w:r w:rsidR="001A4398" w:rsidRPr="002241EF">
        <w:t>department</w:t>
      </w:r>
      <w:r w:rsidR="009768F2" w:rsidRPr="002241EF">
        <w:t>,</w:t>
      </w:r>
      <w:r w:rsidRPr="002241EF">
        <w:t xml:space="preserve"> </w:t>
      </w:r>
      <w:r w:rsidR="001A4398" w:rsidRPr="002241EF">
        <w:t xml:space="preserve">supervisor, </w:t>
      </w:r>
      <w:r w:rsidRPr="002241EF">
        <w:t>and employee</w:t>
      </w:r>
      <w:r w:rsidR="002329F6" w:rsidRPr="002241EF">
        <w:t xml:space="preserve">. In </w:t>
      </w:r>
      <w:r w:rsidR="00C429EB" w:rsidRPr="002241EF">
        <w:t>defining</w:t>
      </w:r>
      <w:r w:rsidR="002329F6" w:rsidRPr="002241EF">
        <w:t xml:space="preserve"> a telework </w:t>
      </w:r>
      <w:r w:rsidR="00C429EB" w:rsidRPr="002241EF">
        <w:t>arrangement</w:t>
      </w:r>
      <w:r w:rsidR="002329F6" w:rsidRPr="002241EF">
        <w:t xml:space="preserve">, </w:t>
      </w:r>
      <w:r w:rsidR="00D35029" w:rsidRPr="002241EF">
        <w:t xml:space="preserve">the </w:t>
      </w:r>
      <w:r w:rsidR="002329F6" w:rsidRPr="002241EF">
        <w:t xml:space="preserve">employee and their </w:t>
      </w:r>
      <w:r w:rsidR="001A4398" w:rsidRPr="002241EF">
        <w:t>supervisor</w:t>
      </w:r>
      <w:r w:rsidR="002329F6" w:rsidRPr="002241EF">
        <w:t xml:space="preserve"> </w:t>
      </w:r>
      <w:r w:rsidR="00D35029" w:rsidRPr="002241EF">
        <w:t xml:space="preserve">are expected to </w:t>
      </w:r>
      <w:r w:rsidR="002329F6" w:rsidRPr="002241EF">
        <w:t>evaluate the costs and benefits of t</w:t>
      </w:r>
      <w:r w:rsidR="00800332" w:rsidRPr="002241EF">
        <w:t>elework</w:t>
      </w:r>
      <w:r w:rsidR="009B5D1C" w:rsidRPr="002241EF">
        <w:t xml:space="preserve">, identify </w:t>
      </w:r>
      <w:r w:rsidR="00D35029" w:rsidRPr="002241EF">
        <w:t xml:space="preserve">work </w:t>
      </w:r>
      <w:r w:rsidR="009B5D1C" w:rsidRPr="002241EF">
        <w:t xml:space="preserve">expectations, and clearly communicate </w:t>
      </w:r>
      <w:r w:rsidR="00C21022" w:rsidRPr="002241EF">
        <w:t>how expectations may be met</w:t>
      </w:r>
      <w:r w:rsidR="009B5D1C" w:rsidRPr="002241EF">
        <w:t>.</w:t>
      </w:r>
      <w:r w:rsidR="00D34265" w:rsidRPr="002241EF">
        <w:t xml:space="preserve"> </w:t>
      </w:r>
    </w:p>
    <w:p w14:paraId="32D3EC6C" w14:textId="77777777" w:rsidR="002329F6" w:rsidRPr="002241EF" w:rsidRDefault="002329F6" w:rsidP="002241EF">
      <w:pPr>
        <w:pStyle w:val="FormParagraph"/>
      </w:pPr>
    </w:p>
    <w:p w14:paraId="0AAAE2AB" w14:textId="77777777" w:rsidR="001A4398" w:rsidRPr="002241EF" w:rsidRDefault="00CC2416" w:rsidP="002241EF">
      <w:pPr>
        <w:pStyle w:val="FormParagraph"/>
      </w:pPr>
      <w:r w:rsidRPr="002241EF">
        <w:t>This telework agreement is not a contract of employment</w:t>
      </w:r>
      <w:r w:rsidR="00D6390E" w:rsidRPr="002241EF">
        <w:t xml:space="preserve">, </w:t>
      </w:r>
      <w:r w:rsidRPr="002241EF">
        <w:t>does not provide any contractual rights to continued employment</w:t>
      </w:r>
      <w:r w:rsidR="00D6390E" w:rsidRPr="002241EF">
        <w:t>, does not create a binding working condition, and only lasts as long as</w:t>
      </w:r>
      <w:r w:rsidR="001A4398" w:rsidRPr="002241EF">
        <w:t xml:space="preserve"> specified in the telework agreement</w:t>
      </w:r>
      <w:r w:rsidRPr="002241EF">
        <w:t>. It does not alter or supersede the terms of the existing employment relationship</w:t>
      </w:r>
      <w:r w:rsidR="001A4398" w:rsidRPr="002241EF">
        <w:t xml:space="preserve"> (i.e., union affiliation, employment contract, job duties and responsibilities, etc.)</w:t>
      </w:r>
      <w:r w:rsidRPr="002241EF">
        <w:t xml:space="preserve">. </w:t>
      </w:r>
    </w:p>
    <w:p w14:paraId="4E702360" w14:textId="77777777" w:rsidR="001A4398" w:rsidRPr="002241EF" w:rsidRDefault="001A4398" w:rsidP="002241EF">
      <w:pPr>
        <w:pStyle w:val="FormParagraph"/>
      </w:pPr>
    </w:p>
    <w:p w14:paraId="195AC003" w14:textId="0B7E924B" w:rsidR="00CC2416" w:rsidRPr="002241EF" w:rsidRDefault="00364B03" w:rsidP="002241EF">
      <w:pPr>
        <w:pStyle w:val="FormParagraph"/>
      </w:pPr>
      <w:r w:rsidRPr="002241EF">
        <w:t xml:space="preserve">All </w:t>
      </w:r>
      <w:r w:rsidR="001A4398" w:rsidRPr="002241EF">
        <w:t xml:space="preserve">regular telework </w:t>
      </w:r>
      <w:r w:rsidRPr="002241EF">
        <w:t>requests</w:t>
      </w:r>
      <w:r w:rsidR="001A4398" w:rsidRPr="002241EF">
        <w:t xml:space="preserve"> must be endorse</w:t>
      </w:r>
      <w:r w:rsidR="00A14EBB" w:rsidRPr="002241EF">
        <w:t>d</w:t>
      </w:r>
      <w:r w:rsidR="00C437A6" w:rsidRPr="002241EF">
        <w:t xml:space="preserve"> </w:t>
      </w:r>
      <w:r w:rsidR="00A14EBB" w:rsidRPr="002241EF">
        <w:t>by</w:t>
      </w:r>
      <w:r w:rsidRPr="002241EF">
        <w:t xml:space="preserve"> the </w:t>
      </w:r>
      <w:r w:rsidR="001A4398" w:rsidRPr="002241EF">
        <w:t>employee’s</w:t>
      </w:r>
      <w:r w:rsidRPr="002241EF">
        <w:t xml:space="preserve"> </w:t>
      </w:r>
      <w:r w:rsidR="001A4398" w:rsidRPr="002241EF">
        <w:t>supervisor</w:t>
      </w:r>
      <w:r w:rsidR="00A14EBB" w:rsidRPr="002241EF">
        <w:t>,</w:t>
      </w:r>
      <w:r w:rsidR="001A4398" w:rsidRPr="002241EF">
        <w:t xml:space="preserve"> approv</w:t>
      </w:r>
      <w:r w:rsidR="00A14EBB" w:rsidRPr="002241EF">
        <w:t>ed</w:t>
      </w:r>
      <w:r w:rsidR="001A4398" w:rsidRPr="002241EF">
        <w:t xml:space="preserve"> by President’s Cabinet</w:t>
      </w:r>
      <w:r w:rsidR="00A14EBB" w:rsidRPr="002241EF">
        <w:t>, and ultimately submitted to Human Resources for placement in the employee’s personnel file</w:t>
      </w:r>
      <w:r w:rsidR="001A4398" w:rsidRPr="002241EF">
        <w:t>.</w:t>
      </w:r>
    </w:p>
    <w:p w14:paraId="4984F64D" w14:textId="56764976" w:rsidR="00E272A9" w:rsidRPr="00AD6C43" w:rsidRDefault="00E272A9" w:rsidP="006F14AC">
      <w:pPr>
        <w:pStyle w:val="Heading2"/>
      </w:pPr>
      <w:r w:rsidRPr="00AD6C43">
        <w:t xml:space="preserve">Employee </w:t>
      </w:r>
      <w:r w:rsidR="001A4398" w:rsidRPr="00AD6C43">
        <w:t>T</w:t>
      </w:r>
      <w:r w:rsidRPr="00AD6C43">
        <w:t xml:space="preserve">elework </w:t>
      </w:r>
      <w:r w:rsidR="001A4398" w:rsidRPr="00AD6C43">
        <w:t>I</w:t>
      </w:r>
      <w:r w:rsidR="00C429EB" w:rsidRPr="00AD6C43">
        <w:t>nformation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4674"/>
        <w:gridCol w:w="6116"/>
      </w:tblGrid>
      <w:tr w:rsidR="00DC192D" w:rsidRPr="00DC192D" w14:paraId="009D113B" w14:textId="77777777" w:rsidTr="002112EC">
        <w:tc>
          <w:tcPr>
            <w:tcW w:w="2166" w:type="pc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1ADE612E" w14:textId="77777777" w:rsidR="00DC192D" w:rsidRPr="002241EF" w:rsidRDefault="00DC192D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eastAsiaTheme="minorHAnsi" w:cstheme="minorHAnsi"/>
                <w:sz w:val="22"/>
              </w:rPr>
              <w:t>Employee Name:</w:t>
            </w:r>
          </w:p>
        </w:tc>
        <w:sdt>
          <w:sdtPr>
            <w:rPr>
              <w:rFonts w:cstheme="minorHAnsi"/>
              <w:sz w:val="22"/>
            </w:rPr>
            <w:id w:val="94990694"/>
            <w:placeholder>
              <w:docPart w:val="F713BD11A4BB415DB7E2DF24A5D07833"/>
            </w:placeholder>
            <w:showingPlcHdr/>
          </w:sdtPr>
          <w:sdtContent>
            <w:tc>
              <w:tcPr>
                <w:tcW w:w="2834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  <w:vAlign w:val="center"/>
              </w:tcPr>
              <w:p w14:paraId="6042E020" w14:textId="77777777" w:rsidR="00DC192D" w:rsidRPr="002241EF" w:rsidRDefault="00DC192D" w:rsidP="00AD6C43">
                <w:pPr>
                  <w:contextualSpacing/>
                  <w:jc w:val="left"/>
                  <w:rPr>
                    <w:rFonts w:cstheme="minorHAnsi"/>
                    <w:sz w:val="22"/>
                  </w:rPr>
                </w:pPr>
                <w:r w:rsidRPr="002241EF">
                  <w:rPr>
                    <w:rFonts w:cstheme="minorHAnsi"/>
                    <w:color w:val="808080"/>
                    <w:sz w:val="22"/>
                  </w:rPr>
                  <w:t>Click here to enter employee name.</w:t>
                </w:r>
              </w:p>
            </w:tc>
          </w:sdtContent>
        </w:sdt>
      </w:tr>
      <w:tr w:rsidR="00DC192D" w:rsidRPr="00DC192D" w14:paraId="20658A43" w14:textId="77777777" w:rsidTr="002112EC">
        <w:tc>
          <w:tcPr>
            <w:tcW w:w="2166" w:type="pc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4AAC39A" w14:textId="77777777" w:rsidR="00DC192D" w:rsidRPr="002241EF" w:rsidRDefault="00DC192D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eastAsiaTheme="minorHAnsi" w:cstheme="minorHAnsi"/>
                <w:sz w:val="22"/>
              </w:rPr>
              <w:t>Job Title:</w:t>
            </w:r>
          </w:p>
        </w:tc>
        <w:sdt>
          <w:sdtPr>
            <w:rPr>
              <w:rFonts w:cstheme="minorHAnsi"/>
              <w:sz w:val="22"/>
            </w:rPr>
            <w:id w:val="-1682352117"/>
            <w:placeholder>
              <w:docPart w:val="10E46417189945D09D5CA4736439261E"/>
            </w:placeholder>
            <w:showingPlcHdr/>
          </w:sdtPr>
          <w:sdtContent>
            <w:tc>
              <w:tcPr>
                <w:tcW w:w="2834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  <w:vAlign w:val="center"/>
              </w:tcPr>
              <w:p w14:paraId="461EA325" w14:textId="77777777" w:rsidR="00DC192D" w:rsidRPr="002241EF" w:rsidRDefault="00DC192D" w:rsidP="00AD6C43">
                <w:pPr>
                  <w:contextualSpacing/>
                  <w:jc w:val="left"/>
                  <w:rPr>
                    <w:rFonts w:cstheme="minorHAnsi"/>
                    <w:sz w:val="22"/>
                  </w:rPr>
                </w:pPr>
                <w:r w:rsidRPr="002241EF">
                  <w:rPr>
                    <w:rFonts w:cstheme="minorHAnsi"/>
                    <w:color w:val="808080"/>
                    <w:sz w:val="22"/>
                  </w:rPr>
                  <w:t>Click here to enter job title.</w:t>
                </w:r>
              </w:p>
            </w:tc>
          </w:sdtContent>
        </w:sdt>
      </w:tr>
      <w:tr w:rsidR="00DC192D" w:rsidRPr="00DC192D" w14:paraId="678B6542" w14:textId="77777777" w:rsidTr="002112EC">
        <w:tc>
          <w:tcPr>
            <w:tcW w:w="2166" w:type="pc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7275F6F7" w14:textId="77777777" w:rsidR="00DC192D" w:rsidRPr="002241EF" w:rsidRDefault="00DC192D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eastAsiaTheme="minorHAnsi" w:cstheme="minorHAnsi"/>
                <w:sz w:val="22"/>
              </w:rPr>
              <w:t>Department:</w:t>
            </w:r>
          </w:p>
        </w:tc>
        <w:sdt>
          <w:sdtPr>
            <w:rPr>
              <w:rFonts w:cstheme="minorHAnsi"/>
              <w:sz w:val="22"/>
            </w:rPr>
            <w:id w:val="-1316016433"/>
            <w:placeholder>
              <w:docPart w:val="3D57A79CD6944F049068C7E0AB5D62A1"/>
            </w:placeholder>
            <w:showingPlcHdr/>
          </w:sdtPr>
          <w:sdtContent>
            <w:tc>
              <w:tcPr>
                <w:tcW w:w="2834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  <w:vAlign w:val="center"/>
              </w:tcPr>
              <w:p w14:paraId="32905EA3" w14:textId="77777777" w:rsidR="00DC192D" w:rsidRPr="002241EF" w:rsidRDefault="00DC192D" w:rsidP="00AD6C43">
                <w:pPr>
                  <w:contextualSpacing/>
                  <w:jc w:val="left"/>
                  <w:rPr>
                    <w:rFonts w:cstheme="minorHAnsi"/>
                    <w:sz w:val="22"/>
                  </w:rPr>
                </w:pPr>
                <w:r w:rsidRPr="002241EF">
                  <w:rPr>
                    <w:rFonts w:cstheme="minorHAnsi"/>
                    <w:color w:val="808080"/>
                    <w:sz w:val="22"/>
                  </w:rPr>
                  <w:t>Click here to enter department.</w:t>
                </w:r>
              </w:p>
            </w:tc>
          </w:sdtContent>
        </w:sdt>
      </w:tr>
      <w:tr w:rsidR="00DC192D" w:rsidRPr="00DC192D" w14:paraId="7CA2B7C8" w14:textId="77777777" w:rsidTr="002112EC">
        <w:tc>
          <w:tcPr>
            <w:tcW w:w="2166" w:type="pc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9B89135" w14:textId="1FF812CE" w:rsidR="00DC192D" w:rsidRPr="002241EF" w:rsidRDefault="001A4398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eastAsiaTheme="minorHAnsi" w:cstheme="minorHAnsi"/>
                <w:sz w:val="22"/>
              </w:rPr>
              <w:t>Supervisor</w:t>
            </w:r>
            <w:r w:rsidR="00DC192D" w:rsidRPr="002241EF">
              <w:rPr>
                <w:rFonts w:eastAsiaTheme="minorHAnsi" w:cstheme="minorHAnsi"/>
                <w:sz w:val="22"/>
              </w:rPr>
              <w:t>:</w:t>
            </w:r>
          </w:p>
        </w:tc>
        <w:sdt>
          <w:sdtPr>
            <w:rPr>
              <w:rFonts w:cstheme="minorHAnsi"/>
              <w:sz w:val="22"/>
            </w:rPr>
            <w:id w:val="-1804222747"/>
            <w:placeholder>
              <w:docPart w:val="DC4B198ED91A4B75813BAEE1B640FDFA"/>
            </w:placeholder>
            <w:showingPlcHdr/>
          </w:sdtPr>
          <w:sdtContent>
            <w:tc>
              <w:tcPr>
                <w:tcW w:w="2834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  <w:vAlign w:val="center"/>
              </w:tcPr>
              <w:p w14:paraId="68A77E3C" w14:textId="77777777" w:rsidR="00DC192D" w:rsidRPr="002241EF" w:rsidRDefault="00DC192D" w:rsidP="00AD6C43">
                <w:pPr>
                  <w:contextualSpacing/>
                  <w:jc w:val="left"/>
                  <w:rPr>
                    <w:rFonts w:cstheme="minorHAnsi"/>
                    <w:sz w:val="22"/>
                  </w:rPr>
                </w:pPr>
                <w:r w:rsidRPr="002241EF">
                  <w:rPr>
                    <w:rFonts w:cstheme="minorHAnsi"/>
                    <w:color w:val="808080"/>
                    <w:sz w:val="22"/>
                  </w:rPr>
                  <w:t>Click here to enter manager name.</w:t>
                </w:r>
              </w:p>
            </w:tc>
          </w:sdtContent>
        </w:sdt>
      </w:tr>
      <w:tr w:rsidR="00DC192D" w:rsidRPr="00DC192D" w14:paraId="471395DD" w14:textId="77777777" w:rsidTr="002112EC">
        <w:tc>
          <w:tcPr>
            <w:tcW w:w="2166" w:type="pc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5712AD0" w14:textId="77777777" w:rsidR="00DC192D" w:rsidRPr="002241EF" w:rsidRDefault="00DC192D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eastAsiaTheme="minorHAnsi" w:cstheme="minorHAnsi"/>
                <w:sz w:val="22"/>
              </w:rPr>
              <w:t>Address where telework will be performed:</w:t>
            </w:r>
          </w:p>
        </w:tc>
        <w:sdt>
          <w:sdtPr>
            <w:rPr>
              <w:rFonts w:cstheme="minorHAnsi"/>
              <w:sz w:val="22"/>
            </w:rPr>
            <w:id w:val="-1901506601"/>
            <w:placeholder>
              <w:docPart w:val="E5BB61471D4041F0A311508CA6A0A343"/>
            </w:placeholder>
            <w:showingPlcHdr/>
          </w:sdtPr>
          <w:sdtContent>
            <w:tc>
              <w:tcPr>
                <w:tcW w:w="2834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  <w:vAlign w:val="center"/>
              </w:tcPr>
              <w:p w14:paraId="01842F34" w14:textId="77777777" w:rsidR="00DC192D" w:rsidRPr="002241EF" w:rsidRDefault="00DC192D" w:rsidP="00AD6C43">
                <w:pPr>
                  <w:contextualSpacing/>
                  <w:jc w:val="left"/>
                  <w:rPr>
                    <w:rFonts w:cstheme="minorHAnsi"/>
                    <w:sz w:val="22"/>
                  </w:rPr>
                </w:pPr>
                <w:r w:rsidRPr="002241EF">
                  <w:rPr>
                    <w:rFonts w:cstheme="minorHAnsi"/>
                    <w:color w:val="808080"/>
                    <w:sz w:val="22"/>
                  </w:rPr>
                  <w:t>Click here to enter address.</w:t>
                </w:r>
              </w:p>
            </w:tc>
          </w:sdtContent>
        </w:sdt>
      </w:tr>
      <w:tr w:rsidR="00DC192D" w:rsidRPr="00DC192D" w14:paraId="25B22E71" w14:textId="77777777" w:rsidTr="002112EC">
        <w:tc>
          <w:tcPr>
            <w:tcW w:w="2166" w:type="pc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5690D10" w14:textId="77777777" w:rsidR="00DC192D" w:rsidRPr="002241EF" w:rsidRDefault="00DC192D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eastAsiaTheme="minorHAnsi" w:cstheme="minorHAnsi"/>
                <w:sz w:val="22"/>
              </w:rPr>
              <w:t>Telework arrangement effective dates:</w:t>
            </w:r>
          </w:p>
        </w:tc>
        <w:tc>
          <w:tcPr>
            <w:tcW w:w="2834" w:type="pc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A26F295" w14:textId="637A3A6C" w:rsidR="00DC192D" w:rsidRPr="002241EF" w:rsidRDefault="00DC192D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cstheme="minorHAnsi"/>
                <w:sz w:val="22"/>
              </w:rPr>
              <w:t>Start date</w:t>
            </w:r>
            <w:r w:rsidR="001A4398" w:rsidRPr="002241EF">
              <w:rPr>
                <w:rFonts w:cstheme="minorHAnsi"/>
                <w:sz w:val="22"/>
              </w:rPr>
              <w:t>:</w:t>
            </w:r>
            <w:r w:rsidRPr="002241EF">
              <w:rPr>
                <w:rFonts w:cstheme="minorHAnsi"/>
                <w:sz w:val="22"/>
              </w:rPr>
              <w:t xml:space="preserve"> </w:t>
            </w:r>
            <w:sdt>
              <w:sdtPr>
                <w:rPr>
                  <w:rFonts w:cstheme="minorHAnsi"/>
                  <w:sz w:val="22"/>
                </w:rPr>
                <w:id w:val="1985350081"/>
                <w:placeholder>
                  <w:docPart w:val="CA188C51C524463E8BC9FEE59805E149"/>
                </w:placeholder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Content>
                <w:r w:rsidRPr="002241EF">
                  <w:rPr>
                    <w:rFonts w:cstheme="minorHAnsi"/>
                    <w:color w:val="808080"/>
                    <w:sz w:val="22"/>
                  </w:rPr>
                  <w:t xml:space="preserve">Click </w:t>
                </w:r>
                <w:r w:rsidR="00042633" w:rsidRPr="002241EF">
                  <w:rPr>
                    <w:rFonts w:cstheme="minorHAnsi"/>
                    <w:color w:val="808080"/>
                    <w:sz w:val="22"/>
                  </w:rPr>
                  <w:t xml:space="preserve">to </w:t>
                </w:r>
                <w:r w:rsidRPr="002241EF">
                  <w:rPr>
                    <w:rFonts w:cstheme="minorHAnsi"/>
                    <w:color w:val="808080"/>
                    <w:sz w:val="22"/>
                  </w:rPr>
                  <w:t>enter a date.</w:t>
                </w:r>
              </w:sdtContent>
            </w:sdt>
          </w:p>
          <w:p w14:paraId="03351AD2" w14:textId="77777777" w:rsidR="00DC192D" w:rsidRPr="002241EF" w:rsidRDefault="00DC192D" w:rsidP="00AD6C43">
            <w:pPr>
              <w:contextualSpacing/>
              <w:jc w:val="left"/>
              <w:rPr>
                <w:rFonts w:eastAsiaTheme="minorHAnsi" w:cstheme="minorHAnsi"/>
                <w:sz w:val="22"/>
              </w:rPr>
            </w:pPr>
          </w:p>
          <w:p w14:paraId="275291DA" w14:textId="69752FBF" w:rsidR="00DC192D" w:rsidRPr="002241EF" w:rsidRDefault="00DC192D" w:rsidP="00AD6C43">
            <w:pPr>
              <w:contextualSpacing/>
              <w:jc w:val="left"/>
              <w:rPr>
                <w:rFonts w:cstheme="minorHAnsi"/>
                <w:sz w:val="22"/>
              </w:rPr>
            </w:pPr>
            <w:r w:rsidRPr="002241EF">
              <w:rPr>
                <w:rFonts w:eastAsiaTheme="minorHAnsi" w:cstheme="minorHAnsi"/>
                <w:sz w:val="22"/>
              </w:rPr>
              <w:t>End date</w:t>
            </w:r>
            <w:r w:rsidR="001A4398" w:rsidRPr="002241EF">
              <w:rPr>
                <w:rFonts w:eastAsiaTheme="minorHAnsi" w:cstheme="minorHAnsi"/>
                <w:sz w:val="22"/>
              </w:rPr>
              <w:t>:</w:t>
            </w:r>
            <w:r w:rsidR="001A4398" w:rsidRPr="002241EF">
              <w:rPr>
                <w:rFonts w:cstheme="minorHAnsi"/>
                <w:sz w:val="22"/>
              </w:rPr>
              <w:t xml:space="preserve"> </w:t>
            </w:r>
            <w:sdt>
              <w:sdtPr>
                <w:rPr>
                  <w:rFonts w:cstheme="minorHAnsi"/>
                  <w:sz w:val="22"/>
                </w:rPr>
                <w:id w:val="-1675103153"/>
                <w:placeholder>
                  <w:docPart w:val="F807AE6F56D447CEAB386E4B8AC21A18"/>
                </w:placeholder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Content>
                <w:r w:rsidR="001A4398" w:rsidRPr="002241EF">
                  <w:rPr>
                    <w:rFonts w:cstheme="minorHAnsi"/>
                    <w:color w:val="808080"/>
                    <w:sz w:val="22"/>
                  </w:rPr>
                  <w:t>Click to enter a date.</w:t>
                </w:r>
              </w:sdtContent>
            </w:sdt>
          </w:p>
        </w:tc>
      </w:tr>
    </w:tbl>
    <w:p w14:paraId="70B0BD5C" w14:textId="2BEBBFDC" w:rsidR="008F5FBF" w:rsidRDefault="001A4398" w:rsidP="006F14AC">
      <w:pPr>
        <w:pStyle w:val="Heading2"/>
      </w:pPr>
      <w:r>
        <w:t>Tele</w:t>
      </w:r>
      <w:r w:rsidR="008F5FBF">
        <w:t xml:space="preserve">work </w:t>
      </w:r>
      <w:r>
        <w:t>J</w:t>
      </w:r>
      <w:r w:rsidR="008F5FBF">
        <w:t>ustification</w:t>
      </w:r>
    </w:p>
    <w:p w14:paraId="475D5ED8" w14:textId="0A372A56" w:rsidR="008F5FBF" w:rsidRPr="002241EF" w:rsidRDefault="001A4398" w:rsidP="00AD6C43">
      <w:pPr>
        <w:rPr>
          <w:rFonts w:eastAsiaTheme="minorEastAsia" w:cstheme="minorHAnsi"/>
          <w:bCs/>
          <w:sz w:val="22"/>
        </w:rPr>
      </w:pPr>
      <w:r w:rsidRPr="002241EF">
        <w:rPr>
          <w:rFonts w:eastAsiaTheme="minorEastAsia" w:cstheme="minorHAnsi"/>
          <w:bCs/>
          <w:sz w:val="22"/>
        </w:rPr>
        <w:t>Tele</w:t>
      </w:r>
      <w:r w:rsidR="008F5FBF" w:rsidRPr="002241EF">
        <w:rPr>
          <w:rFonts w:eastAsiaTheme="minorEastAsia" w:cstheme="minorHAnsi"/>
          <w:bCs/>
          <w:sz w:val="22"/>
        </w:rPr>
        <w:t xml:space="preserve">work </w:t>
      </w:r>
      <w:r w:rsidRPr="002241EF">
        <w:rPr>
          <w:rFonts w:eastAsiaTheme="minorEastAsia" w:cstheme="minorHAnsi"/>
          <w:bCs/>
          <w:sz w:val="22"/>
        </w:rPr>
        <w:t>requests must demonstrate rationale that aligns with the requirements of the Telework Policy and Procedure</w:t>
      </w:r>
      <w:r w:rsidR="009C3125" w:rsidRPr="002241EF">
        <w:rPr>
          <w:rFonts w:eastAsiaTheme="minorEastAsia" w:cstheme="minorHAnsi"/>
          <w:bCs/>
          <w:sz w:val="22"/>
        </w:rPr>
        <w:t xml:space="preserve">. </w:t>
      </w:r>
      <w:r w:rsidR="008F5FBF" w:rsidRPr="002241EF">
        <w:rPr>
          <w:rFonts w:eastAsiaTheme="minorEastAsia" w:cstheme="minorHAnsi"/>
          <w:bCs/>
          <w:sz w:val="22"/>
        </w:rPr>
        <w:t>Provide justification below</w:t>
      </w:r>
      <w:r w:rsidRPr="002241EF">
        <w:rPr>
          <w:rFonts w:eastAsiaTheme="minorEastAsia" w:cstheme="minorHAnsi"/>
          <w:bCs/>
          <w:sz w:val="22"/>
        </w:rPr>
        <w:t>.</w:t>
      </w:r>
    </w:p>
    <w:tbl>
      <w:tblPr>
        <w:tblStyle w:val="TableGrid"/>
        <w:tblW w:w="5008" w:type="pct"/>
        <w:tblLook w:val="04A0" w:firstRow="1" w:lastRow="0" w:firstColumn="1" w:lastColumn="0" w:noHBand="0" w:noVBand="1"/>
      </w:tblPr>
      <w:tblGrid>
        <w:gridCol w:w="10807"/>
      </w:tblGrid>
      <w:tr w:rsidR="008F5FBF" w:rsidRPr="00C429EB" w14:paraId="4899593C" w14:textId="77777777" w:rsidTr="00AD6C43">
        <w:trPr>
          <w:trHeight w:val="1165"/>
        </w:trPr>
        <w:sdt>
          <w:sdtPr>
            <w:rPr>
              <w:rStyle w:val="NoSpacingChar"/>
              <w:rFonts w:asciiTheme="minorHAnsi" w:hAnsiTheme="minorHAnsi"/>
              <w:sz w:val="20"/>
              <w:szCs w:val="22"/>
            </w:rPr>
            <w:id w:val="-107658380"/>
            <w:placeholder>
              <w:docPart w:val="773A08B4F7FD4479B0C1B7D85464E5CD"/>
            </w:placeholder>
            <w:showingPlcHdr/>
          </w:sdtPr>
          <w:sdtEndPr>
            <w:rPr>
              <w:rStyle w:val="DefaultParagraphFont"/>
              <w:sz w:val="22"/>
              <w:szCs w:val="24"/>
            </w:rPr>
          </w:sdtEndPr>
          <w:sdtContent>
            <w:tc>
              <w:tcPr>
                <w:tcW w:w="5000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  <w:vAlign w:val="center"/>
              </w:tcPr>
              <w:p w14:paraId="640C5803" w14:textId="0E3CECC4" w:rsidR="008F5FBF" w:rsidRPr="00AD6C43" w:rsidRDefault="00DC192D" w:rsidP="002241EF">
                <w:pPr>
                  <w:pStyle w:val="FormParagraph"/>
                </w:pPr>
                <w:r w:rsidRPr="00AD6C43">
                  <w:rPr>
                    <w:rStyle w:val="PlaceholderText"/>
                  </w:rPr>
                  <w:t>Click here to enter justification.</w:t>
                </w:r>
              </w:p>
            </w:tc>
          </w:sdtContent>
        </w:sdt>
      </w:tr>
    </w:tbl>
    <w:p w14:paraId="4545E63E" w14:textId="106373FA" w:rsidR="006B025C" w:rsidRDefault="001A4398" w:rsidP="006F14AC">
      <w:pPr>
        <w:pStyle w:val="Heading2"/>
      </w:pPr>
      <w:r>
        <w:t>Proposed Telew</w:t>
      </w:r>
      <w:r w:rsidR="006B025C">
        <w:t xml:space="preserve">ork </w:t>
      </w:r>
      <w:r w:rsidR="00FF6696">
        <w:t>S</w:t>
      </w:r>
      <w:r w:rsidR="006B025C">
        <w:t xml:space="preserve">chedule </w:t>
      </w:r>
      <w:r w:rsidR="006F14AC">
        <w:t>(for staff on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DC192D" w14:paraId="766E2F80" w14:textId="77777777" w:rsidTr="00DC192D">
        <w:tc>
          <w:tcPr>
            <w:tcW w:w="3596" w:type="dxa"/>
          </w:tcPr>
          <w:p w14:paraId="1AFB7751" w14:textId="77777777" w:rsidR="00DC192D" w:rsidRPr="002241EF" w:rsidRDefault="00DC192D" w:rsidP="00AD6C43">
            <w:pPr>
              <w:jc w:val="left"/>
              <w:rPr>
                <w:rFonts w:cstheme="minorHAnsi"/>
                <w:b/>
                <w:sz w:val="22"/>
                <w:szCs w:val="22"/>
              </w:rPr>
            </w:pPr>
            <w:r w:rsidRPr="002241EF">
              <w:rPr>
                <w:rFonts w:eastAsiaTheme="minorHAnsi" w:cstheme="minorHAnsi"/>
                <w:b/>
                <w:sz w:val="22"/>
                <w:szCs w:val="22"/>
              </w:rPr>
              <w:t>Day of Week</w:t>
            </w:r>
          </w:p>
        </w:tc>
        <w:tc>
          <w:tcPr>
            <w:tcW w:w="3597" w:type="dxa"/>
          </w:tcPr>
          <w:p w14:paraId="3C1D217D" w14:textId="77777777" w:rsidR="00DC192D" w:rsidRPr="002241EF" w:rsidRDefault="00DC192D" w:rsidP="00AD6C43">
            <w:pPr>
              <w:jc w:val="left"/>
              <w:rPr>
                <w:rFonts w:cstheme="minorHAnsi"/>
                <w:b/>
                <w:sz w:val="22"/>
                <w:szCs w:val="22"/>
              </w:rPr>
            </w:pPr>
            <w:r w:rsidRPr="002241EF">
              <w:rPr>
                <w:rFonts w:eastAsiaTheme="minorHAnsi" w:cstheme="minorHAnsi"/>
                <w:b/>
                <w:sz w:val="22"/>
                <w:szCs w:val="22"/>
              </w:rPr>
              <w:t>Work Hours</w:t>
            </w:r>
          </w:p>
        </w:tc>
        <w:tc>
          <w:tcPr>
            <w:tcW w:w="3597" w:type="dxa"/>
          </w:tcPr>
          <w:p w14:paraId="449A81B1" w14:textId="77777777" w:rsidR="00DC192D" w:rsidRPr="002241EF" w:rsidRDefault="00DC192D" w:rsidP="00AD6C43">
            <w:pPr>
              <w:jc w:val="left"/>
              <w:rPr>
                <w:rFonts w:cstheme="minorHAnsi"/>
                <w:b/>
                <w:sz w:val="22"/>
                <w:szCs w:val="22"/>
              </w:rPr>
            </w:pPr>
            <w:r w:rsidRPr="002241EF">
              <w:rPr>
                <w:rFonts w:eastAsiaTheme="minorHAnsi" w:cstheme="minorHAnsi"/>
                <w:b/>
                <w:sz w:val="22"/>
                <w:szCs w:val="22"/>
              </w:rPr>
              <w:t>Work Location</w:t>
            </w:r>
          </w:p>
        </w:tc>
      </w:tr>
      <w:tr w:rsidR="00DC192D" w14:paraId="0B1777CE" w14:textId="77777777" w:rsidTr="00DC192D">
        <w:tc>
          <w:tcPr>
            <w:tcW w:w="3596" w:type="dxa"/>
          </w:tcPr>
          <w:p w14:paraId="7C213749" w14:textId="77777777" w:rsidR="00DC192D" w:rsidRPr="002241EF" w:rsidRDefault="00DC192D" w:rsidP="002241EF">
            <w:pPr>
              <w:pStyle w:val="FormParagraph"/>
            </w:pPr>
            <w:r w:rsidRPr="002241EF">
              <w:rPr>
                <w:rFonts w:eastAsiaTheme="minorHAnsi"/>
              </w:rPr>
              <w:t>Sunday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54214695"/>
            <w:placeholder>
              <w:docPart w:val="7486288CEC1541CB904F622894A7FDC9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2152DA0A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hour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534807374"/>
            <w:placeholder>
              <w:docPart w:val="736001B72D7D4238B7AA594122F03E47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0283887B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location.</w:t>
                </w:r>
              </w:p>
            </w:tc>
          </w:sdtContent>
        </w:sdt>
      </w:tr>
      <w:tr w:rsidR="00DC192D" w14:paraId="317D06FC" w14:textId="77777777" w:rsidTr="00DC192D">
        <w:tc>
          <w:tcPr>
            <w:tcW w:w="3596" w:type="dxa"/>
          </w:tcPr>
          <w:p w14:paraId="1E5BD842" w14:textId="77777777" w:rsidR="00DC192D" w:rsidRPr="002241EF" w:rsidRDefault="00DC192D" w:rsidP="002241EF">
            <w:pPr>
              <w:pStyle w:val="FormParagraph"/>
            </w:pPr>
            <w:r w:rsidRPr="002241EF">
              <w:rPr>
                <w:rFonts w:eastAsiaTheme="minorHAnsi"/>
              </w:rPr>
              <w:t>Monday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387925889"/>
            <w:placeholder>
              <w:docPart w:val="95DB2990808A43359497E2B9F7943116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44840BD9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hour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2089419527"/>
            <w:placeholder>
              <w:docPart w:val="F3E2EAAF9503422E841BEA18C36C73EE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18C7510C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location.</w:t>
                </w:r>
              </w:p>
            </w:tc>
          </w:sdtContent>
        </w:sdt>
      </w:tr>
      <w:tr w:rsidR="00DC192D" w14:paraId="69A15F30" w14:textId="77777777" w:rsidTr="00DC192D">
        <w:tc>
          <w:tcPr>
            <w:tcW w:w="3596" w:type="dxa"/>
          </w:tcPr>
          <w:p w14:paraId="2481D248" w14:textId="77777777" w:rsidR="00DC192D" w:rsidRPr="002241EF" w:rsidRDefault="00DC192D" w:rsidP="002241EF">
            <w:pPr>
              <w:pStyle w:val="FormParagraph"/>
            </w:pPr>
            <w:r w:rsidRPr="002241EF">
              <w:rPr>
                <w:rFonts w:eastAsiaTheme="minorHAnsi"/>
              </w:rPr>
              <w:t>Tuesday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2080888047"/>
            <w:placeholder>
              <w:docPart w:val="8BDE83D6A1DE49E8B478BCEC56C241B7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236CDABE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hour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1065565330"/>
            <w:placeholder>
              <w:docPart w:val="E87BF0FA758F4C7BA571C63140648814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2210628C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location.</w:t>
                </w:r>
              </w:p>
            </w:tc>
          </w:sdtContent>
        </w:sdt>
      </w:tr>
      <w:tr w:rsidR="00DC192D" w14:paraId="6C814E31" w14:textId="77777777" w:rsidTr="00DC192D">
        <w:tc>
          <w:tcPr>
            <w:tcW w:w="3596" w:type="dxa"/>
          </w:tcPr>
          <w:p w14:paraId="6ECD9578" w14:textId="77777777" w:rsidR="00DC192D" w:rsidRPr="002241EF" w:rsidRDefault="00DC192D" w:rsidP="002241EF">
            <w:pPr>
              <w:pStyle w:val="FormParagraph"/>
            </w:pPr>
            <w:r w:rsidRPr="002241EF">
              <w:rPr>
                <w:rFonts w:eastAsiaTheme="minorHAnsi"/>
              </w:rPr>
              <w:lastRenderedPageBreak/>
              <w:t>Wednesday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400287488"/>
            <w:placeholder>
              <w:docPart w:val="D1D1FF44887A45FF8AE8496CA08A5D55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5FEBFF0C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hour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316338424"/>
            <w:placeholder>
              <w:docPart w:val="0BA5443CC9184D2D9991BF35B6D0E856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7BA46345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location.</w:t>
                </w:r>
              </w:p>
            </w:tc>
          </w:sdtContent>
        </w:sdt>
      </w:tr>
      <w:tr w:rsidR="00DC192D" w14:paraId="0DC12AF6" w14:textId="77777777" w:rsidTr="00DC192D">
        <w:tc>
          <w:tcPr>
            <w:tcW w:w="3596" w:type="dxa"/>
          </w:tcPr>
          <w:p w14:paraId="37A19F05" w14:textId="77777777" w:rsidR="00DC192D" w:rsidRPr="002241EF" w:rsidRDefault="00DC192D" w:rsidP="002241EF">
            <w:pPr>
              <w:pStyle w:val="FormParagraph"/>
            </w:pPr>
            <w:r w:rsidRPr="002241EF">
              <w:rPr>
                <w:rFonts w:eastAsiaTheme="minorHAnsi"/>
              </w:rPr>
              <w:t>Thursday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1573587923"/>
            <w:placeholder>
              <w:docPart w:val="7C2E766CCFEB4629A1893510E0E06429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4E5E47FA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hour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1505512926"/>
            <w:placeholder>
              <w:docPart w:val="3456EDDFDDC74686B76F9FDEE279EF61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11FC0E66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location.</w:t>
                </w:r>
              </w:p>
            </w:tc>
          </w:sdtContent>
        </w:sdt>
      </w:tr>
      <w:tr w:rsidR="00DC192D" w14:paraId="4F3B6A05" w14:textId="77777777" w:rsidTr="00DC192D">
        <w:tc>
          <w:tcPr>
            <w:tcW w:w="3596" w:type="dxa"/>
          </w:tcPr>
          <w:p w14:paraId="4699D2EB" w14:textId="77777777" w:rsidR="00DC192D" w:rsidRPr="002241EF" w:rsidRDefault="00DC192D" w:rsidP="002241EF">
            <w:pPr>
              <w:pStyle w:val="FormParagraph"/>
            </w:pPr>
            <w:r w:rsidRPr="002241EF">
              <w:rPr>
                <w:rFonts w:eastAsiaTheme="minorHAnsi"/>
              </w:rPr>
              <w:t>Friday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1528254749"/>
            <w:placeholder>
              <w:docPart w:val="C318CF66E6D54163A47EFC6DD7B11EB4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163D5A04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hour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208108502"/>
            <w:placeholder>
              <w:docPart w:val="1A8320CE8B97461DAE3A7C1131672A02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4AB2FA5C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location.</w:t>
                </w:r>
              </w:p>
            </w:tc>
          </w:sdtContent>
        </w:sdt>
      </w:tr>
      <w:tr w:rsidR="00DC192D" w14:paraId="6BAECE0C" w14:textId="77777777" w:rsidTr="00DC192D">
        <w:tc>
          <w:tcPr>
            <w:tcW w:w="3596" w:type="dxa"/>
          </w:tcPr>
          <w:p w14:paraId="355F3069" w14:textId="77777777" w:rsidR="00DC192D" w:rsidRPr="002241EF" w:rsidRDefault="00DC192D" w:rsidP="002241EF">
            <w:pPr>
              <w:pStyle w:val="FormParagraph"/>
            </w:pPr>
            <w:r w:rsidRPr="002241EF">
              <w:rPr>
                <w:rFonts w:eastAsiaTheme="minorHAnsi"/>
              </w:rPr>
              <w:t>Saturday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1367023892"/>
            <w:placeholder>
              <w:docPart w:val="464F4EC8AA21496DBD8CD3F97240C9E6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1FD109E2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hour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529181259"/>
            <w:placeholder>
              <w:docPart w:val="CDC871F8170243A1BFC9CDD8F273ED6A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597" w:type="dxa"/>
              </w:tcPr>
              <w:p w14:paraId="3174DF7F" w14:textId="77777777" w:rsidR="00DC192D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here to enter work location.</w:t>
                </w:r>
              </w:p>
            </w:tc>
          </w:sdtContent>
        </w:sdt>
      </w:tr>
    </w:tbl>
    <w:p w14:paraId="2C016241" w14:textId="36F57FE5" w:rsidR="006F14AC" w:rsidRDefault="006F14AC" w:rsidP="006F14AC">
      <w:pPr>
        <w:pStyle w:val="Heading2"/>
      </w:pPr>
      <w:r>
        <w:t xml:space="preserve">Description of </w:t>
      </w:r>
      <w:r w:rsidR="00121F20">
        <w:t>Schedule</w:t>
      </w:r>
      <w:r>
        <w:t xml:space="preserve"> in lieu of On-campus Requirements (for faculty only)</w:t>
      </w: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10861"/>
      </w:tblGrid>
      <w:tr w:rsidR="006F14AC" w:rsidRPr="00C429EB" w14:paraId="6325C828" w14:textId="77777777" w:rsidTr="00C437A6">
        <w:trPr>
          <w:trHeight w:val="1872"/>
        </w:trPr>
        <w:sdt>
          <w:sdtPr>
            <w:rPr>
              <w:rStyle w:val="NoSpacingChar"/>
              <w:rFonts w:asciiTheme="minorHAnsi" w:hAnsiTheme="minorHAnsi"/>
              <w:sz w:val="20"/>
              <w:szCs w:val="22"/>
            </w:rPr>
            <w:id w:val="-1944756225"/>
            <w:placeholder>
              <w:docPart w:val="798F48B60B8B4D19A5FD3A468581A13E"/>
            </w:placeholder>
            <w:showingPlcHdr/>
          </w:sdtPr>
          <w:sdtEndPr>
            <w:rPr>
              <w:rStyle w:val="DefaultParagraphFont"/>
              <w:sz w:val="22"/>
              <w:szCs w:val="24"/>
            </w:rPr>
          </w:sdtEndPr>
          <w:sdtContent>
            <w:tc>
              <w:tcPr>
                <w:tcW w:w="5000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  <w:vAlign w:val="center"/>
              </w:tcPr>
              <w:p w14:paraId="785B5701" w14:textId="77777777" w:rsidR="006F14AC" w:rsidRPr="00AD6C43" w:rsidRDefault="006F14AC" w:rsidP="002241EF">
                <w:pPr>
                  <w:pStyle w:val="FormParagraph"/>
                </w:pPr>
                <w:r w:rsidRPr="00AD6C43">
                  <w:rPr>
                    <w:rStyle w:val="PlaceholderText"/>
                  </w:rPr>
                  <w:t>Click here to enter justification.</w:t>
                </w:r>
              </w:p>
            </w:tc>
          </w:sdtContent>
        </w:sdt>
      </w:tr>
    </w:tbl>
    <w:p w14:paraId="211455CA" w14:textId="64E0979B" w:rsidR="00E272A9" w:rsidRPr="001A4398" w:rsidRDefault="001A4398" w:rsidP="006F14AC">
      <w:pPr>
        <w:pStyle w:val="Heading2"/>
      </w:pPr>
      <w:r w:rsidRPr="001A4398">
        <w:t>Telework E</w:t>
      </w:r>
      <w:r w:rsidR="00C84743" w:rsidRPr="001A4398">
        <w:t>xpectations</w:t>
      </w:r>
    </w:p>
    <w:p w14:paraId="7480BA2D" w14:textId="13024A4E" w:rsidR="004237DB" w:rsidRPr="002241EF" w:rsidRDefault="00E272A9" w:rsidP="002241EF">
      <w:pPr>
        <w:pStyle w:val="FormParagraph"/>
      </w:pPr>
      <w:bookmarkStart w:id="0" w:name="_Hlk66083307"/>
      <w:r>
        <w:t xml:space="preserve">The </w:t>
      </w:r>
      <w:r w:rsidRPr="002241EF">
        <w:t xml:space="preserve">general expectation for a telework arrangement is that the employee will effectively accomplish </w:t>
      </w:r>
      <w:r w:rsidR="001A4398" w:rsidRPr="002241EF">
        <w:t>all</w:t>
      </w:r>
      <w:r w:rsidR="00AD6C43" w:rsidRPr="002241EF">
        <w:t xml:space="preserve"> of</w:t>
      </w:r>
      <w:r w:rsidR="001A4398" w:rsidRPr="002241EF">
        <w:t xml:space="preserve"> </w:t>
      </w:r>
      <w:r w:rsidR="009768F2" w:rsidRPr="002241EF">
        <w:t>their</w:t>
      </w:r>
      <w:r w:rsidRPr="002241EF">
        <w:t xml:space="preserve"> job duties</w:t>
      </w:r>
      <w:r w:rsidR="001A4398" w:rsidRPr="002241EF">
        <w:t xml:space="preserve"> and responsibilities</w:t>
      </w:r>
      <w:r w:rsidRPr="002241EF">
        <w:t>, regardless of work location.</w:t>
      </w:r>
      <w:r w:rsidR="00DF44AC" w:rsidRPr="002241EF">
        <w:t xml:space="preserve"> </w:t>
      </w:r>
      <w:r w:rsidR="004237DB" w:rsidRPr="002241EF">
        <w:t xml:space="preserve"> </w:t>
      </w:r>
    </w:p>
    <w:p w14:paraId="12BCA0C2" w14:textId="77777777" w:rsidR="00D61EBE" w:rsidRPr="002241EF" w:rsidRDefault="00D61EBE" w:rsidP="002241EF">
      <w:pPr>
        <w:pStyle w:val="FormParagraph"/>
      </w:pPr>
    </w:p>
    <w:p w14:paraId="2A3D3613" w14:textId="1C872219" w:rsidR="004237DB" w:rsidRPr="002241EF" w:rsidRDefault="001A4398" w:rsidP="002241EF">
      <w:pPr>
        <w:pStyle w:val="FormParagraph"/>
      </w:pPr>
      <w:r w:rsidRPr="002241EF">
        <w:t>The employee</w:t>
      </w:r>
      <w:r w:rsidR="0008790C" w:rsidRPr="002241EF">
        <w:t xml:space="preserve"> </w:t>
      </w:r>
      <w:r w:rsidR="004237DB" w:rsidRPr="002241EF">
        <w:t>agree</w:t>
      </w:r>
      <w:r w:rsidRPr="002241EF">
        <w:t>s</w:t>
      </w:r>
      <w:r w:rsidR="004237DB" w:rsidRPr="002241EF">
        <w:t>:</w:t>
      </w:r>
    </w:p>
    <w:p w14:paraId="513C62AA" w14:textId="24D91095" w:rsidR="004237DB" w:rsidRPr="002241EF" w:rsidRDefault="004237DB" w:rsidP="002241EF">
      <w:pPr>
        <w:pStyle w:val="FormParagraph"/>
        <w:numPr>
          <w:ilvl w:val="0"/>
          <w:numId w:val="4"/>
        </w:numPr>
      </w:pPr>
      <w:r w:rsidRPr="002241EF">
        <w:t>To be available and responsive during scheduled work hours.</w:t>
      </w:r>
    </w:p>
    <w:p w14:paraId="21B4E8CF" w14:textId="5AB43480" w:rsidR="004237DB" w:rsidRPr="002241EF" w:rsidRDefault="0008790C" w:rsidP="002241EF">
      <w:pPr>
        <w:pStyle w:val="FormParagraph"/>
        <w:numPr>
          <w:ilvl w:val="0"/>
          <w:numId w:val="4"/>
        </w:numPr>
      </w:pPr>
      <w:r w:rsidRPr="002241EF">
        <w:t>To fulfill all assigned d</w:t>
      </w:r>
      <w:r w:rsidR="004237DB" w:rsidRPr="002241EF">
        <w:t>uties, obligations, and responsibilities</w:t>
      </w:r>
      <w:r w:rsidRPr="002241EF">
        <w:t xml:space="preserve"> in a timely manner</w:t>
      </w:r>
      <w:r w:rsidR="004237DB" w:rsidRPr="002241EF">
        <w:t>.</w:t>
      </w:r>
    </w:p>
    <w:p w14:paraId="19E94DA3" w14:textId="5523B9FB" w:rsidR="004237DB" w:rsidRPr="002241EF" w:rsidRDefault="0008790C" w:rsidP="002241EF">
      <w:pPr>
        <w:pStyle w:val="FormParagraph"/>
        <w:numPr>
          <w:ilvl w:val="0"/>
          <w:numId w:val="4"/>
        </w:numPr>
      </w:pPr>
      <w:r w:rsidRPr="002241EF">
        <w:t>To telework from the</w:t>
      </w:r>
      <w:r w:rsidR="004237DB" w:rsidRPr="002241EF">
        <w:t xml:space="preserve"> above-listed </w:t>
      </w:r>
      <w:r w:rsidRPr="002241EF">
        <w:t>locations unless</w:t>
      </w:r>
      <w:r w:rsidR="004237DB" w:rsidRPr="002241EF">
        <w:t xml:space="preserve"> prior approval </w:t>
      </w:r>
      <w:r w:rsidRPr="002241EF">
        <w:t xml:space="preserve">is received </w:t>
      </w:r>
      <w:r w:rsidR="004237DB" w:rsidRPr="002241EF">
        <w:t>to temporarily work elsewhere.</w:t>
      </w:r>
    </w:p>
    <w:p w14:paraId="05B2ABA0" w14:textId="77777777" w:rsidR="002241EF" w:rsidRDefault="00A2382A" w:rsidP="002241EF">
      <w:pPr>
        <w:pStyle w:val="FormParagraph"/>
        <w:numPr>
          <w:ilvl w:val="0"/>
          <w:numId w:val="4"/>
        </w:numPr>
      </w:pPr>
      <w:r w:rsidRPr="002241EF">
        <w:t xml:space="preserve">To ensure their telework location is a safe, productive work environment. </w:t>
      </w:r>
    </w:p>
    <w:p w14:paraId="07BCDC23" w14:textId="2023D7FA" w:rsidR="002241EF" w:rsidRPr="002241EF" w:rsidRDefault="00AD6C43" w:rsidP="002241EF">
      <w:pPr>
        <w:pStyle w:val="FormParagraph"/>
        <w:numPr>
          <w:ilvl w:val="0"/>
          <w:numId w:val="4"/>
        </w:numPr>
      </w:pPr>
      <w:r w:rsidRPr="002241EF">
        <w:t>To…</w:t>
      </w:r>
      <w:sdt>
        <w:sdtPr>
          <w:rPr>
            <w:rStyle w:val="NoSpacingChar"/>
            <w:rFonts w:asciiTheme="minorHAnsi" w:hAnsiTheme="minorHAnsi"/>
            <w:color w:val="808080" w:themeColor="background1" w:themeShade="80"/>
            <w:sz w:val="22"/>
            <w:szCs w:val="22"/>
          </w:rPr>
          <w:id w:val="1886370840"/>
          <w:placeholder>
            <w:docPart w:val="BDE96CD769C94C72B7AEBE231DDBCD26"/>
          </w:placeholder>
        </w:sdtPr>
        <w:sdtEndPr>
          <w:rPr>
            <w:rStyle w:val="DefaultParagraphFont"/>
            <w:color w:val="auto"/>
            <w:szCs w:val="24"/>
          </w:rPr>
        </w:sdtEndPr>
        <w:sdtContent>
          <w:r w:rsidR="002241EF" w:rsidRPr="002241EF"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t xml:space="preserve">Click here to enter </w:t>
          </w:r>
          <w:r w:rsidR="002241EF"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t>additional employee agreements</w:t>
          </w:r>
          <w:r w:rsidR="002241EF" w:rsidRPr="002241EF"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t>.</w:t>
          </w:r>
        </w:sdtContent>
      </w:sdt>
    </w:p>
    <w:p w14:paraId="7E47A2B4" w14:textId="77777777" w:rsidR="004237DB" w:rsidRPr="002241EF" w:rsidRDefault="004237DB" w:rsidP="002241EF">
      <w:pPr>
        <w:pStyle w:val="FormParagraph"/>
      </w:pPr>
    </w:p>
    <w:p w14:paraId="38FBC007" w14:textId="1DF9C37F" w:rsidR="004237DB" w:rsidRPr="002241EF" w:rsidRDefault="0008790C" w:rsidP="002241EF">
      <w:pPr>
        <w:pStyle w:val="FormParagraph"/>
      </w:pPr>
      <w:r w:rsidRPr="002241EF">
        <w:t>Specific e</w:t>
      </w:r>
      <w:r w:rsidR="004237DB" w:rsidRPr="002241EF">
        <w:t xml:space="preserve">xpectations for this telework arrangement </w:t>
      </w:r>
      <w:r w:rsidRPr="002241EF">
        <w:t>must</w:t>
      </w:r>
      <w:r w:rsidR="004237DB" w:rsidRPr="002241EF">
        <w:t xml:space="preserve"> be summarize</w:t>
      </w:r>
      <w:r w:rsidR="00D35029" w:rsidRPr="002241EF">
        <w:t xml:space="preserve">d below. </w:t>
      </w:r>
      <w:r w:rsidR="004237DB" w:rsidRPr="002241EF">
        <w:t>Additional rows may be added as needed.</w:t>
      </w:r>
    </w:p>
    <w:bookmarkEnd w:id="0"/>
    <w:p w14:paraId="09F50E05" w14:textId="66A710AA" w:rsidR="00FF6DDF" w:rsidRPr="002241EF" w:rsidRDefault="00FF6DDF" w:rsidP="002241EF">
      <w:pPr>
        <w:pStyle w:val="FormParagrap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58"/>
        <w:gridCol w:w="3867"/>
        <w:gridCol w:w="3865"/>
      </w:tblGrid>
      <w:tr w:rsidR="00ED00EA" w:rsidRPr="002241EF" w14:paraId="131FE0D4" w14:textId="798F11D9" w:rsidTr="00DC192D">
        <w:trPr>
          <w:tblHeader/>
        </w:trPr>
        <w:tc>
          <w:tcPr>
            <w:tcW w:w="1417" w:type="pct"/>
          </w:tcPr>
          <w:p w14:paraId="49AA7912" w14:textId="0845066B" w:rsidR="00ED00EA" w:rsidRPr="002241EF" w:rsidRDefault="00ED00EA" w:rsidP="002241EF">
            <w:pPr>
              <w:pStyle w:val="FormParagraph"/>
              <w:jc w:val="left"/>
              <w:rPr>
                <w:b/>
                <w:bCs w:val="0"/>
              </w:rPr>
            </w:pPr>
            <w:r w:rsidRPr="002241EF">
              <w:rPr>
                <w:b/>
                <w:bCs w:val="0"/>
              </w:rPr>
              <w:t>Expectations</w:t>
            </w:r>
          </w:p>
        </w:tc>
        <w:tc>
          <w:tcPr>
            <w:tcW w:w="1792" w:type="pct"/>
          </w:tcPr>
          <w:p w14:paraId="35AEEF52" w14:textId="1A8F0EB7" w:rsidR="00ED00EA" w:rsidRPr="002241EF" w:rsidRDefault="0008790C" w:rsidP="002241EF">
            <w:pPr>
              <w:pStyle w:val="FormParagraph"/>
              <w:jc w:val="left"/>
              <w:rPr>
                <w:b/>
                <w:bCs w:val="0"/>
              </w:rPr>
            </w:pPr>
            <w:r w:rsidRPr="002241EF">
              <w:rPr>
                <w:b/>
                <w:bCs w:val="0"/>
              </w:rPr>
              <w:t>Supervisor’s</w:t>
            </w:r>
            <w:r w:rsidR="00C429EB" w:rsidRPr="002241EF">
              <w:rPr>
                <w:b/>
                <w:bCs w:val="0"/>
              </w:rPr>
              <w:t xml:space="preserve"> </w:t>
            </w:r>
            <w:r w:rsidRPr="002241EF">
              <w:rPr>
                <w:b/>
                <w:bCs w:val="0"/>
              </w:rPr>
              <w:t>C</w:t>
            </w:r>
            <w:r w:rsidR="00ED00EA" w:rsidRPr="002241EF">
              <w:rPr>
                <w:b/>
                <w:bCs w:val="0"/>
              </w:rPr>
              <w:t xml:space="preserve">omments and </w:t>
            </w:r>
            <w:r w:rsidRPr="002241EF">
              <w:rPr>
                <w:b/>
                <w:bCs w:val="0"/>
              </w:rPr>
              <w:t>E</w:t>
            </w:r>
            <w:r w:rsidR="00ED00EA" w:rsidRPr="002241EF">
              <w:rPr>
                <w:b/>
                <w:bCs w:val="0"/>
              </w:rPr>
              <w:t>xpectations</w:t>
            </w:r>
          </w:p>
        </w:tc>
        <w:tc>
          <w:tcPr>
            <w:tcW w:w="1791" w:type="pct"/>
          </w:tcPr>
          <w:p w14:paraId="00ACA23B" w14:textId="34B176BD" w:rsidR="00ED00EA" w:rsidRPr="002241EF" w:rsidRDefault="00ED00EA" w:rsidP="002241EF">
            <w:pPr>
              <w:pStyle w:val="FormParagraph"/>
              <w:jc w:val="left"/>
              <w:rPr>
                <w:b/>
                <w:bCs w:val="0"/>
              </w:rPr>
            </w:pPr>
            <w:r w:rsidRPr="002241EF">
              <w:rPr>
                <w:b/>
                <w:bCs w:val="0"/>
              </w:rPr>
              <w:t xml:space="preserve">Employee’s comments </w:t>
            </w:r>
            <w:r w:rsidR="00D35029" w:rsidRPr="002241EF">
              <w:rPr>
                <w:b/>
                <w:bCs w:val="0"/>
              </w:rPr>
              <w:t xml:space="preserve">as to how </w:t>
            </w:r>
            <w:r w:rsidRPr="002241EF">
              <w:rPr>
                <w:b/>
                <w:bCs w:val="0"/>
              </w:rPr>
              <w:t>expectations</w:t>
            </w:r>
            <w:r w:rsidR="00D35029" w:rsidRPr="002241EF">
              <w:rPr>
                <w:b/>
                <w:bCs w:val="0"/>
              </w:rPr>
              <w:t xml:space="preserve"> will be met</w:t>
            </w:r>
          </w:p>
        </w:tc>
      </w:tr>
      <w:tr w:rsidR="00ED00EA" w:rsidRPr="002241EF" w14:paraId="4D729EC3" w14:textId="79D8503A" w:rsidTr="00C429EB">
        <w:tc>
          <w:tcPr>
            <w:tcW w:w="1417" w:type="pct"/>
          </w:tcPr>
          <w:p w14:paraId="4900D5CB" w14:textId="7316A1DE" w:rsidR="00ED00EA" w:rsidRPr="002241EF" w:rsidRDefault="00ED00EA" w:rsidP="00AD6C43">
            <w:pPr>
              <w:spacing w:after="240"/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eastAsiaTheme="minorHAnsi" w:cstheme="minorHAnsi"/>
                <w:sz w:val="22"/>
                <w:szCs w:val="22"/>
              </w:rPr>
              <w:t xml:space="preserve">Communication with </w:t>
            </w:r>
            <w:r w:rsidR="0008790C" w:rsidRPr="002241EF">
              <w:rPr>
                <w:rFonts w:eastAsiaTheme="minorHAnsi" w:cstheme="minorHAnsi"/>
                <w:sz w:val="22"/>
                <w:szCs w:val="22"/>
              </w:rPr>
              <w:t>colleagues, s</w:t>
            </w:r>
            <w:r w:rsidR="00D35029" w:rsidRPr="002241EF">
              <w:rPr>
                <w:rFonts w:eastAsiaTheme="minorHAnsi" w:cstheme="minorHAnsi"/>
                <w:sz w:val="22"/>
                <w:szCs w:val="22"/>
              </w:rPr>
              <w:t>tudents</w:t>
            </w:r>
            <w:r w:rsidR="0008790C" w:rsidRPr="002241EF">
              <w:rPr>
                <w:rFonts w:eastAsiaTheme="minorHAnsi" w:cstheme="minorHAnsi"/>
                <w:sz w:val="22"/>
                <w:szCs w:val="22"/>
              </w:rPr>
              <w:t xml:space="preserve">, </w:t>
            </w:r>
            <w:r w:rsidR="00D35029" w:rsidRPr="002241EF">
              <w:rPr>
                <w:rFonts w:eastAsiaTheme="minorHAnsi" w:cstheme="minorHAnsi"/>
                <w:sz w:val="22"/>
                <w:szCs w:val="22"/>
              </w:rPr>
              <w:t>stakeholders</w:t>
            </w:r>
            <w:r w:rsidR="00BB5334" w:rsidRPr="002241EF">
              <w:rPr>
                <w:rFonts w:eastAsiaTheme="minorHAnsi" w:cstheme="minorHAnsi"/>
                <w:sz w:val="22"/>
                <w:szCs w:val="22"/>
              </w:rPr>
              <w:t xml:space="preserve">, </w:t>
            </w:r>
            <w:r w:rsidR="0008790C" w:rsidRPr="002241EF">
              <w:rPr>
                <w:rFonts w:eastAsiaTheme="minorHAnsi" w:cstheme="minorHAnsi"/>
                <w:sz w:val="22"/>
                <w:szCs w:val="22"/>
              </w:rPr>
              <w:t>direct reports</w:t>
            </w:r>
            <w:r w:rsidR="00BB5334" w:rsidRPr="002241EF">
              <w:rPr>
                <w:rFonts w:eastAsiaTheme="minorHAnsi" w:cstheme="minorHAnsi"/>
                <w:sz w:val="22"/>
                <w:szCs w:val="22"/>
              </w:rPr>
              <w:t xml:space="preserve">, and </w:t>
            </w:r>
            <w:r w:rsidR="0008790C" w:rsidRPr="002241EF">
              <w:rPr>
                <w:rFonts w:eastAsiaTheme="minorHAnsi" w:cstheme="minorHAnsi"/>
                <w:sz w:val="22"/>
                <w:szCs w:val="22"/>
              </w:rPr>
              <w:t>supervisor.</w:t>
            </w:r>
          </w:p>
        </w:tc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154963765"/>
            <w:placeholder>
              <w:docPart w:val="97DA4D0B54DC459BA9886DDA942EF3A4"/>
            </w:placeholder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2" w:type="pct"/>
              </w:tcPr>
              <w:p w14:paraId="416EA9BD" w14:textId="1A6A6E1D" w:rsidR="00ED00EA" w:rsidRPr="002241EF" w:rsidRDefault="00AD6C43" w:rsidP="002241EF">
                <w:pPr>
                  <w:pStyle w:val="FormParagraph"/>
                </w:pPr>
                <w:r w:rsidRPr="002241EF"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  <w:t>Click here to enter supervisor comment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-752049886"/>
            <w:placeholder>
              <w:docPart w:val="F04702BACBBD4937BD2BC2E063683408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1" w:type="pct"/>
              </w:tcPr>
              <w:p w14:paraId="7A8AB402" w14:textId="2D75F26F" w:rsidR="00ED00EA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color w:val="808080" w:themeColor="background1" w:themeShade="80"/>
                    <w:szCs w:val="22"/>
                  </w:rPr>
                  <w:t>Click here to enter employee comments.</w:t>
                </w:r>
              </w:p>
            </w:tc>
          </w:sdtContent>
        </w:sdt>
      </w:tr>
      <w:tr w:rsidR="00AD6C43" w:rsidRPr="002241EF" w14:paraId="0CA557A9" w14:textId="671BCD92" w:rsidTr="00C429EB">
        <w:tc>
          <w:tcPr>
            <w:tcW w:w="1417" w:type="pct"/>
          </w:tcPr>
          <w:p w14:paraId="3836DF1F" w14:textId="11895EEF" w:rsidR="00AD6C43" w:rsidRPr="002241EF" w:rsidRDefault="00AD6C43" w:rsidP="00AD6C43">
            <w:pPr>
              <w:spacing w:after="240"/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Events or activities which require in-person attendance. </w:t>
            </w:r>
          </w:p>
        </w:tc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844364538"/>
            <w:placeholder>
              <w:docPart w:val="F80B3E9D4AED46289DCBA5731293DEA6"/>
            </w:placeholder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2" w:type="pct"/>
              </w:tcPr>
              <w:p w14:paraId="2C1A6BC6" w14:textId="4FD7BC46" w:rsidR="00AD6C43" w:rsidRPr="002241EF" w:rsidRDefault="00AD6C43" w:rsidP="002241EF">
                <w:pPr>
                  <w:pStyle w:val="FormParagraph"/>
                </w:pPr>
                <w:r w:rsidRPr="002241EF"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  <w:t>Click here to enter supervisor comment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458693404"/>
            <w:placeholder>
              <w:docPart w:val="1B691869330C402987559799F6EF10E5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1" w:type="pct"/>
              </w:tcPr>
              <w:p w14:paraId="30AA3F58" w14:textId="206D413E" w:rsidR="00AD6C43" w:rsidRPr="002241EF" w:rsidRDefault="00AD6C43" w:rsidP="002241EF">
                <w:pPr>
                  <w:pStyle w:val="FormParagraph"/>
                </w:pPr>
                <w:r w:rsidRPr="002241EF">
                  <w:rPr>
                    <w:rStyle w:val="PlaceholderText"/>
                    <w:color w:val="808080" w:themeColor="background1" w:themeShade="80"/>
                    <w:szCs w:val="22"/>
                  </w:rPr>
                  <w:t>Click here to enter employee comments.</w:t>
                </w:r>
              </w:p>
            </w:tc>
          </w:sdtContent>
        </w:sdt>
      </w:tr>
      <w:tr w:rsidR="00AD6C43" w:rsidRPr="002241EF" w14:paraId="4D5FEBB2" w14:textId="77777777" w:rsidTr="007F2447">
        <w:tc>
          <w:tcPr>
            <w:tcW w:w="1417" w:type="pct"/>
          </w:tcPr>
          <w:p w14:paraId="596D223E" w14:textId="0B14C872" w:rsidR="00AD6C43" w:rsidRPr="002241EF" w:rsidRDefault="00AD6C43" w:rsidP="00AD6C43">
            <w:pPr>
              <w:spacing w:after="240"/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Item #3</w:t>
            </w:r>
          </w:p>
        </w:tc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1000477489"/>
            <w:placeholder>
              <w:docPart w:val="776537C307214FD497EFAC0BBD0B1FB1"/>
            </w:placeholder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2" w:type="pct"/>
              </w:tcPr>
              <w:p w14:paraId="4AC788C7" w14:textId="50BD3B71" w:rsidR="00AD6C43" w:rsidRPr="002241EF" w:rsidRDefault="00AD6C43" w:rsidP="002241EF">
                <w:pPr>
                  <w:pStyle w:val="FormParagraph"/>
                </w:pPr>
                <w:r w:rsidRPr="002241EF"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  <w:t>Click here to enter supervisor comment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-217132644"/>
            <w:placeholder>
              <w:docPart w:val="F5036D26B8C447FAA4E1FB9F3FC9BD54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1" w:type="pct"/>
              </w:tcPr>
              <w:p w14:paraId="63D7157B" w14:textId="77777777" w:rsidR="00AD6C43" w:rsidRPr="002241EF" w:rsidRDefault="00AD6C43" w:rsidP="002241EF">
                <w:pPr>
                  <w:pStyle w:val="FormParagraph"/>
                </w:pPr>
                <w:r w:rsidRPr="002241EF">
                  <w:rPr>
                    <w:rStyle w:val="PlaceholderText"/>
                    <w:color w:val="808080" w:themeColor="background1" w:themeShade="80"/>
                    <w:szCs w:val="22"/>
                  </w:rPr>
                  <w:t>Click here to enter employee comments.</w:t>
                </w:r>
              </w:p>
            </w:tc>
          </w:sdtContent>
        </w:sdt>
      </w:tr>
      <w:tr w:rsidR="00AD6C43" w:rsidRPr="002241EF" w14:paraId="4C495D59" w14:textId="77777777" w:rsidTr="007F2447">
        <w:tc>
          <w:tcPr>
            <w:tcW w:w="1417" w:type="pct"/>
          </w:tcPr>
          <w:p w14:paraId="353DE07D" w14:textId="24FEC363" w:rsidR="00AD6C43" w:rsidRPr="002241EF" w:rsidRDefault="00AD6C43" w:rsidP="00AD6C43">
            <w:pPr>
              <w:spacing w:after="240"/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Item #4</w:t>
            </w:r>
          </w:p>
        </w:tc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621039161"/>
            <w:placeholder>
              <w:docPart w:val="6E614E0BCB2645649B46C78B83176D36"/>
            </w:placeholder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2" w:type="pct"/>
              </w:tcPr>
              <w:p w14:paraId="21D9E298" w14:textId="6FCD5BE7" w:rsidR="00AD6C43" w:rsidRPr="002241EF" w:rsidRDefault="00AD6C43" w:rsidP="002241EF">
                <w:pPr>
                  <w:pStyle w:val="FormParagraph"/>
                </w:pPr>
                <w:r w:rsidRPr="002241EF"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  <w:t>Click here to enter supervisor comment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-1937595075"/>
            <w:placeholder>
              <w:docPart w:val="33CCE55373A145E59C2664EB6D19C300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1" w:type="pct"/>
              </w:tcPr>
              <w:p w14:paraId="3ED6AA20" w14:textId="77777777" w:rsidR="00AD6C43" w:rsidRPr="002241EF" w:rsidRDefault="00AD6C43" w:rsidP="002241EF">
                <w:pPr>
                  <w:pStyle w:val="FormParagraph"/>
                </w:pPr>
                <w:r w:rsidRPr="002241EF">
                  <w:rPr>
                    <w:rStyle w:val="PlaceholderText"/>
                    <w:color w:val="808080" w:themeColor="background1" w:themeShade="80"/>
                    <w:szCs w:val="22"/>
                  </w:rPr>
                  <w:t>Click here to enter employee comments.</w:t>
                </w:r>
              </w:p>
            </w:tc>
          </w:sdtContent>
        </w:sdt>
      </w:tr>
      <w:tr w:rsidR="00B95470" w:rsidRPr="002241EF" w14:paraId="72D94E9A" w14:textId="77777777" w:rsidTr="007F2447">
        <w:tc>
          <w:tcPr>
            <w:tcW w:w="1417" w:type="pct"/>
          </w:tcPr>
          <w:p w14:paraId="3AF547EE" w14:textId="698F180B" w:rsidR="00B95470" w:rsidRPr="002241EF" w:rsidRDefault="00B95470" w:rsidP="00B95470">
            <w:pPr>
              <w:spacing w:after="240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Item #5</w:t>
            </w:r>
          </w:p>
        </w:tc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102240592"/>
            <w:placeholder>
              <w:docPart w:val="68141A4962ED47D6866D2F943EF1D146"/>
            </w:placeholder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2" w:type="pct"/>
              </w:tcPr>
              <w:p w14:paraId="6ED54375" w14:textId="6C952FE9" w:rsidR="00B95470" w:rsidRPr="002241EF" w:rsidRDefault="00B95470" w:rsidP="002241EF">
                <w:pPr>
                  <w:pStyle w:val="FormParagraph"/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</w:pPr>
                <w:r w:rsidRPr="002241EF"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  <w:t>Click here to enter supervisor comment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-1995560488"/>
            <w:placeholder>
              <w:docPart w:val="B2A9DE23990C4A0F8284E7504758335B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1" w:type="pct"/>
              </w:tcPr>
              <w:p w14:paraId="0689E315" w14:textId="5B744B10" w:rsidR="00B95470" w:rsidRPr="002241EF" w:rsidRDefault="00B95470" w:rsidP="002241EF">
                <w:pPr>
                  <w:pStyle w:val="FormParagraph"/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</w:pPr>
                <w:r w:rsidRPr="002241EF">
                  <w:rPr>
                    <w:rStyle w:val="PlaceholderText"/>
                    <w:color w:val="808080" w:themeColor="background1" w:themeShade="80"/>
                    <w:szCs w:val="22"/>
                  </w:rPr>
                  <w:t>Click here to enter employee comments.</w:t>
                </w:r>
              </w:p>
            </w:tc>
          </w:sdtContent>
        </w:sdt>
      </w:tr>
      <w:tr w:rsidR="00C437A6" w:rsidRPr="002241EF" w14:paraId="42EBA032" w14:textId="77777777" w:rsidTr="00AE034A">
        <w:tc>
          <w:tcPr>
            <w:tcW w:w="1417" w:type="pct"/>
          </w:tcPr>
          <w:p w14:paraId="6D67FF8C" w14:textId="5A685722" w:rsidR="00C437A6" w:rsidRPr="002241EF" w:rsidRDefault="00C437A6" w:rsidP="00AE034A">
            <w:pPr>
              <w:spacing w:after="240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Item #6</w:t>
            </w:r>
          </w:p>
        </w:tc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-328368599"/>
            <w:placeholder>
              <w:docPart w:val="A771325E3DDF4FDFBCFA73E9A489451B"/>
            </w:placeholder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2" w:type="pct"/>
              </w:tcPr>
              <w:p w14:paraId="49C393F2" w14:textId="77777777" w:rsidR="00C437A6" w:rsidRPr="002241EF" w:rsidRDefault="00C437A6" w:rsidP="002241EF">
                <w:pPr>
                  <w:pStyle w:val="FormParagraph"/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</w:pPr>
                <w:r w:rsidRPr="002241EF"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  <w:t>Click here to enter supervisor comment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897788665"/>
            <w:placeholder>
              <w:docPart w:val="8F25C82883524FFB8480CA89C2EAE8D2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1" w:type="pct"/>
              </w:tcPr>
              <w:p w14:paraId="6F0F8EF1" w14:textId="77777777" w:rsidR="00C437A6" w:rsidRPr="002241EF" w:rsidRDefault="00C437A6" w:rsidP="002241EF">
                <w:pPr>
                  <w:pStyle w:val="FormParagraph"/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</w:pPr>
                <w:r w:rsidRPr="00AD6C43">
                  <w:rPr>
                    <w:rStyle w:val="PlaceholderText"/>
                    <w:color w:val="808080" w:themeColor="background1" w:themeShade="80"/>
                    <w:szCs w:val="20"/>
                  </w:rPr>
                  <w:t>Click here to enter employee comments.</w:t>
                </w:r>
              </w:p>
            </w:tc>
          </w:sdtContent>
        </w:sdt>
      </w:tr>
      <w:tr w:rsidR="00C437A6" w:rsidRPr="002241EF" w14:paraId="6DE623B0" w14:textId="77777777" w:rsidTr="00AE034A">
        <w:tc>
          <w:tcPr>
            <w:tcW w:w="1417" w:type="pct"/>
          </w:tcPr>
          <w:p w14:paraId="4A39E08B" w14:textId="0BB4540C" w:rsidR="00C437A6" w:rsidRPr="002241EF" w:rsidRDefault="00C437A6" w:rsidP="00AE034A">
            <w:pPr>
              <w:spacing w:after="240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Item #7</w:t>
            </w:r>
          </w:p>
        </w:tc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-380794671"/>
            <w:placeholder>
              <w:docPart w:val="17930F700FC144AB8340E4460A896CC2"/>
            </w:placeholder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2" w:type="pct"/>
              </w:tcPr>
              <w:p w14:paraId="296807F8" w14:textId="77777777" w:rsidR="00C437A6" w:rsidRPr="002241EF" w:rsidRDefault="00C437A6" w:rsidP="002241EF">
                <w:pPr>
                  <w:pStyle w:val="FormParagraph"/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</w:pPr>
                <w:r w:rsidRPr="002241EF"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  <w:t>Click here to enter supervisor comments.</w:t>
                </w:r>
              </w:p>
            </w:tc>
          </w:sdtContent>
        </w:sdt>
        <w:sdt>
          <w:sdtPr>
            <w:rPr>
              <w:rStyle w:val="NoSpacingChar"/>
              <w:rFonts w:asciiTheme="minorHAnsi" w:hAnsiTheme="minorHAnsi"/>
              <w:color w:val="808080" w:themeColor="background1" w:themeShade="80"/>
              <w:sz w:val="22"/>
              <w:szCs w:val="22"/>
            </w:rPr>
            <w:id w:val="154739206"/>
            <w:placeholder>
              <w:docPart w:val="A49C8DA78C53453FA036297273DB2852"/>
            </w:placeholder>
            <w:showingPlcHdr/>
          </w:sdtPr>
          <w:sdtEndPr>
            <w:rPr>
              <w:rStyle w:val="DefaultParagraphFont"/>
              <w:color w:val="auto"/>
              <w:szCs w:val="24"/>
            </w:rPr>
          </w:sdtEndPr>
          <w:sdtContent>
            <w:tc>
              <w:tcPr>
                <w:tcW w:w="1791" w:type="pct"/>
              </w:tcPr>
              <w:p w14:paraId="170675E9" w14:textId="77777777" w:rsidR="00C437A6" w:rsidRPr="002241EF" w:rsidRDefault="00C437A6" w:rsidP="002241EF">
                <w:pPr>
                  <w:pStyle w:val="FormParagraph"/>
                  <w:rPr>
                    <w:rStyle w:val="NoSpacingChar"/>
                    <w:rFonts w:asciiTheme="minorHAnsi" w:hAnsiTheme="minorHAnsi"/>
                    <w:color w:val="808080" w:themeColor="background1" w:themeShade="80"/>
                    <w:sz w:val="22"/>
                    <w:szCs w:val="22"/>
                  </w:rPr>
                </w:pPr>
                <w:r w:rsidRPr="002241EF">
                  <w:rPr>
                    <w:rStyle w:val="PlaceholderText"/>
                    <w:color w:val="808080" w:themeColor="background1" w:themeShade="80"/>
                    <w:szCs w:val="22"/>
                  </w:rPr>
                  <w:t>Click here to enter employee comments.</w:t>
                </w:r>
              </w:p>
            </w:tc>
          </w:sdtContent>
        </w:sdt>
      </w:tr>
    </w:tbl>
    <w:p w14:paraId="56D784C4" w14:textId="30B0EDB3" w:rsidR="00E272A9" w:rsidRDefault="00E272A9" w:rsidP="006F14AC">
      <w:pPr>
        <w:pStyle w:val="Heading2"/>
      </w:pPr>
      <w:r>
        <w:t xml:space="preserve">Telework </w:t>
      </w:r>
      <w:r w:rsidR="0008790C">
        <w:t>Review/Renewal</w:t>
      </w:r>
    </w:p>
    <w:p w14:paraId="47797179" w14:textId="5C85196C" w:rsidR="00E272A9" w:rsidRPr="002241EF" w:rsidRDefault="00C73F3A" w:rsidP="00AD6C43">
      <w:pPr>
        <w:contextualSpacing/>
        <w:rPr>
          <w:rFonts w:eastAsiaTheme="minorEastAsia" w:cstheme="minorHAnsi"/>
          <w:sz w:val="22"/>
        </w:rPr>
      </w:pPr>
      <w:r w:rsidRPr="002241EF">
        <w:rPr>
          <w:rFonts w:eastAsiaTheme="minorEastAsia" w:cstheme="minorHAnsi"/>
          <w:sz w:val="22"/>
        </w:rPr>
        <w:lastRenderedPageBreak/>
        <w:t xml:space="preserve">Telework agreements </w:t>
      </w:r>
      <w:r w:rsidR="0008790C" w:rsidRPr="002241EF">
        <w:rPr>
          <w:rFonts w:eastAsiaTheme="minorEastAsia" w:cstheme="minorHAnsi"/>
          <w:sz w:val="22"/>
        </w:rPr>
        <w:t>must</w:t>
      </w:r>
      <w:r w:rsidRPr="002241EF">
        <w:rPr>
          <w:rFonts w:eastAsiaTheme="minorEastAsia" w:cstheme="minorHAnsi"/>
          <w:sz w:val="22"/>
        </w:rPr>
        <w:t xml:space="preserve"> be </w:t>
      </w:r>
      <w:r w:rsidR="0008790C" w:rsidRPr="002241EF">
        <w:rPr>
          <w:rFonts w:eastAsiaTheme="minorEastAsia" w:cstheme="minorHAnsi"/>
          <w:sz w:val="22"/>
        </w:rPr>
        <w:t>reviewed a</w:t>
      </w:r>
      <w:r w:rsidRPr="002241EF">
        <w:rPr>
          <w:rFonts w:eastAsiaTheme="minorEastAsia" w:cstheme="minorHAnsi"/>
          <w:sz w:val="22"/>
        </w:rPr>
        <w:t>nnually</w:t>
      </w:r>
      <w:r w:rsidR="0008790C" w:rsidRPr="002241EF">
        <w:rPr>
          <w:rFonts w:eastAsiaTheme="minorEastAsia" w:cstheme="minorHAnsi"/>
          <w:sz w:val="22"/>
        </w:rPr>
        <w:t xml:space="preserve"> to determine whether or not renewal is warranted</w:t>
      </w:r>
      <w:r w:rsidRPr="002241EF">
        <w:rPr>
          <w:rFonts w:eastAsiaTheme="minorEastAsia" w:cstheme="minorHAnsi"/>
          <w:sz w:val="22"/>
        </w:rPr>
        <w:t>.</w:t>
      </w:r>
      <w:r w:rsidR="0008790C" w:rsidRPr="002241EF">
        <w:rPr>
          <w:rFonts w:eastAsiaTheme="minorEastAsia" w:cstheme="minorHAnsi"/>
          <w:sz w:val="22"/>
        </w:rPr>
        <w:t xml:space="preserve"> </w:t>
      </w:r>
      <w:r w:rsidR="00E272A9" w:rsidRPr="002241EF">
        <w:rPr>
          <w:rFonts w:eastAsiaTheme="minorEastAsia" w:cstheme="minorHAnsi"/>
          <w:sz w:val="22"/>
        </w:rPr>
        <w:t>Specify a date to meet and discuss the effectiveness of the telework arrangement.</w:t>
      </w:r>
    </w:p>
    <w:p w14:paraId="1F05868D" w14:textId="77777777" w:rsidR="0008790C" w:rsidRPr="0008790C" w:rsidRDefault="0008790C" w:rsidP="00AD6C43">
      <w:pPr>
        <w:contextualSpacing/>
        <w:rPr>
          <w:rFonts w:ascii="Open Sans" w:eastAsiaTheme="minorEastAsia" w:hAnsi="Open Sans"/>
          <w:sz w:val="18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16"/>
        <w:gridCol w:w="6474"/>
      </w:tblGrid>
      <w:tr w:rsidR="00E272A9" w:rsidRPr="002241EF" w14:paraId="2933521D" w14:textId="77777777" w:rsidTr="00421DF4">
        <w:trPr>
          <w:trHeight w:val="229"/>
        </w:trPr>
        <w:tc>
          <w:tcPr>
            <w:tcW w:w="2000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427AF46" w14:textId="77777777" w:rsidR="00E272A9" w:rsidRPr="002241EF" w:rsidRDefault="00E272A9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eastAsiaTheme="minorHAnsi" w:cstheme="minorHAnsi"/>
                <w:sz w:val="22"/>
                <w:szCs w:val="22"/>
              </w:rPr>
              <w:t>Telework plan review date:</w:t>
            </w:r>
          </w:p>
        </w:tc>
        <w:sdt>
          <w:sdtPr>
            <w:rPr>
              <w:rStyle w:val="NoSpacingChar"/>
              <w:rFonts w:asciiTheme="minorHAnsi" w:hAnsiTheme="minorHAnsi"/>
              <w:sz w:val="22"/>
              <w:szCs w:val="22"/>
            </w:rPr>
            <w:id w:val="-1800221390"/>
            <w:placeholder>
              <w:docPart w:val="E0512F4D81B7471ABFAE55FBEC00AD92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3000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217BE600" w14:textId="357FB3E6" w:rsidR="00E272A9" w:rsidRPr="002241EF" w:rsidRDefault="00DC192D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date.</w:t>
                </w:r>
              </w:p>
            </w:tc>
          </w:sdtContent>
        </w:sdt>
      </w:tr>
    </w:tbl>
    <w:p w14:paraId="30E1DA48" w14:textId="41CBAB5A" w:rsidR="00E272A9" w:rsidRDefault="00E272A9" w:rsidP="006F14AC">
      <w:pPr>
        <w:pStyle w:val="Heading2"/>
      </w:pPr>
      <w:r>
        <w:t xml:space="preserve">Equipment and </w:t>
      </w:r>
      <w:r w:rsidR="00A2382A">
        <w:t>T</w:t>
      </w:r>
      <w:r>
        <w:t xml:space="preserve">echnology </w:t>
      </w:r>
      <w:r w:rsidR="00A2382A">
        <w:t>A</w:t>
      </w:r>
      <w:r>
        <w:t>ccess</w:t>
      </w:r>
    </w:p>
    <w:p w14:paraId="637FDB63" w14:textId="7B5606C6" w:rsidR="00CC2416" w:rsidRPr="002241EF" w:rsidRDefault="00E272A9" w:rsidP="002241EF">
      <w:pPr>
        <w:pStyle w:val="FormParagraph"/>
      </w:pPr>
      <w:r w:rsidRPr="002241EF">
        <w:t xml:space="preserve">Specify any technology the employee will need to telework and whether it will be employee or employer provided. </w:t>
      </w:r>
      <w:r w:rsidR="001E0DD9" w:rsidRPr="002241EF">
        <w:t xml:space="preserve"> </w:t>
      </w:r>
      <w:r w:rsidR="00C73F3A" w:rsidRPr="002241EF">
        <w:t xml:space="preserve">In the event of equipment failure or service interruption, the employee must notify </w:t>
      </w:r>
      <w:r w:rsidR="00E17F1F" w:rsidRPr="002241EF">
        <w:t>their supervisor</w:t>
      </w:r>
      <w:r w:rsidR="00C73F3A" w:rsidRPr="002241EF">
        <w:t xml:space="preserve"> immediately to discuss alternate assignments or other options.</w:t>
      </w:r>
    </w:p>
    <w:p w14:paraId="4E655FCA" w14:textId="2218A539" w:rsidR="00A814A6" w:rsidRPr="002241EF" w:rsidRDefault="00A814A6" w:rsidP="002241EF">
      <w:pPr>
        <w:pStyle w:val="FormParagraph"/>
      </w:pPr>
    </w:p>
    <w:p w14:paraId="247754FF" w14:textId="1FEBACA9" w:rsidR="00A814A6" w:rsidRPr="002241EF" w:rsidRDefault="00E17F1F" w:rsidP="002241EF">
      <w:pPr>
        <w:pStyle w:val="FormParagraph"/>
      </w:pPr>
      <w:r w:rsidRPr="002241EF">
        <w:t>College-issued</w:t>
      </w:r>
      <w:r w:rsidR="00A814A6" w:rsidRPr="002241EF">
        <w:t xml:space="preserve"> property must be properly </w:t>
      </w:r>
      <w:r w:rsidRPr="002241EF">
        <w:t>secured and</w:t>
      </w:r>
      <w:r w:rsidR="00A814A6" w:rsidRPr="002241EF">
        <w:t xml:space="preserve"> returned to the </w:t>
      </w:r>
      <w:r w:rsidRPr="002241EF">
        <w:t>College</w:t>
      </w:r>
      <w:r w:rsidR="00A814A6" w:rsidRPr="002241EF">
        <w:t xml:space="preserve"> at the end of the </w:t>
      </w:r>
      <w:r w:rsidRPr="002241EF">
        <w:t>tele</w:t>
      </w:r>
      <w:r w:rsidR="00A814A6" w:rsidRPr="002241EF">
        <w:t>work arrangement.</w:t>
      </w:r>
      <w:r w:rsidRPr="002241EF">
        <w:t xml:space="preserve"> </w:t>
      </w:r>
      <w:r w:rsidR="00A814A6" w:rsidRPr="002241EF">
        <w:t xml:space="preserve">Employees are responsible for loss or damage to </w:t>
      </w:r>
      <w:r w:rsidRPr="002241EF">
        <w:t>college</w:t>
      </w:r>
      <w:r w:rsidR="00A814A6" w:rsidRPr="002241EF">
        <w:t xml:space="preserve"> property that is used when </w:t>
      </w:r>
      <w:r w:rsidRPr="002241EF">
        <w:t>teleworking</w:t>
      </w:r>
      <w:r w:rsidR="00A814A6" w:rsidRPr="002241EF">
        <w:t>.</w:t>
      </w:r>
    </w:p>
    <w:p w14:paraId="7BBE2B84" w14:textId="77777777" w:rsidR="00E17F1F" w:rsidRDefault="00E17F1F" w:rsidP="002241EF">
      <w:pPr>
        <w:pStyle w:val="FormParagraph"/>
      </w:pPr>
    </w:p>
    <w:tbl>
      <w:tblPr>
        <w:tblStyle w:val="TableGrid"/>
        <w:tblW w:w="10807" w:type="dxa"/>
        <w:tblLook w:val="04A0" w:firstRow="1" w:lastRow="0" w:firstColumn="1" w:lastColumn="0" w:noHBand="0" w:noVBand="1"/>
      </w:tblPr>
      <w:tblGrid>
        <w:gridCol w:w="4262"/>
        <w:gridCol w:w="6545"/>
      </w:tblGrid>
      <w:tr w:rsidR="00E17F1F" w:rsidRPr="00C73F3A" w14:paraId="74124D0C" w14:textId="77777777" w:rsidTr="005D5049">
        <w:trPr>
          <w:trHeight w:val="358"/>
        </w:trPr>
        <w:tc>
          <w:tcPr>
            <w:tcW w:w="4262" w:type="dxa"/>
          </w:tcPr>
          <w:p w14:paraId="297276B0" w14:textId="573853E5" w:rsidR="00E17F1F" w:rsidRPr="00421DF4" w:rsidRDefault="00E17F1F" w:rsidP="00AD6C43">
            <w:pPr>
              <w:jc w:val="left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421DF4">
              <w:rPr>
                <w:rFonts w:ascii="Open Sans" w:hAnsi="Open Sans" w:cs="Open Sans"/>
                <w:b/>
                <w:sz w:val="18"/>
                <w:szCs w:val="18"/>
              </w:rPr>
              <w:t>Equipment</w:t>
            </w:r>
          </w:p>
        </w:tc>
        <w:tc>
          <w:tcPr>
            <w:tcW w:w="6545" w:type="dxa"/>
          </w:tcPr>
          <w:p w14:paraId="27400B7D" w14:textId="7B02FF7F" w:rsidR="00E17F1F" w:rsidRPr="00421DF4" w:rsidRDefault="00E17F1F" w:rsidP="00AD6C43">
            <w:pPr>
              <w:jc w:val="left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421DF4">
              <w:rPr>
                <w:rFonts w:ascii="Open Sans" w:hAnsi="Open Sans" w:cs="Open Sans"/>
                <w:b/>
                <w:sz w:val="18"/>
                <w:szCs w:val="18"/>
              </w:rPr>
              <w:t>Provided by</w:t>
            </w:r>
          </w:p>
        </w:tc>
      </w:tr>
      <w:tr w:rsidR="00E17F1F" w:rsidRPr="00C73F3A" w14:paraId="407F2945" w14:textId="77777777" w:rsidTr="005D5049">
        <w:trPr>
          <w:trHeight w:val="358"/>
        </w:trPr>
        <w:tc>
          <w:tcPr>
            <w:tcW w:w="4262" w:type="dxa"/>
          </w:tcPr>
          <w:p w14:paraId="697F302D" w14:textId="7534135E" w:rsidR="00E17F1F" w:rsidRPr="005D5049" w:rsidRDefault="00E17F1F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bCs/>
                <w:sz w:val="22"/>
                <w:szCs w:val="22"/>
              </w:rPr>
              <w:t>Laptop/Computer</w:t>
            </w:r>
          </w:p>
        </w:tc>
        <w:sdt>
          <w:sdtPr>
            <w:rPr>
              <w:rStyle w:val="NoSpacingChar"/>
              <w:sz w:val="22"/>
              <w:szCs w:val="22"/>
            </w:rPr>
            <w:id w:val="-583762379"/>
            <w:placeholder>
              <w:docPart w:val="188F25DE549B4EAB8609C4407E6DA4F2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4F682F73" w14:textId="12AACE2B" w:rsidR="00E17F1F" w:rsidRPr="002241EF" w:rsidRDefault="00E17F1F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E17F1F" w:rsidRPr="00C73F3A" w14:paraId="67F84C29" w14:textId="77777777" w:rsidTr="005D5049">
        <w:trPr>
          <w:trHeight w:val="358"/>
        </w:trPr>
        <w:tc>
          <w:tcPr>
            <w:tcW w:w="4262" w:type="dxa"/>
          </w:tcPr>
          <w:p w14:paraId="504811CA" w14:textId="21D3D48D" w:rsidR="00E17F1F" w:rsidRPr="005D5049" w:rsidRDefault="00E17F1F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Mouse</w:t>
            </w:r>
          </w:p>
        </w:tc>
        <w:sdt>
          <w:sdtPr>
            <w:rPr>
              <w:rStyle w:val="NoSpacingChar"/>
              <w:sz w:val="22"/>
              <w:szCs w:val="22"/>
            </w:rPr>
            <w:id w:val="-1607650110"/>
            <w:placeholder>
              <w:docPart w:val="6FD7F18EBB5748ECA3AF99F567CC6D38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77DF6133" w14:textId="474F157F" w:rsidR="00E17F1F" w:rsidRPr="002241EF" w:rsidRDefault="00E17F1F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E17F1F" w:rsidRPr="00C73F3A" w14:paraId="441321A4" w14:textId="77777777" w:rsidTr="005D5049">
        <w:trPr>
          <w:trHeight w:val="370"/>
        </w:trPr>
        <w:tc>
          <w:tcPr>
            <w:tcW w:w="4262" w:type="dxa"/>
          </w:tcPr>
          <w:p w14:paraId="602D24C1" w14:textId="568DF279" w:rsidR="00E17F1F" w:rsidRPr="005D5049" w:rsidRDefault="00E17F1F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Keyboard</w:t>
            </w:r>
          </w:p>
        </w:tc>
        <w:sdt>
          <w:sdtPr>
            <w:rPr>
              <w:rStyle w:val="NoSpacingChar"/>
              <w:sz w:val="22"/>
              <w:szCs w:val="22"/>
            </w:rPr>
            <w:id w:val="-2033638692"/>
            <w:placeholder>
              <w:docPart w:val="31C3338D92F0453EB1024C144BC7DAD0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3EE7F959" w14:textId="525EBC67" w:rsidR="00E17F1F" w:rsidRPr="002241EF" w:rsidRDefault="00E17F1F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E17F1F" w:rsidRPr="00C73F3A" w14:paraId="65A92F93" w14:textId="77777777" w:rsidTr="005D5049">
        <w:trPr>
          <w:trHeight w:val="358"/>
        </w:trPr>
        <w:tc>
          <w:tcPr>
            <w:tcW w:w="4262" w:type="dxa"/>
          </w:tcPr>
          <w:p w14:paraId="673DC07F" w14:textId="1E9BF037" w:rsidR="00E17F1F" w:rsidRPr="005D5049" w:rsidRDefault="00E17F1F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Monitor(s)</w:t>
            </w:r>
          </w:p>
        </w:tc>
        <w:sdt>
          <w:sdtPr>
            <w:rPr>
              <w:rStyle w:val="NoSpacingChar"/>
              <w:sz w:val="22"/>
              <w:szCs w:val="22"/>
            </w:rPr>
            <w:id w:val="1129433627"/>
            <w:placeholder>
              <w:docPart w:val="1015168CA8884723ABA623353E4B734A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470EB875" w14:textId="7287BD18" w:rsidR="00E17F1F" w:rsidRPr="002241EF" w:rsidRDefault="00E17F1F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E17F1F" w:rsidRPr="00C73F3A" w14:paraId="28B0CC46" w14:textId="77777777" w:rsidTr="005D5049">
        <w:trPr>
          <w:trHeight w:val="358"/>
        </w:trPr>
        <w:tc>
          <w:tcPr>
            <w:tcW w:w="4262" w:type="dxa"/>
          </w:tcPr>
          <w:p w14:paraId="3AFC3484" w14:textId="7C53A4C4" w:rsidR="00E17F1F" w:rsidRPr="005D5049" w:rsidRDefault="00E17F1F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Web cam</w:t>
            </w:r>
          </w:p>
        </w:tc>
        <w:sdt>
          <w:sdtPr>
            <w:rPr>
              <w:rStyle w:val="NoSpacingChar"/>
              <w:sz w:val="22"/>
              <w:szCs w:val="22"/>
            </w:rPr>
            <w:id w:val="-479930098"/>
            <w:placeholder>
              <w:docPart w:val="C35D2182B0864153A606A4DAC51A013F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78776D36" w14:textId="22AA932A" w:rsidR="00E17F1F" w:rsidRPr="002241EF" w:rsidRDefault="00E17F1F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E17F1F" w:rsidRPr="00C73F3A" w14:paraId="0821235E" w14:textId="77777777" w:rsidTr="005D5049">
        <w:trPr>
          <w:trHeight w:val="358"/>
        </w:trPr>
        <w:tc>
          <w:tcPr>
            <w:tcW w:w="4262" w:type="dxa"/>
          </w:tcPr>
          <w:p w14:paraId="22170ECB" w14:textId="2FE4EE89" w:rsidR="00E17F1F" w:rsidRPr="005D5049" w:rsidRDefault="00E17F1F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Headset/microphone</w:t>
            </w:r>
          </w:p>
        </w:tc>
        <w:sdt>
          <w:sdtPr>
            <w:rPr>
              <w:rStyle w:val="NoSpacingChar"/>
              <w:sz w:val="22"/>
              <w:szCs w:val="22"/>
            </w:rPr>
            <w:id w:val="-1036575484"/>
            <w:placeholder>
              <w:docPart w:val="CC213A51B62A4AEC82BA97F1DB19E7CF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699F5909" w14:textId="2F5DAE9E" w:rsidR="00E17F1F" w:rsidRPr="002241EF" w:rsidRDefault="00E17F1F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5B0379" w:rsidRPr="00C73F3A" w14:paraId="11726814" w14:textId="77777777" w:rsidTr="005D5049">
        <w:trPr>
          <w:trHeight w:val="419"/>
        </w:trPr>
        <w:tc>
          <w:tcPr>
            <w:tcW w:w="4262" w:type="dxa"/>
          </w:tcPr>
          <w:p w14:paraId="1D3274B3" w14:textId="77777777" w:rsidR="005B0379" w:rsidRPr="005D5049" w:rsidRDefault="005B0379" w:rsidP="00AE034A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Other</w:t>
            </w:r>
          </w:p>
        </w:tc>
        <w:sdt>
          <w:sdtPr>
            <w:rPr>
              <w:rStyle w:val="NoSpacingChar"/>
              <w:sz w:val="22"/>
              <w:szCs w:val="22"/>
            </w:rPr>
            <w:id w:val="-67885501"/>
            <w:placeholder>
              <w:docPart w:val="FAC3026755D74A6789967A7607FE2FB0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33B3BD50" w14:textId="77777777" w:rsidR="005B0379" w:rsidRPr="002241EF" w:rsidRDefault="005B0379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E17F1F" w:rsidRPr="00C73F3A" w14:paraId="1E6ED9BA" w14:textId="77777777" w:rsidTr="005D5049">
        <w:trPr>
          <w:trHeight w:val="419"/>
        </w:trPr>
        <w:tc>
          <w:tcPr>
            <w:tcW w:w="4262" w:type="dxa"/>
          </w:tcPr>
          <w:p w14:paraId="3FC15647" w14:textId="7ACCD2E5" w:rsidR="00E17F1F" w:rsidRPr="005D5049" w:rsidRDefault="00E17F1F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Other</w:t>
            </w:r>
          </w:p>
        </w:tc>
        <w:sdt>
          <w:sdtPr>
            <w:rPr>
              <w:rStyle w:val="NoSpacingChar"/>
              <w:sz w:val="22"/>
              <w:szCs w:val="22"/>
            </w:rPr>
            <w:id w:val="-1887091554"/>
            <w:placeholder>
              <w:docPart w:val="58BA8D3391BD40ABBEFC570AFA466277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7717BC9A" w14:textId="6119680F" w:rsidR="00E17F1F" w:rsidRPr="002241EF" w:rsidRDefault="00E17F1F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  <w:tr w:rsidR="005B0379" w:rsidRPr="00C73F3A" w14:paraId="2EABA26F" w14:textId="77777777" w:rsidTr="005D5049">
        <w:trPr>
          <w:trHeight w:val="419"/>
        </w:trPr>
        <w:tc>
          <w:tcPr>
            <w:tcW w:w="4262" w:type="dxa"/>
          </w:tcPr>
          <w:p w14:paraId="50808A4F" w14:textId="77777777" w:rsidR="005B0379" w:rsidRPr="005D5049" w:rsidRDefault="005B0379" w:rsidP="00AE034A">
            <w:pPr>
              <w:jc w:val="left"/>
              <w:rPr>
                <w:rFonts w:cstheme="minorHAnsi"/>
                <w:sz w:val="22"/>
                <w:szCs w:val="22"/>
              </w:rPr>
            </w:pPr>
            <w:r w:rsidRPr="005D5049">
              <w:rPr>
                <w:rFonts w:cstheme="minorHAnsi"/>
                <w:sz w:val="22"/>
                <w:szCs w:val="22"/>
              </w:rPr>
              <w:t>Other</w:t>
            </w:r>
          </w:p>
        </w:tc>
        <w:sdt>
          <w:sdtPr>
            <w:rPr>
              <w:rStyle w:val="NoSpacingChar"/>
              <w:sz w:val="22"/>
              <w:szCs w:val="22"/>
            </w:rPr>
            <w:id w:val="-2092389518"/>
            <w:placeholder>
              <w:docPart w:val="D51F3C9AAD41437EB057C4C38373DE3B"/>
            </w:placeholder>
            <w:showingPlcHdr/>
          </w:sdtPr>
          <w:sdtEndPr>
            <w:rPr>
              <w:rStyle w:val="DefaultParagraphFont"/>
              <w:rFonts w:asciiTheme="minorHAnsi" w:hAnsiTheme="minorHAnsi"/>
              <w:szCs w:val="24"/>
            </w:rPr>
          </w:sdtEndPr>
          <w:sdtContent>
            <w:tc>
              <w:tcPr>
                <w:tcW w:w="6545" w:type="dxa"/>
              </w:tcPr>
              <w:p w14:paraId="6E46D6CF" w14:textId="77777777" w:rsidR="005B0379" w:rsidRPr="002241EF" w:rsidRDefault="005B0379" w:rsidP="002241EF">
                <w:pPr>
                  <w:pStyle w:val="FormParagraph"/>
                </w:pPr>
                <w:r w:rsidRPr="002241EF">
                  <w:rPr>
                    <w:rStyle w:val="PlaceholderText"/>
                    <w:szCs w:val="22"/>
                  </w:rPr>
                  <w:t>Click to enter text.</w:t>
                </w:r>
              </w:p>
            </w:tc>
          </w:sdtContent>
        </w:sdt>
      </w:tr>
    </w:tbl>
    <w:p w14:paraId="2917FB1E" w14:textId="59311572" w:rsidR="00421DF4" w:rsidRDefault="00421DF4" w:rsidP="006F14AC">
      <w:pPr>
        <w:pStyle w:val="Heading2"/>
      </w:pPr>
      <w:r>
        <w:t>Additional</w:t>
      </w:r>
      <w:r w:rsidR="00E17F1F">
        <w:t xml:space="preserve"> D</w:t>
      </w:r>
      <w:r>
        <w:t>etai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21DF4" w14:paraId="40615291" w14:textId="77777777" w:rsidTr="002241EF">
        <w:trPr>
          <w:trHeight w:val="3514"/>
        </w:trPr>
        <w:sdt>
          <w:sdtPr>
            <w:rPr>
              <w:rStyle w:val="NoSpacingChar"/>
              <w:sz w:val="22"/>
              <w:szCs w:val="24"/>
            </w:rPr>
            <w:id w:val="1944193348"/>
            <w:placeholder>
              <w:docPart w:val="EC35B84C1F934E77B63951A9E65573EA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</w:rPr>
          </w:sdtEndPr>
          <w:sdtContent>
            <w:tc>
              <w:tcPr>
                <w:tcW w:w="5000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180985DE" w14:textId="2C5DCCFE" w:rsidR="00421DF4" w:rsidRPr="002241EF" w:rsidRDefault="00DC192D" w:rsidP="002241EF">
                <w:pPr>
                  <w:pStyle w:val="FormParagraph"/>
                  <w:rPr>
                    <w:rFonts w:cs="Open Sans"/>
                  </w:rPr>
                </w:pPr>
                <w:r w:rsidRPr="002241EF">
                  <w:rPr>
                    <w:rStyle w:val="PlaceholderText"/>
                  </w:rPr>
                  <w:t>Click here to enter additional details.</w:t>
                </w:r>
              </w:p>
            </w:tc>
          </w:sdtContent>
        </w:sdt>
      </w:tr>
    </w:tbl>
    <w:p w14:paraId="65ABEDB3" w14:textId="77777777" w:rsidR="005D5049" w:rsidRDefault="005D5049" w:rsidP="006F14AC">
      <w:pPr>
        <w:pStyle w:val="Heading2"/>
      </w:pPr>
    </w:p>
    <w:p w14:paraId="2D8B5D4C" w14:textId="0FCAD5C1" w:rsidR="00421DF4" w:rsidRDefault="00421DF4" w:rsidP="006F14AC">
      <w:pPr>
        <w:pStyle w:val="Heading2"/>
      </w:pPr>
      <w:r>
        <w:t>Policies and Procedure Acknowledgem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95"/>
        <w:gridCol w:w="1795"/>
      </w:tblGrid>
      <w:tr w:rsidR="006B025C" w:rsidRPr="002241EF" w14:paraId="4A9EB7EF" w14:textId="77777777" w:rsidTr="006A74DA">
        <w:trPr>
          <w:tblHeader/>
        </w:trPr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8B6D1FC" w14:textId="7506FFE3" w:rsidR="006B025C" w:rsidRPr="002241EF" w:rsidRDefault="006B025C" w:rsidP="00AD6C43">
            <w:pPr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 w:rsidRPr="002241EF">
              <w:rPr>
                <w:rFonts w:cstheme="minorHAnsi"/>
                <w:b/>
                <w:bCs/>
                <w:sz w:val="22"/>
                <w:szCs w:val="22"/>
              </w:rPr>
              <w:lastRenderedPageBreak/>
              <w:t>Policy/Procedure</w:t>
            </w:r>
          </w:p>
        </w:tc>
        <w:tc>
          <w:tcPr>
            <w:tcW w:w="832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8A26F90" w14:textId="377F6AE9" w:rsidR="006B025C" w:rsidRPr="002241EF" w:rsidRDefault="006B025C" w:rsidP="002241EF">
            <w:pPr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 w:rsidRPr="002241EF">
              <w:rPr>
                <w:rFonts w:cstheme="minorHAnsi"/>
                <w:b/>
                <w:bCs/>
                <w:sz w:val="22"/>
                <w:szCs w:val="22"/>
              </w:rPr>
              <w:t>Employee initials</w:t>
            </w:r>
          </w:p>
        </w:tc>
      </w:tr>
      <w:tr w:rsidR="00421DF4" w:rsidRPr="002241EF" w14:paraId="50F05B88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51AF1CF" w14:textId="272C481B" w:rsidR="00421DF4" w:rsidRPr="002241EF" w:rsidRDefault="00421DF4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have read and understand </w:t>
            </w:r>
            <w:r w:rsidR="00E17F1F" w:rsidRPr="002241EF">
              <w:rPr>
                <w:rFonts w:cstheme="minorHAnsi"/>
                <w:sz w:val="22"/>
                <w:szCs w:val="22"/>
              </w:rPr>
              <w:t xml:space="preserve">WCC’s </w:t>
            </w:r>
            <w:r w:rsidRPr="002241EF">
              <w:rPr>
                <w:rFonts w:cstheme="minorHAnsi"/>
                <w:sz w:val="22"/>
                <w:szCs w:val="22"/>
              </w:rPr>
              <w:t>Telework Policy and Pro</w:t>
            </w:r>
            <w:r w:rsidR="00E17F1F" w:rsidRPr="002241EF">
              <w:rPr>
                <w:rFonts w:cstheme="minorHAnsi"/>
                <w:sz w:val="22"/>
                <w:szCs w:val="22"/>
              </w:rPr>
              <w:t xml:space="preserve">cedure. </w:t>
            </w:r>
            <w:r w:rsidR="00D00574" w:rsidRPr="002241EF">
              <w:rPr>
                <w:rFonts w:cstheme="minorHAnsi"/>
                <w:sz w:val="22"/>
                <w:szCs w:val="22"/>
              </w:rPr>
              <w:t>I understand the expectations and requirements as identified in this telework agreement.</w:t>
            </w:r>
            <w:hyperlink r:id="rId7" w:history="1"/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-638645049"/>
            <w:placeholder>
              <w:docPart w:val="93829E6BBE494C44AF07E804052C7E53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15BB63CD" w14:textId="6E4CD572" w:rsidR="00421DF4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421DF4" w:rsidRPr="002241EF" w14:paraId="4B3C1C2E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C5D3AF9" w14:textId="5D35D2D9" w:rsidR="00421DF4" w:rsidRPr="002241EF" w:rsidRDefault="00421DF4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agree to ensure that my home (primary) address </w:t>
            </w:r>
            <w:r w:rsidR="00D02E0F" w:rsidRPr="002241EF">
              <w:rPr>
                <w:rFonts w:cstheme="minorHAnsi"/>
                <w:sz w:val="22"/>
                <w:szCs w:val="22"/>
              </w:rPr>
              <w:t>is</w:t>
            </w:r>
            <w:r w:rsidRPr="002241EF">
              <w:rPr>
                <w:rFonts w:cstheme="minorHAnsi"/>
                <w:sz w:val="22"/>
                <w:szCs w:val="22"/>
              </w:rPr>
              <w:t xml:space="preserve"> accurately reflected in the payroll system to ensure compliance with taxes, payroll deductions, and the applicability of other labor and employment laws. 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1319459121"/>
            <w:placeholder>
              <w:docPart w:val="EAFE7D0EF2924510B2C3162C5D8FCF37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3FAC2CB6" w14:textId="7FA28F6B" w:rsidR="00421DF4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421DF4" w:rsidRPr="002241EF" w14:paraId="3DF46240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1E2F17A" w14:textId="11CC36DD" w:rsidR="00421DF4" w:rsidRPr="002241EF" w:rsidRDefault="00421DF4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understand that if I work outside of the state of Washington, certain provisions covering work localized in Washington </w:t>
            </w:r>
            <w:r w:rsidR="00883029" w:rsidRPr="002241EF">
              <w:rPr>
                <w:rFonts w:cstheme="minorHAnsi"/>
                <w:sz w:val="22"/>
                <w:szCs w:val="22"/>
              </w:rPr>
              <w:t xml:space="preserve">may be </w:t>
            </w:r>
            <w:r w:rsidRPr="002241EF">
              <w:rPr>
                <w:rFonts w:cstheme="minorHAnsi"/>
                <w:sz w:val="22"/>
                <w:szCs w:val="22"/>
              </w:rPr>
              <w:t>unavailable to me such as the Washington Paid Family &amp; Medical Leave Program (PFML) and Washington unemployment insurance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-845712648"/>
            <w:placeholder>
              <w:docPart w:val="5BC9B75DEAD24E0AA459D3B725B6840F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0A56C5F1" w14:textId="00C451EF" w:rsidR="00421DF4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421DF4" w:rsidRPr="002241EF" w14:paraId="582FD9E0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4BF1D73" w14:textId="26E5448B" w:rsidR="00421DF4" w:rsidRPr="002241EF" w:rsidRDefault="00421DF4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I understand that eligibility for health insurance plans varies based on work location and home address as established by the Washington State Healthcare Authority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667596600"/>
            <w:placeholder>
              <w:docPart w:val="BF7B11494870492A8FD2B11CEFD75C9D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62D9CA39" w14:textId="28CFCD5E" w:rsidR="00421DF4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421DF4" w:rsidRPr="002241EF" w14:paraId="56EAD2C2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C11928D" w14:textId="01212E12" w:rsidR="00421DF4" w:rsidRPr="002241EF" w:rsidRDefault="00421DF4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understand that I am required to comply with all timekeeping and overtime regulations defined by state </w:t>
            </w:r>
            <w:r w:rsidR="00D00574" w:rsidRPr="002241EF">
              <w:rPr>
                <w:rFonts w:cstheme="minorHAnsi"/>
                <w:sz w:val="22"/>
                <w:szCs w:val="22"/>
              </w:rPr>
              <w:t>and</w:t>
            </w:r>
            <w:r w:rsidRPr="002241EF">
              <w:rPr>
                <w:rFonts w:cstheme="minorHAnsi"/>
                <w:sz w:val="22"/>
                <w:szCs w:val="22"/>
              </w:rPr>
              <w:t xml:space="preserve"> federal law, collective bargaining agreements, civil service rules, </w:t>
            </w:r>
            <w:r w:rsidR="00D00574" w:rsidRPr="002241EF">
              <w:rPr>
                <w:rFonts w:cstheme="minorHAnsi"/>
                <w:sz w:val="22"/>
                <w:szCs w:val="22"/>
              </w:rPr>
              <w:t>and</w:t>
            </w:r>
            <w:r w:rsidRPr="002241EF">
              <w:rPr>
                <w:rFonts w:cstheme="minorHAnsi"/>
                <w:sz w:val="22"/>
                <w:szCs w:val="22"/>
              </w:rPr>
              <w:t xml:space="preserve"> </w:t>
            </w:r>
            <w:r w:rsidR="00E17F1F" w:rsidRPr="002241EF">
              <w:rPr>
                <w:rFonts w:cstheme="minorHAnsi"/>
                <w:sz w:val="22"/>
                <w:szCs w:val="22"/>
              </w:rPr>
              <w:t>college</w:t>
            </w:r>
            <w:r w:rsidRPr="002241EF">
              <w:rPr>
                <w:rFonts w:cstheme="minorHAnsi"/>
                <w:sz w:val="22"/>
                <w:szCs w:val="22"/>
              </w:rPr>
              <w:t xml:space="preserve"> policy</w:t>
            </w:r>
            <w:r w:rsidR="00D00574" w:rsidRPr="002241EF">
              <w:rPr>
                <w:rFonts w:cstheme="minorHAnsi"/>
                <w:sz w:val="22"/>
                <w:szCs w:val="22"/>
              </w:rPr>
              <w:t>/procedure</w:t>
            </w:r>
            <w:r w:rsidRPr="002241EF">
              <w:rPr>
                <w:rFonts w:cstheme="minorHAnsi"/>
                <w:sz w:val="22"/>
                <w:szCs w:val="22"/>
              </w:rPr>
              <w:t>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-1501809674"/>
            <w:placeholder>
              <w:docPart w:val="928ACBB8EBFC498F8C0E5B80DDF4F3D2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4930243B" w14:textId="6061C2B1" w:rsidR="00421DF4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421DF4" w:rsidRPr="002241EF" w14:paraId="253C2A78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9A448D4" w14:textId="449958A4" w:rsidR="00421DF4" w:rsidRPr="002241EF" w:rsidRDefault="00421DF4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understand that the work I do while </w:t>
            </w:r>
            <w:r w:rsidR="00E17F1F" w:rsidRPr="002241EF">
              <w:rPr>
                <w:rFonts w:cstheme="minorHAnsi"/>
                <w:sz w:val="22"/>
                <w:szCs w:val="22"/>
              </w:rPr>
              <w:t>teleworking</w:t>
            </w:r>
            <w:r w:rsidRPr="002241EF">
              <w:rPr>
                <w:rFonts w:cstheme="minorHAnsi"/>
                <w:sz w:val="22"/>
                <w:szCs w:val="22"/>
              </w:rPr>
              <w:t xml:space="preserve"> remains subject to records retention policy and applicable regulations, including the Washington State Public Records Act RCW 42.56</w:t>
            </w:r>
            <w:r w:rsidR="00E17F1F" w:rsidRPr="002241EF">
              <w:rPr>
                <w:rFonts w:cstheme="minorHAnsi"/>
                <w:sz w:val="22"/>
                <w:szCs w:val="22"/>
              </w:rPr>
              <w:t>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-1629774689"/>
            <w:placeholder>
              <w:docPart w:val="A8D37A89F7E34E929278DDDBCB86B848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7E8A9327" w14:textId="7429651A" w:rsidR="00421DF4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421DF4" w:rsidRPr="002241EF" w14:paraId="38FE47E2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035F545" w14:textId="49EA6172" w:rsidR="00421DF4" w:rsidRPr="002241EF" w:rsidRDefault="00421DF4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understand that I am covered by workers’ compensation for job-related injuries that occur in the course and scope of employment. However, if I work outside of Washington, I am not covered by Washington State Department of Labor &amp; Industries Workers’ Compensation industrial insurance. 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534696094"/>
            <w:placeholder>
              <w:docPart w:val="F2F6BB74126440B4903D60EECCAB1C6D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010F09F9" w14:textId="54E03D22" w:rsidR="00421DF4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CF6ED8" w:rsidRPr="002241EF" w14:paraId="548625AF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8469D34" w14:textId="4A0855F9" w:rsidR="00CF6ED8" w:rsidRPr="002241EF" w:rsidRDefault="00CF6ED8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understand that the costs of travel to and from </w:t>
            </w:r>
            <w:r w:rsidR="00883029" w:rsidRPr="002241EF">
              <w:rPr>
                <w:rFonts w:cstheme="minorHAnsi"/>
                <w:sz w:val="22"/>
                <w:szCs w:val="22"/>
              </w:rPr>
              <w:t xml:space="preserve">my </w:t>
            </w:r>
            <w:r w:rsidR="00E17F1F" w:rsidRPr="002241EF">
              <w:rPr>
                <w:rFonts w:cstheme="minorHAnsi"/>
                <w:sz w:val="22"/>
                <w:szCs w:val="22"/>
              </w:rPr>
              <w:t>telework site</w:t>
            </w:r>
            <w:r w:rsidR="00883029" w:rsidRPr="002241EF">
              <w:rPr>
                <w:rFonts w:cstheme="minorHAnsi"/>
                <w:sz w:val="22"/>
                <w:szCs w:val="22"/>
              </w:rPr>
              <w:t xml:space="preserve"> to</w:t>
            </w:r>
            <w:r w:rsidRPr="002241EF">
              <w:rPr>
                <w:rFonts w:cstheme="minorHAnsi"/>
                <w:sz w:val="22"/>
                <w:szCs w:val="22"/>
              </w:rPr>
              <w:t xml:space="preserve"> </w:t>
            </w:r>
            <w:r w:rsidR="00E17F1F" w:rsidRPr="002241EF">
              <w:rPr>
                <w:rFonts w:cstheme="minorHAnsi"/>
                <w:sz w:val="22"/>
                <w:szCs w:val="22"/>
              </w:rPr>
              <w:t>Whatcom Community College</w:t>
            </w:r>
            <w:r w:rsidRPr="002241EF">
              <w:rPr>
                <w:rFonts w:cstheme="minorHAnsi"/>
                <w:sz w:val="22"/>
                <w:szCs w:val="22"/>
              </w:rPr>
              <w:t xml:space="preserve"> is my responsibility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-1787263902"/>
            <w:placeholder>
              <w:docPart w:val="034C7DC8EF4A45E4B19D5B40D909425D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6809A184" w14:textId="790FDBBC" w:rsidR="00CF6ED8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6B025C" w:rsidRPr="002241EF" w14:paraId="4495A69F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B20C746" w14:textId="00DBB57F" w:rsidR="006B025C" w:rsidRPr="002241EF" w:rsidRDefault="006B025C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 xml:space="preserve">I agree to maintain the confidentiality of all </w:t>
            </w:r>
            <w:r w:rsidR="00E17F1F" w:rsidRPr="002241EF">
              <w:rPr>
                <w:rFonts w:cstheme="minorHAnsi"/>
                <w:sz w:val="22"/>
                <w:szCs w:val="22"/>
              </w:rPr>
              <w:t>college</w:t>
            </w:r>
            <w:r w:rsidRPr="002241EF">
              <w:rPr>
                <w:rFonts w:cstheme="minorHAnsi"/>
                <w:sz w:val="22"/>
                <w:szCs w:val="22"/>
              </w:rPr>
              <w:t xml:space="preserve"> information and prevent unauthorized access to any </w:t>
            </w:r>
            <w:r w:rsidR="00E17F1F" w:rsidRPr="002241EF">
              <w:rPr>
                <w:rFonts w:cstheme="minorHAnsi"/>
                <w:sz w:val="22"/>
                <w:szCs w:val="22"/>
              </w:rPr>
              <w:t>college</w:t>
            </w:r>
            <w:r w:rsidRPr="002241EF">
              <w:rPr>
                <w:rFonts w:cstheme="minorHAnsi"/>
                <w:sz w:val="22"/>
                <w:szCs w:val="22"/>
              </w:rPr>
              <w:t xml:space="preserve"> system or information. </w:t>
            </w:r>
            <w:r w:rsidR="00D00574" w:rsidRPr="002241EF">
              <w:rPr>
                <w:rFonts w:cstheme="minorHAnsi"/>
                <w:sz w:val="22"/>
                <w:szCs w:val="22"/>
              </w:rPr>
              <w:t xml:space="preserve">I agree to follow procedures for appropriate use of computing resources and IT security for remote work. 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507415884"/>
            <w:placeholder>
              <w:docPart w:val="82C7548C46844CD281D8D84529AFD70F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3389B29B" w14:textId="01E3391A" w:rsidR="006B025C" w:rsidRPr="002241EF" w:rsidRDefault="00DC192D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2A680D" w:rsidRPr="002241EF" w14:paraId="1E7B56C6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1FCFFEC" w14:textId="298A0F75" w:rsidR="002A680D" w:rsidRPr="002241EF" w:rsidRDefault="002A680D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I acknowledge that failure to comply with this Telework Agreement, and related policies and procedures, will cause the immediate termination of the telework assignment, and may also result in disciplinary action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-526720416"/>
            <w:placeholder>
              <w:docPart w:val="9F4C79B6C14141138265E296C0EC4AE3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41F2E656" w14:textId="7000CC9F" w:rsidR="002A680D" w:rsidRPr="002241EF" w:rsidRDefault="00AF13A2" w:rsidP="002241EF">
                <w:pPr>
                  <w:pStyle w:val="FormParagraph"/>
                  <w:jc w:val="left"/>
                  <w:rPr>
                    <w:rStyle w:val="NoSpacingChar"/>
                    <w:rFonts w:asciiTheme="minorHAnsi" w:hAnsiTheme="minorHAnsi"/>
                    <w:sz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D6390E" w:rsidRPr="002241EF" w14:paraId="72F00A07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5E277B5" w14:textId="6710290D" w:rsidR="00D6390E" w:rsidRPr="002241EF" w:rsidRDefault="0025041E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Should the Telework Agreement not prove to be effective, the agreement may be terminated prior to the specified end date by either the employee or the employer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498852663"/>
            <w:placeholder>
              <w:docPart w:val="3994C0DEB8C949218925BC27CD6E101E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0C173F9C" w14:textId="0F930BF8" w:rsidR="00D6390E" w:rsidRPr="002241EF" w:rsidRDefault="00AF13A2" w:rsidP="002241EF">
                <w:pPr>
                  <w:pStyle w:val="FormParagraph"/>
                  <w:jc w:val="left"/>
                  <w:rPr>
                    <w:sz w:val="20"/>
                    <w:szCs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  <w:tr w:rsidR="00AF13A2" w:rsidRPr="002241EF" w14:paraId="0E6B4EC7" w14:textId="77777777" w:rsidTr="005A7D2D">
        <w:tc>
          <w:tcPr>
            <w:tcW w:w="4168" w:type="pct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A1639D3" w14:textId="3ECE8C44" w:rsidR="00AF13A2" w:rsidRPr="002241EF" w:rsidRDefault="00AF13A2" w:rsidP="00AD6C43">
            <w:pPr>
              <w:jc w:val="left"/>
              <w:rPr>
                <w:rFonts w:cstheme="minorHAnsi"/>
                <w:sz w:val="22"/>
                <w:szCs w:val="22"/>
              </w:rPr>
            </w:pPr>
            <w:r w:rsidRPr="002241EF">
              <w:rPr>
                <w:rFonts w:cstheme="minorHAnsi"/>
                <w:sz w:val="22"/>
                <w:szCs w:val="22"/>
              </w:rPr>
              <w:t>This telework agreement is not a contract of employment, does not provide any contractual rights to continued employment, does not create a binding working condition, and only lasts as long as specified telework agreement. It does not alter or supersede the terms of the existing employment relationship.</w:t>
            </w:r>
          </w:p>
        </w:tc>
        <w:sdt>
          <w:sdtPr>
            <w:rPr>
              <w:rStyle w:val="NoSpacingChar"/>
              <w:rFonts w:asciiTheme="minorHAnsi" w:hAnsiTheme="minorHAnsi"/>
              <w:sz w:val="20"/>
            </w:rPr>
            <w:id w:val="331110438"/>
            <w:placeholder>
              <w:docPart w:val="2A0AB36C0280413286AFCBE8669A9B78"/>
            </w:placeholder>
            <w:showingPlcHdr/>
          </w:sdtPr>
          <w:sdtEndPr>
            <w:rPr>
              <w:rStyle w:val="DefaultParagraphFont"/>
              <w:szCs w:val="24"/>
            </w:rPr>
          </w:sdtEndPr>
          <w:sdtContent>
            <w:tc>
              <w:tcPr>
                <w:tcW w:w="832" w:type="pct"/>
                <w:tcMar>
                  <w:top w:w="58" w:type="dxa"/>
                  <w:left w:w="115" w:type="dxa"/>
                  <w:bottom w:w="58" w:type="dxa"/>
                  <w:right w:w="115" w:type="dxa"/>
                </w:tcMar>
              </w:tcPr>
              <w:p w14:paraId="31B52C25" w14:textId="14E7E4BF" w:rsidR="00AF13A2" w:rsidRPr="002241EF" w:rsidRDefault="00AF13A2" w:rsidP="002241EF">
                <w:pPr>
                  <w:pStyle w:val="FormParagraph"/>
                  <w:jc w:val="left"/>
                  <w:rPr>
                    <w:rStyle w:val="NoSpacingChar"/>
                    <w:rFonts w:asciiTheme="minorHAnsi" w:hAnsiTheme="minorHAnsi"/>
                    <w:sz w:val="20"/>
                  </w:rPr>
                </w:pPr>
                <w:r w:rsidRPr="002241EF">
                  <w:rPr>
                    <w:rStyle w:val="PlaceholderText"/>
                    <w:sz w:val="20"/>
                    <w:szCs w:val="20"/>
                  </w:rPr>
                  <w:t>Click to add employee initials.</w:t>
                </w:r>
              </w:p>
            </w:tc>
          </w:sdtContent>
        </w:sdt>
      </w:tr>
    </w:tbl>
    <w:p w14:paraId="39BD8136" w14:textId="77777777" w:rsidR="00C437A6" w:rsidRDefault="00C437A6" w:rsidP="002241EF">
      <w:pPr>
        <w:pStyle w:val="FormParagraph"/>
      </w:pPr>
    </w:p>
    <w:p w14:paraId="6BC20F6F" w14:textId="6370EAAA" w:rsidR="00E272A9" w:rsidRDefault="00E272A9" w:rsidP="002241EF">
      <w:pPr>
        <w:pStyle w:val="FormParagraph"/>
      </w:pPr>
      <w:r>
        <w:t>Employee signature: ______________________________________________________</w:t>
      </w:r>
      <w:r w:rsidR="00D00574">
        <w:tab/>
        <w:t>D</w:t>
      </w:r>
      <w:r>
        <w:t>ate: _____________________</w:t>
      </w:r>
    </w:p>
    <w:p w14:paraId="0ED70319" w14:textId="77777777" w:rsidR="00E272A9" w:rsidRDefault="00E272A9" w:rsidP="002241EF">
      <w:pPr>
        <w:pStyle w:val="FormParagraph"/>
      </w:pPr>
    </w:p>
    <w:p w14:paraId="02AB3DA4" w14:textId="0F81649E" w:rsidR="00E272A9" w:rsidRDefault="001C2933" w:rsidP="002241EF">
      <w:pPr>
        <w:pStyle w:val="FormParagraph"/>
      </w:pPr>
      <w:r>
        <w:t>Supervisor</w:t>
      </w:r>
      <w:r w:rsidR="00421DF4">
        <w:t xml:space="preserve"> </w:t>
      </w:r>
      <w:r w:rsidR="00E272A9">
        <w:t>signature: ____________________________________________________</w:t>
      </w:r>
      <w:r w:rsidR="006B025C">
        <w:t>_</w:t>
      </w:r>
      <w:r w:rsidR="00E272A9">
        <w:t xml:space="preserve"> </w:t>
      </w:r>
      <w:r w:rsidR="00D00574">
        <w:tab/>
        <w:t>D</w:t>
      </w:r>
      <w:r w:rsidR="00E272A9">
        <w:t>ate: _____________________</w:t>
      </w:r>
    </w:p>
    <w:p w14:paraId="1619EECF" w14:textId="31F101E2" w:rsidR="00BE5BF8" w:rsidRDefault="00BE5BF8" w:rsidP="002241EF">
      <w:pPr>
        <w:pStyle w:val="FormParagraph"/>
      </w:pPr>
    </w:p>
    <w:p w14:paraId="6FC9B5E4" w14:textId="4433BA5D" w:rsidR="00BE5BF8" w:rsidRPr="004A4D18" w:rsidRDefault="001C2933" w:rsidP="002241EF">
      <w:pPr>
        <w:pStyle w:val="FormParagraph"/>
      </w:pPr>
      <w:r>
        <w:t>President’s Cabinet Member</w:t>
      </w:r>
      <w:r w:rsidR="00BE5BF8">
        <w:t xml:space="preserve"> signature: _______________________________________ </w:t>
      </w:r>
      <w:r w:rsidR="00D00574">
        <w:tab/>
        <w:t>D</w:t>
      </w:r>
      <w:r w:rsidR="00BE5BF8">
        <w:t>ate: _____________________</w:t>
      </w:r>
    </w:p>
    <w:p w14:paraId="4D64D2D2" w14:textId="0A327603" w:rsidR="00AA0A2F" w:rsidRDefault="00AA0A2F" w:rsidP="00AD6C43"/>
    <w:p w14:paraId="306C4061" w14:textId="77777777" w:rsidR="002241EF" w:rsidRDefault="00265B3A" w:rsidP="002241EF">
      <w:pPr>
        <w:jc w:val="center"/>
        <w:rPr>
          <w:b/>
          <w:bCs/>
          <w:sz w:val="22"/>
          <w:szCs w:val="22"/>
        </w:rPr>
      </w:pPr>
      <w:r w:rsidRPr="002241EF">
        <w:rPr>
          <w:b/>
          <w:bCs/>
          <w:sz w:val="22"/>
          <w:szCs w:val="22"/>
        </w:rPr>
        <w:t xml:space="preserve">Once fully completed, signed, and approved, </w:t>
      </w:r>
    </w:p>
    <w:p w14:paraId="4CE5F907" w14:textId="71FDCB46" w:rsidR="00265B3A" w:rsidRPr="002241EF" w:rsidRDefault="00265B3A" w:rsidP="002241EF">
      <w:pPr>
        <w:jc w:val="center"/>
        <w:rPr>
          <w:b/>
          <w:bCs/>
          <w:sz w:val="22"/>
          <w:szCs w:val="22"/>
        </w:rPr>
      </w:pPr>
      <w:r w:rsidRPr="002241EF">
        <w:rPr>
          <w:b/>
          <w:bCs/>
          <w:sz w:val="22"/>
          <w:szCs w:val="22"/>
        </w:rPr>
        <w:t>please submit to Human Resources for placement in the employee’s personnel file.</w:t>
      </w:r>
    </w:p>
    <w:sectPr w:rsidR="00265B3A" w:rsidRPr="002241EF" w:rsidSect="009B5D1C">
      <w:headerReference w:type="default" r:id="rId8"/>
      <w:footerReference w:type="default" r:id="rId9"/>
      <w:footerReference w:type="first" r:id="rId10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C3003" w14:textId="77777777" w:rsidR="00336E2C" w:rsidRDefault="00336E2C">
      <w:r>
        <w:separator/>
      </w:r>
    </w:p>
  </w:endnote>
  <w:endnote w:type="continuationSeparator" w:id="0">
    <w:p w14:paraId="62A92359" w14:textId="77777777" w:rsidR="00336E2C" w:rsidRDefault="00336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2E832" w14:textId="1BF2003A" w:rsidR="002D603A" w:rsidRPr="00664C09" w:rsidRDefault="00664C09" w:rsidP="00664C09">
    <w:pPr>
      <w:pStyle w:val="Footer"/>
    </w:pPr>
    <w:r w:rsidRPr="00664C09">
      <w:t>As of June 16, 2023</w:t>
    </w:r>
    <w:r>
      <w:tab/>
    </w:r>
    <w:r>
      <w:tab/>
    </w:r>
    <w:r>
      <w:tab/>
    </w:r>
    <w:r>
      <w:tab/>
    </w:r>
    <w:r>
      <w:tab/>
    </w:r>
    <w:r w:rsidRPr="00664C09">
      <w:tab/>
    </w:r>
    <w:r w:rsidRPr="00664C09">
      <w:tab/>
    </w:r>
    <w:r w:rsidRPr="00664C09">
      <w:tab/>
    </w:r>
    <w:r w:rsidRPr="00664C09">
      <w:tab/>
    </w:r>
    <w:r w:rsidR="00B95470" w:rsidRPr="00664C09">
      <w:tab/>
    </w:r>
    <w:r w:rsidR="00A045F6" w:rsidRPr="00664C09">
      <w:t xml:space="preserve">Page </w:t>
    </w:r>
    <w:r w:rsidR="00A045F6" w:rsidRPr="00664C09">
      <w:fldChar w:fldCharType="begin"/>
    </w:r>
    <w:r w:rsidR="00A045F6" w:rsidRPr="00664C09">
      <w:instrText xml:space="preserve"> PAGE  \* Arabic  \* MERGEFORMAT </w:instrText>
    </w:r>
    <w:r w:rsidR="00A045F6" w:rsidRPr="00664C09">
      <w:fldChar w:fldCharType="separate"/>
    </w:r>
    <w:r w:rsidR="00A045F6" w:rsidRPr="00664C09">
      <w:rPr>
        <w:noProof/>
      </w:rPr>
      <w:t>1</w:t>
    </w:r>
    <w:r w:rsidR="00A045F6" w:rsidRPr="00664C09">
      <w:fldChar w:fldCharType="end"/>
    </w:r>
    <w:r w:rsidR="00A045F6" w:rsidRPr="00664C09">
      <w:t xml:space="preserve"> of </w:t>
    </w:r>
    <w:r w:rsidR="00000000" w:rsidRPr="00664C09">
      <w:fldChar w:fldCharType="begin"/>
    </w:r>
    <w:r w:rsidR="00000000" w:rsidRPr="00664C09">
      <w:instrText xml:space="preserve"> NUMPAGES  \* Arabic  \* MERGEFORMAT </w:instrText>
    </w:r>
    <w:r w:rsidR="00000000" w:rsidRPr="00664C09">
      <w:fldChar w:fldCharType="separate"/>
    </w:r>
    <w:r w:rsidR="00A045F6" w:rsidRPr="00664C09">
      <w:rPr>
        <w:noProof/>
      </w:rPr>
      <w:t>2</w:t>
    </w:r>
    <w:r w:rsidR="00000000" w:rsidRPr="00664C09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C347F" w14:textId="043037D3" w:rsidR="002D603A" w:rsidRDefault="005D5049" w:rsidP="00664C09">
    <w:pPr>
      <w:pStyle w:val="Footer"/>
    </w:pPr>
    <w:r>
      <w:t>As of June 1</w:t>
    </w:r>
    <w:r w:rsidR="007E3424">
      <w:t>6</w:t>
    </w:r>
    <w:r>
      <w:t>, 2023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2D603A">
      <w:t xml:space="preserve">Page </w:t>
    </w:r>
    <w:sdt>
      <w:sdtPr>
        <w:id w:val="7714380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D603A">
          <w:fldChar w:fldCharType="begin"/>
        </w:r>
        <w:r w:rsidR="002D603A">
          <w:instrText xml:space="preserve"> PAGE   \* MERGEFORMAT </w:instrText>
        </w:r>
        <w:r w:rsidR="002D603A">
          <w:fldChar w:fldCharType="separate"/>
        </w:r>
        <w:r w:rsidR="00D24765">
          <w:rPr>
            <w:noProof/>
          </w:rPr>
          <w:t>1</w:t>
        </w:r>
        <w:r w:rsidR="002D603A">
          <w:rPr>
            <w:noProof/>
          </w:rPr>
          <w:fldChar w:fldCharType="end"/>
        </w:r>
        <w:r w:rsidR="002D603A">
          <w:rPr>
            <w:noProof/>
          </w:rPr>
          <w:t xml:space="preserve"> of 2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2EF94" w14:textId="77777777" w:rsidR="00336E2C" w:rsidRDefault="00336E2C">
      <w:r>
        <w:separator/>
      </w:r>
    </w:p>
  </w:footnote>
  <w:footnote w:type="continuationSeparator" w:id="0">
    <w:p w14:paraId="0DD87839" w14:textId="77777777" w:rsidR="00336E2C" w:rsidRDefault="00336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text" w:horzAnchor="page" w:tblpX="820" w:tblpY="-175"/>
      <w:tblW w:w="0" w:type="auto"/>
      <w:tblBorders>
        <w:top w:val="none" w:sz="0" w:space="0" w:color="auto"/>
        <w:left w:val="none" w:sz="0" w:space="0" w:color="auto"/>
        <w:bottom w:val="single" w:sz="4" w:space="0" w:color="44444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A47135" w:rsidRPr="002D0A57" w14:paraId="4D563023" w14:textId="77777777" w:rsidTr="00A47135">
      <w:tc>
        <w:tcPr>
          <w:tcW w:w="5395" w:type="dxa"/>
        </w:tcPr>
        <w:p w14:paraId="0B4E5F69" w14:textId="06D6C021" w:rsidR="00A47135" w:rsidRPr="002241EF" w:rsidRDefault="001A4398" w:rsidP="00A47135">
          <w:pPr>
            <w:pStyle w:val="NoSpacing"/>
            <w:rPr>
              <w:rFonts w:asciiTheme="minorHAnsi" w:hAnsiTheme="minorHAnsi" w:cstheme="minorHAnsi"/>
              <w:color w:val="444444"/>
              <w:sz w:val="22"/>
              <w:szCs w:val="22"/>
            </w:rPr>
          </w:pPr>
          <w:r w:rsidRPr="002241EF">
            <w:rPr>
              <w:rFonts w:asciiTheme="minorHAnsi" w:hAnsiTheme="minorHAnsi" w:cstheme="minorHAnsi"/>
              <w:color w:val="444444"/>
              <w:sz w:val="22"/>
              <w:szCs w:val="22"/>
            </w:rPr>
            <w:t>Whatcom Community College</w:t>
          </w:r>
        </w:p>
      </w:tc>
      <w:tc>
        <w:tcPr>
          <w:tcW w:w="5395" w:type="dxa"/>
        </w:tcPr>
        <w:p w14:paraId="58AF04C0" w14:textId="0A3A0DDA" w:rsidR="00A47135" w:rsidRPr="002241EF" w:rsidRDefault="00A61CAC" w:rsidP="00A47135">
          <w:pPr>
            <w:pStyle w:val="NoSpacing"/>
            <w:jc w:val="right"/>
            <w:rPr>
              <w:rFonts w:asciiTheme="minorHAnsi" w:hAnsiTheme="minorHAnsi" w:cstheme="minorHAnsi"/>
              <w:color w:val="444444"/>
              <w:sz w:val="22"/>
              <w:szCs w:val="22"/>
            </w:rPr>
          </w:pPr>
          <w:r w:rsidRPr="002241EF">
            <w:rPr>
              <w:rFonts w:asciiTheme="minorHAnsi" w:hAnsiTheme="minorHAnsi" w:cstheme="minorHAnsi"/>
              <w:color w:val="444444"/>
              <w:sz w:val="22"/>
              <w:szCs w:val="22"/>
            </w:rPr>
            <w:t>Telework Plan and Agreement</w:t>
          </w:r>
        </w:p>
      </w:tc>
    </w:tr>
  </w:tbl>
  <w:p w14:paraId="7E818840" w14:textId="77777777" w:rsidR="004A1469" w:rsidRPr="002D0A57" w:rsidRDefault="00000000" w:rsidP="00A47135">
    <w:pPr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B5175"/>
    <w:multiLevelType w:val="hybridMultilevel"/>
    <w:tmpl w:val="5300BC5A"/>
    <w:lvl w:ilvl="0" w:tplc="8834B0C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0544E8"/>
    <w:multiLevelType w:val="hybridMultilevel"/>
    <w:tmpl w:val="DC86B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501574"/>
    <w:multiLevelType w:val="hybridMultilevel"/>
    <w:tmpl w:val="91B8DED6"/>
    <w:lvl w:ilvl="0" w:tplc="8834B0C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B229B9"/>
    <w:multiLevelType w:val="hybridMultilevel"/>
    <w:tmpl w:val="B2587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F80B66"/>
    <w:multiLevelType w:val="hybridMultilevel"/>
    <w:tmpl w:val="0E90012C"/>
    <w:lvl w:ilvl="0" w:tplc="8834B0C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849632">
    <w:abstractNumId w:val="0"/>
  </w:num>
  <w:num w:numId="2" w16cid:durableId="526219329">
    <w:abstractNumId w:val="4"/>
  </w:num>
  <w:num w:numId="3" w16cid:durableId="1309020273">
    <w:abstractNumId w:val="2"/>
  </w:num>
  <w:num w:numId="4" w16cid:durableId="264387334">
    <w:abstractNumId w:val="3"/>
  </w:num>
  <w:num w:numId="5" w16cid:durableId="1626278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MDYzMTc0t7A0MzZV0lEKTi0uzszPAykwrAUAawNApCwAAAA="/>
  </w:docVars>
  <w:rsids>
    <w:rsidRoot w:val="00E272A9"/>
    <w:rsid w:val="000145C0"/>
    <w:rsid w:val="00020245"/>
    <w:rsid w:val="00042633"/>
    <w:rsid w:val="0008790C"/>
    <w:rsid w:val="0009613E"/>
    <w:rsid w:val="000D3384"/>
    <w:rsid w:val="000D3B40"/>
    <w:rsid w:val="001155B5"/>
    <w:rsid w:val="00121F20"/>
    <w:rsid w:val="001A4398"/>
    <w:rsid w:val="001C2933"/>
    <w:rsid w:val="001C32BC"/>
    <w:rsid w:val="001E0DD9"/>
    <w:rsid w:val="0020403A"/>
    <w:rsid w:val="002217E8"/>
    <w:rsid w:val="002241EF"/>
    <w:rsid w:val="002329F6"/>
    <w:rsid w:val="002467B8"/>
    <w:rsid w:val="0025041E"/>
    <w:rsid w:val="00265B3A"/>
    <w:rsid w:val="0028668A"/>
    <w:rsid w:val="00296188"/>
    <w:rsid w:val="002A680D"/>
    <w:rsid w:val="002B4287"/>
    <w:rsid w:val="002D0A57"/>
    <w:rsid w:val="002D1605"/>
    <w:rsid w:val="002D603A"/>
    <w:rsid w:val="00306845"/>
    <w:rsid w:val="00336E2C"/>
    <w:rsid w:val="00364B03"/>
    <w:rsid w:val="00383D5F"/>
    <w:rsid w:val="003A7690"/>
    <w:rsid w:val="003E0B4E"/>
    <w:rsid w:val="003F3671"/>
    <w:rsid w:val="0041650D"/>
    <w:rsid w:val="00421DF4"/>
    <w:rsid w:val="004237DB"/>
    <w:rsid w:val="004B7A65"/>
    <w:rsid w:val="00590A1F"/>
    <w:rsid w:val="005B0379"/>
    <w:rsid w:val="005D5049"/>
    <w:rsid w:val="005E169C"/>
    <w:rsid w:val="006117A9"/>
    <w:rsid w:val="006441A1"/>
    <w:rsid w:val="00664C09"/>
    <w:rsid w:val="006A74DA"/>
    <w:rsid w:val="006B025C"/>
    <w:rsid w:val="006D2B69"/>
    <w:rsid w:val="006F14AC"/>
    <w:rsid w:val="007142FA"/>
    <w:rsid w:val="0072658F"/>
    <w:rsid w:val="00743D0D"/>
    <w:rsid w:val="007A5770"/>
    <w:rsid w:val="007B390F"/>
    <w:rsid w:val="007E3424"/>
    <w:rsid w:val="00800332"/>
    <w:rsid w:val="008226F8"/>
    <w:rsid w:val="00883029"/>
    <w:rsid w:val="008A1345"/>
    <w:rsid w:val="008D193F"/>
    <w:rsid w:val="008F5FBF"/>
    <w:rsid w:val="009151BA"/>
    <w:rsid w:val="009768F2"/>
    <w:rsid w:val="00994948"/>
    <w:rsid w:val="009B5D1C"/>
    <w:rsid w:val="009C3125"/>
    <w:rsid w:val="00A045F6"/>
    <w:rsid w:val="00A14EBB"/>
    <w:rsid w:val="00A2382A"/>
    <w:rsid w:val="00A61CAC"/>
    <w:rsid w:val="00A814A6"/>
    <w:rsid w:val="00AA0A2F"/>
    <w:rsid w:val="00AA3EBD"/>
    <w:rsid w:val="00AC40FE"/>
    <w:rsid w:val="00AD6C43"/>
    <w:rsid w:val="00AE4B0A"/>
    <w:rsid w:val="00AF122A"/>
    <w:rsid w:val="00AF13A2"/>
    <w:rsid w:val="00B40E41"/>
    <w:rsid w:val="00B453C4"/>
    <w:rsid w:val="00B663F0"/>
    <w:rsid w:val="00B95470"/>
    <w:rsid w:val="00BB5334"/>
    <w:rsid w:val="00BB7322"/>
    <w:rsid w:val="00BE5BF8"/>
    <w:rsid w:val="00C21022"/>
    <w:rsid w:val="00C40E2F"/>
    <w:rsid w:val="00C429EB"/>
    <w:rsid w:val="00C437A6"/>
    <w:rsid w:val="00C5168D"/>
    <w:rsid w:val="00C73F3A"/>
    <w:rsid w:val="00C75425"/>
    <w:rsid w:val="00C835EB"/>
    <w:rsid w:val="00C84743"/>
    <w:rsid w:val="00C91643"/>
    <w:rsid w:val="00CC10C3"/>
    <w:rsid w:val="00CC2416"/>
    <w:rsid w:val="00CF6ED8"/>
    <w:rsid w:val="00D00574"/>
    <w:rsid w:val="00D02E0F"/>
    <w:rsid w:val="00D05089"/>
    <w:rsid w:val="00D24765"/>
    <w:rsid w:val="00D34265"/>
    <w:rsid w:val="00D35029"/>
    <w:rsid w:val="00D61EBE"/>
    <w:rsid w:val="00D6390E"/>
    <w:rsid w:val="00DC192D"/>
    <w:rsid w:val="00DF44AC"/>
    <w:rsid w:val="00E17F1F"/>
    <w:rsid w:val="00E272A9"/>
    <w:rsid w:val="00E60C28"/>
    <w:rsid w:val="00E8332E"/>
    <w:rsid w:val="00E84205"/>
    <w:rsid w:val="00E97164"/>
    <w:rsid w:val="00EA77EC"/>
    <w:rsid w:val="00EC4D1A"/>
    <w:rsid w:val="00EC629B"/>
    <w:rsid w:val="00ED00EA"/>
    <w:rsid w:val="00EE080A"/>
    <w:rsid w:val="00F81511"/>
    <w:rsid w:val="00FF6696"/>
    <w:rsid w:val="00FF6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5B1C9E"/>
  <w15:chartTrackingRefBased/>
  <w15:docId w15:val="{65E0A4D2-3EA0-4163-9C54-95F25791F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2A9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F6696"/>
    <w:pPr>
      <w:spacing w:before="300" w:after="40" w:line="276" w:lineRule="auto"/>
      <w:outlineLvl w:val="0"/>
    </w:pPr>
    <w:rPr>
      <w:rFonts w:asciiTheme="majorHAnsi" w:eastAsiaTheme="minorEastAsia" w:hAnsiTheme="majorHAnsi" w:cstheme="majorHAnsi"/>
      <w:color w:val="0070C0"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F14AC"/>
    <w:pPr>
      <w:spacing w:before="240" w:after="80" w:line="276" w:lineRule="auto"/>
      <w:outlineLvl w:val="1"/>
    </w:pPr>
    <w:rPr>
      <w:rFonts w:asciiTheme="majorHAnsi" w:eastAsiaTheme="minorEastAsia" w:hAnsiTheme="majorHAnsi" w:cstheme="majorHAnsi"/>
      <w:color w:val="0070C0"/>
      <w:spacing w:val="5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6696"/>
    <w:rPr>
      <w:rFonts w:asciiTheme="majorHAnsi" w:eastAsiaTheme="minorEastAsia" w:hAnsiTheme="majorHAnsi" w:cstheme="majorHAnsi"/>
      <w:color w:val="0070C0"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F14AC"/>
    <w:rPr>
      <w:rFonts w:asciiTheme="majorHAnsi" w:eastAsiaTheme="minorEastAsia" w:hAnsiTheme="majorHAnsi" w:cstheme="majorHAnsi"/>
      <w:color w:val="0070C0"/>
      <w:spacing w:val="5"/>
      <w:sz w:val="28"/>
      <w:szCs w:val="28"/>
    </w:rPr>
  </w:style>
  <w:style w:type="character" w:styleId="Hyperlink">
    <w:name w:val="Hyperlink"/>
    <w:basedOn w:val="DefaultParagraphFont"/>
    <w:uiPriority w:val="99"/>
    <w:unhideWhenUsed/>
    <w:qFormat/>
    <w:rsid w:val="00E272A9"/>
    <w:rPr>
      <w:color w:val="917B4C"/>
      <w:u w:val="single"/>
    </w:rPr>
  </w:style>
  <w:style w:type="paragraph" w:styleId="NoSpacing">
    <w:name w:val="No Spacing"/>
    <w:basedOn w:val="Normal"/>
    <w:link w:val="NoSpacingChar"/>
    <w:uiPriority w:val="1"/>
    <w:qFormat/>
    <w:rsid w:val="00E272A9"/>
    <w:rPr>
      <w:rFonts w:ascii="Open Sans" w:eastAsiaTheme="minorEastAsia" w:hAnsi="Open Sans"/>
      <w:sz w:val="18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E272A9"/>
    <w:rPr>
      <w:rFonts w:ascii="Open Sans" w:eastAsiaTheme="minorEastAsia" w:hAnsi="Open Sans"/>
      <w:sz w:val="18"/>
      <w:szCs w:val="20"/>
    </w:rPr>
  </w:style>
  <w:style w:type="paragraph" w:styleId="Header">
    <w:name w:val="header"/>
    <w:basedOn w:val="Normal"/>
    <w:link w:val="HeaderChar"/>
    <w:autoRedefine/>
    <w:uiPriority w:val="99"/>
    <w:unhideWhenUsed/>
    <w:qFormat/>
    <w:rsid w:val="00E272A9"/>
    <w:pPr>
      <w:tabs>
        <w:tab w:val="center" w:pos="4680"/>
        <w:tab w:val="right" w:pos="9360"/>
      </w:tabs>
    </w:pPr>
    <w:rPr>
      <w:rFonts w:ascii="Open Sans" w:eastAsiaTheme="minorEastAsia" w:hAnsi="Open Sans"/>
      <w:color w:val="444444"/>
      <w:sz w:val="16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272A9"/>
    <w:rPr>
      <w:rFonts w:ascii="Open Sans" w:eastAsiaTheme="minorEastAsia" w:hAnsi="Open Sans"/>
      <w:color w:val="444444"/>
      <w:sz w:val="16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664C09"/>
    <w:pPr>
      <w:pBdr>
        <w:top w:val="single" w:sz="4" w:space="1" w:color="D9D9D9"/>
      </w:pBdr>
      <w:ind w:right="-630"/>
      <w:jc w:val="center"/>
    </w:pPr>
    <w:rPr>
      <w:rFonts w:eastAsiaTheme="minorEastAsia" w:cs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64C09"/>
    <w:rPr>
      <w:rFonts w:eastAsiaTheme="minorEastAsia" w:cstheme="minorHAnsi"/>
    </w:rPr>
  </w:style>
  <w:style w:type="table" w:styleId="TableGrid">
    <w:name w:val="Table Grid"/>
    <w:basedOn w:val="TableNormal"/>
    <w:uiPriority w:val="39"/>
    <w:rsid w:val="00E272A9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Paragraph">
    <w:name w:val="Form Paragraph"/>
    <w:basedOn w:val="Normal"/>
    <w:autoRedefine/>
    <w:qFormat/>
    <w:rsid w:val="002241EF"/>
    <w:pPr>
      <w:contextualSpacing/>
      <w:jc w:val="both"/>
    </w:pPr>
    <w:rPr>
      <w:rFonts w:eastAsiaTheme="minorEastAsia" w:cstheme="minorHAnsi"/>
      <w:bCs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2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2F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7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7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7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7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7A6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68F2"/>
    <w:pPr>
      <w:spacing w:after="0" w:line="240" w:lineRule="auto"/>
    </w:pPr>
    <w:rPr>
      <w:sz w:val="24"/>
      <w:szCs w:val="24"/>
    </w:rPr>
  </w:style>
  <w:style w:type="table" w:styleId="PlainTable1">
    <w:name w:val="Plain Table 1"/>
    <w:basedOn w:val="TableNormal"/>
    <w:uiPriority w:val="41"/>
    <w:rsid w:val="00C8474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3426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9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C19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r.uw.edu/policies/telework/telework-remote-work-and-out-of-state-work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13BD11A4BB415DB7E2DF24A5D07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CDEC4-11BB-436A-AF27-E68EFCE2D95A}"/>
      </w:docPartPr>
      <w:docPartBody>
        <w:p w:rsidR="00F97D20" w:rsidRDefault="004C6B73" w:rsidP="004C6B73">
          <w:pPr>
            <w:pStyle w:val="F713BD11A4BB415DB7E2DF24A5D078335"/>
          </w:pPr>
          <w:r w:rsidRPr="00DC192D">
            <w:rPr>
              <w:rFonts w:ascii="Open Sans" w:hAnsi="Open Sans"/>
              <w:color w:val="808080"/>
              <w:sz w:val="18"/>
              <w:szCs w:val="20"/>
            </w:rPr>
            <w:t>Click here to enter employee name.</w:t>
          </w:r>
        </w:p>
      </w:docPartBody>
    </w:docPart>
    <w:docPart>
      <w:docPartPr>
        <w:name w:val="10E46417189945D09D5CA47364392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176BA-84AE-4F99-8D7C-74EE1F804153}"/>
      </w:docPartPr>
      <w:docPartBody>
        <w:p w:rsidR="00F97D20" w:rsidRDefault="004C6B73" w:rsidP="004C6B73">
          <w:pPr>
            <w:pStyle w:val="10E46417189945D09D5CA4736439261E5"/>
          </w:pPr>
          <w:r w:rsidRPr="00DC192D">
            <w:rPr>
              <w:rFonts w:ascii="Open Sans" w:hAnsi="Open Sans"/>
              <w:color w:val="808080"/>
              <w:sz w:val="18"/>
              <w:szCs w:val="20"/>
            </w:rPr>
            <w:t>Click here to enter job title.</w:t>
          </w:r>
        </w:p>
      </w:docPartBody>
    </w:docPart>
    <w:docPart>
      <w:docPartPr>
        <w:name w:val="3D57A79CD6944F049068C7E0AB5D6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4B13C-89F3-4D1A-B137-D070BB7F1084}"/>
      </w:docPartPr>
      <w:docPartBody>
        <w:p w:rsidR="00F97D20" w:rsidRDefault="004C6B73" w:rsidP="004C6B73">
          <w:pPr>
            <w:pStyle w:val="3D57A79CD6944F049068C7E0AB5D62A15"/>
          </w:pPr>
          <w:r w:rsidRPr="00DC192D">
            <w:rPr>
              <w:rFonts w:ascii="Open Sans" w:hAnsi="Open Sans"/>
              <w:color w:val="808080"/>
              <w:sz w:val="18"/>
              <w:szCs w:val="20"/>
            </w:rPr>
            <w:t>Click here to enter department.</w:t>
          </w:r>
        </w:p>
      </w:docPartBody>
    </w:docPart>
    <w:docPart>
      <w:docPartPr>
        <w:name w:val="DC4B198ED91A4B75813BAEE1B640F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61EAA-D716-473B-887B-C074F3E4633B}"/>
      </w:docPartPr>
      <w:docPartBody>
        <w:p w:rsidR="00F97D20" w:rsidRDefault="004C6B73" w:rsidP="004C6B73">
          <w:pPr>
            <w:pStyle w:val="DC4B198ED91A4B75813BAEE1B640FDFA5"/>
          </w:pPr>
          <w:r w:rsidRPr="00DC192D">
            <w:rPr>
              <w:rFonts w:ascii="Open Sans" w:hAnsi="Open Sans"/>
              <w:color w:val="808080"/>
              <w:sz w:val="18"/>
              <w:szCs w:val="20"/>
            </w:rPr>
            <w:t>Click here to enter manager name.</w:t>
          </w:r>
        </w:p>
      </w:docPartBody>
    </w:docPart>
    <w:docPart>
      <w:docPartPr>
        <w:name w:val="E5BB61471D4041F0A311508CA6A0A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C8DD8-BD45-45BA-879D-ECFCC942018D}"/>
      </w:docPartPr>
      <w:docPartBody>
        <w:p w:rsidR="00F97D20" w:rsidRDefault="004C6B73" w:rsidP="004C6B73">
          <w:pPr>
            <w:pStyle w:val="E5BB61471D4041F0A311508CA6A0A3435"/>
          </w:pPr>
          <w:r w:rsidRPr="00DC192D">
            <w:rPr>
              <w:rFonts w:ascii="Open Sans" w:hAnsi="Open Sans"/>
              <w:color w:val="808080"/>
              <w:sz w:val="18"/>
              <w:szCs w:val="20"/>
            </w:rPr>
            <w:t>Click here to enter address.</w:t>
          </w:r>
        </w:p>
      </w:docPartBody>
    </w:docPart>
    <w:docPart>
      <w:docPartPr>
        <w:name w:val="CA188C51C524463E8BC9FEE59805E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5FCE-A269-4E57-A4DD-71847D63F910}"/>
      </w:docPartPr>
      <w:docPartBody>
        <w:p w:rsidR="00F97D20" w:rsidRDefault="004C6B73" w:rsidP="004C6B73">
          <w:pPr>
            <w:pStyle w:val="CA188C51C524463E8BC9FEE59805E1495"/>
          </w:pPr>
          <w:r w:rsidRPr="00DC192D">
            <w:rPr>
              <w:rFonts w:ascii="Open Sans" w:hAnsi="Open Sans"/>
              <w:color w:val="808080"/>
              <w:sz w:val="18"/>
              <w:szCs w:val="20"/>
            </w:rPr>
            <w:t xml:space="preserve">Click </w:t>
          </w:r>
          <w:r>
            <w:rPr>
              <w:rFonts w:ascii="Open Sans" w:hAnsi="Open Sans"/>
              <w:color w:val="808080"/>
              <w:sz w:val="18"/>
              <w:szCs w:val="20"/>
            </w:rPr>
            <w:t xml:space="preserve">to </w:t>
          </w:r>
          <w:r w:rsidRPr="00DC192D">
            <w:rPr>
              <w:rFonts w:ascii="Open Sans" w:hAnsi="Open Sans"/>
              <w:color w:val="808080"/>
              <w:sz w:val="18"/>
              <w:szCs w:val="20"/>
            </w:rPr>
            <w:t>enter a date.</w:t>
          </w:r>
        </w:p>
      </w:docPartBody>
    </w:docPart>
    <w:docPart>
      <w:docPartPr>
        <w:name w:val="7486288CEC1541CB904F622894A7F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3A823-91C2-4F36-A047-79F238F11D41}"/>
      </w:docPartPr>
      <w:docPartBody>
        <w:p w:rsidR="00F97D20" w:rsidRDefault="004C6B73" w:rsidP="004C6B73">
          <w:pPr>
            <w:pStyle w:val="7486288CEC1541CB904F622894A7FDC9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hour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736001B72D7D4238B7AA594122F03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209FE-D5BE-4953-96FD-136A38A65701}"/>
      </w:docPartPr>
      <w:docPartBody>
        <w:p w:rsidR="00F97D20" w:rsidRDefault="004C6B73" w:rsidP="004C6B73">
          <w:pPr>
            <w:pStyle w:val="736001B72D7D4238B7AA594122F03E47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lo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95DB2990808A43359497E2B9F7943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C1EF4-2EB1-42A1-ABED-EF0CD62C9F2B}"/>
      </w:docPartPr>
      <w:docPartBody>
        <w:p w:rsidR="00F97D20" w:rsidRDefault="004C6B73" w:rsidP="004C6B73">
          <w:pPr>
            <w:pStyle w:val="95DB2990808A43359497E2B9F7943116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hour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F3E2EAAF9503422E841BEA18C36C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8C0F7-AA6E-41FB-AC89-93B3B776FAEE}"/>
      </w:docPartPr>
      <w:docPartBody>
        <w:p w:rsidR="00F97D20" w:rsidRDefault="004C6B73" w:rsidP="004C6B73">
          <w:pPr>
            <w:pStyle w:val="F3E2EAAF9503422E841BEA18C36C73EE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lo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8BDE83D6A1DE49E8B478BCEC56C24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9719-A6D3-49D7-857E-F9352323B909}"/>
      </w:docPartPr>
      <w:docPartBody>
        <w:p w:rsidR="00F97D20" w:rsidRDefault="004C6B73" w:rsidP="004C6B73">
          <w:pPr>
            <w:pStyle w:val="8BDE83D6A1DE49E8B478BCEC56C241B7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hour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E87BF0FA758F4C7BA571C63140648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C812E-308D-4D7D-A854-63EDE22C42F4}"/>
      </w:docPartPr>
      <w:docPartBody>
        <w:p w:rsidR="00F97D20" w:rsidRDefault="004C6B73" w:rsidP="004C6B73">
          <w:pPr>
            <w:pStyle w:val="E87BF0FA758F4C7BA571C63140648814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lo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D1D1FF44887A45FF8AE8496CA08A5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37730-8299-46EA-8DE1-D187157F40FC}"/>
      </w:docPartPr>
      <w:docPartBody>
        <w:p w:rsidR="00F97D20" w:rsidRDefault="004C6B73" w:rsidP="004C6B73">
          <w:pPr>
            <w:pStyle w:val="D1D1FF44887A45FF8AE8496CA08A5D55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hour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0BA5443CC9184D2D9991BF35B6D0E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DD673-4842-4791-9EFA-50FCC6E00315}"/>
      </w:docPartPr>
      <w:docPartBody>
        <w:p w:rsidR="00F97D20" w:rsidRDefault="004C6B73" w:rsidP="004C6B73">
          <w:pPr>
            <w:pStyle w:val="0BA5443CC9184D2D9991BF35B6D0E856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lo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7C2E766CCFEB4629A1893510E0E06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658AC-7E3E-4D0E-BF6B-74E5EB7288B1}"/>
      </w:docPartPr>
      <w:docPartBody>
        <w:p w:rsidR="00F97D20" w:rsidRDefault="004C6B73" w:rsidP="004C6B73">
          <w:pPr>
            <w:pStyle w:val="7C2E766CCFEB4629A1893510E0E06429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hour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3456EDDFDDC74686B76F9FDEE279E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712B6-D3A7-46DF-9FC7-15BAED8AD2B4}"/>
      </w:docPartPr>
      <w:docPartBody>
        <w:p w:rsidR="00F97D20" w:rsidRDefault="004C6B73" w:rsidP="004C6B73">
          <w:pPr>
            <w:pStyle w:val="3456EDDFDDC74686B76F9FDEE279EF61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lo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C318CF66E6D54163A47EFC6DD7B11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D046A-E72B-490C-9D04-2AC9B89A2498}"/>
      </w:docPartPr>
      <w:docPartBody>
        <w:p w:rsidR="00F97D20" w:rsidRDefault="004C6B73" w:rsidP="004C6B73">
          <w:pPr>
            <w:pStyle w:val="C318CF66E6D54163A47EFC6DD7B11EB4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hour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1A8320CE8B97461DAE3A7C1131672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B8802-58BE-4504-A4B4-9E7154AE69C2}"/>
      </w:docPartPr>
      <w:docPartBody>
        <w:p w:rsidR="00F97D20" w:rsidRDefault="004C6B73" w:rsidP="004C6B73">
          <w:pPr>
            <w:pStyle w:val="1A8320CE8B97461DAE3A7C1131672A02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lo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464F4EC8AA21496DBD8CD3F97240C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B1A88-CC3E-492F-A0AB-50F4BA17CAB5}"/>
      </w:docPartPr>
      <w:docPartBody>
        <w:p w:rsidR="00F97D20" w:rsidRDefault="004C6B73" w:rsidP="004C6B73">
          <w:pPr>
            <w:pStyle w:val="464F4EC8AA21496DBD8CD3F97240C9E6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hour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CDC871F8170243A1BFC9CDD8F273E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FAF3C-E1A6-43A5-8D9B-1367ACE77291}"/>
      </w:docPartPr>
      <w:docPartBody>
        <w:p w:rsidR="00F97D20" w:rsidRDefault="004C6B73" w:rsidP="004C6B73">
          <w:pPr>
            <w:pStyle w:val="CDC871F8170243A1BFC9CDD8F273ED6A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work lo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773A08B4F7FD4479B0C1B7D85464E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92DC8-982A-45A3-BD15-7FBF7C5F2A1D}"/>
      </w:docPartPr>
      <w:docPartBody>
        <w:p w:rsidR="00F97D20" w:rsidRDefault="004C6B73" w:rsidP="004C6B73">
          <w:pPr>
            <w:pStyle w:val="773A08B4F7FD4479B0C1B7D85464E5CD4"/>
          </w:pPr>
          <w:r w:rsidRPr="00065A88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justifi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97DA4D0B54DC459BA9886DDA942EF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8623B-CC91-482C-82AE-BA99068B1F8A}"/>
      </w:docPartPr>
      <w:docPartBody>
        <w:p w:rsidR="00F97D20" w:rsidRDefault="004C6B73" w:rsidP="004C6B73">
          <w:pPr>
            <w:pStyle w:val="97DA4D0B54DC459BA9886DDA942EF3A44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  <w:docPart>
      <w:docPartPr>
        <w:name w:val="F04702BACBBD4937BD2BC2E063683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E8FE5-AAAD-4564-B73E-017A5A4C0A1A}"/>
      </w:docPartPr>
      <w:docPartBody>
        <w:p w:rsidR="00F97D20" w:rsidRDefault="004C6B73" w:rsidP="004C6B73">
          <w:pPr>
            <w:pStyle w:val="F04702BACBBD4937BD2BC2E0636834084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employee comment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E0512F4D81B7471ABFAE55FBEC00A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2A519-49BC-4E3C-9993-67DA3A178E12}"/>
      </w:docPartPr>
      <w:docPartBody>
        <w:p w:rsidR="00F97D20" w:rsidRDefault="004C6B73" w:rsidP="004C6B73">
          <w:pPr>
            <w:pStyle w:val="E0512F4D81B7471ABFAE55FBEC00AD923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date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EC35B84C1F934E77B63951A9E6557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0491B-07C7-4036-BE35-0B031F5F4C11}"/>
      </w:docPartPr>
      <w:docPartBody>
        <w:p w:rsidR="00F97D20" w:rsidRDefault="004C6B73" w:rsidP="004C6B73">
          <w:pPr>
            <w:pStyle w:val="EC35B84C1F934E77B63951A9E65573EA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additional detai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93829E6BBE494C44AF07E804052C7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D3232-70DF-446E-A696-1593B9394653}"/>
      </w:docPartPr>
      <w:docPartBody>
        <w:p w:rsidR="00F97D20" w:rsidRDefault="004C6B73" w:rsidP="004C6B73">
          <w:pPr>
            <w:pStyle w:val="93829E6BBE494C44AF07E804052C7E53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EAFE7D0EF2924510B2C3162C5D8FC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4EC17-E5FF-48CE-9F62-871CEBF59560}"/>
      </w:docPartPr>
      <w:docPartBody>
        <w:p w:rsidR="00F97D20" w:rsidRDefault="004C6B73" w:rsidP="004C6B73">
          <w:pPr>
            <w:pStyle w:val="EAFE7D0EF2924510B2C3162C5D8FCF37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5BC9B75DEAD24E0AA459D3B725B68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AD8CF-F985-423D-BF62-372C0825D45E}"/>
      </w:docPartPr>
      <w:docPartBody>
        <w:p w:rsidR="00F97D20" w:rsidRDefault="004C6B73" w:rsidP="004C6B73">
          <w:pPr>
            <w:pStyle w:val="5BC9B75DEAD24E0AA459D3B725B6840F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BF7B11494870492A8FD2B11CEFD75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B2C5D-93A4-43C0-94F3-25C14F655535}"/>
      </w:docPartPr>
      <w:docPartBody>
        <w:p w:rsidR="00F97D20" w:rsidRDefault="004C6B73" w:rsidP="004C6B73">
          <w:pPr>
            <w:pStyle w:val="BF7B11494870492A8FD2B11CEFD75C9D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928ACBB8EBFC498F8C0E5B80DDF4F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A0745-D2F7-4BC5-8AFF-7119887230AE}"/>
      </w:docPartPr>
      <w:docPartBody>
        <w:p w:rsidR="00F97D20" w:rsidRDefault="004C6B73" w:rsidP="004C6B73">
          <w:pPr>
            <w:pStyle w:val="928ACBB8EBFC498F8C0E5B80DDF4F3D2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A8D37A89F7E34E929278DDDBCB86B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846EF-6A2E-477F-B059-99420262BCDB}"/>
      </w:docPartPr>
      <w:docPartBody>
        <w:p w:rsidR="00F97D20" w:rsidRDefault="004C6B73" w:rsidP="004C6B73">
          <w:pPr>
            <w:pStyle w:val="A8D37A89F7E34E929278DDDBCB86B848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F2F6BB74126440B4903D60EECCAB1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9210D-028F-4C7B-9751-BB93D64619A3}"/>
      </w:docPartPr>
      <w:docPartBody>
        <w:p w:rsidR="00F97D20" w:rsidRDefault="004C6B73" w:rsidP="004C6B73">
          <w:pPr>
            <w:pStyle w:val="F2F6BB74126440B4903D60EECCAB1C6D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034C7DC8EF4A45E4B19D5B40D9094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8967C-4AF5-4CB4-9FD3-71718DBB50C3}"/>
      </w:docPartPr>
      <w:docPartBody>
        <w:p w:rsidR="00F97D20" w:rsidRDefault="004C6B73" w:rsidP="004C6B73">
          <w:pPr>
            <w:pStyle w:val="034C7DC8EF4A45E4B19D5B40D909425D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82C7548C46844CD281D8D84529AFD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0A0D6-8EA0-4967-98FD-6F23C587AF5A}"/>
      </w:docPartPr>
      <w:docPartBody>
        <w:p w:rsidR="00F97D20" w:rsidRDefault="004C6B73" w:rsidP="004C6B73">
          <w:pPr>
            <w:pStyle w:val="82C7548C46844CD281D8D84529AFD70F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F807AE6F56D447CEAB386E4B8AC21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09837-AEAE-4BA5-8C9C-F22BDC186511}"/>
      </w:docPartPr>
      <w:docPartBody>
        <w:p w:rsidR="00946A49" w:rsidRDefault="002C35B0" w:rsidP="002C35B0">
          <w:pPr>
            <w:pStyle w:val="F807AE6F56D447CEAB386E4B8AC21A18"/>
          </w:pPr>
          <w:r w:rsidRPr="00DC192D">
            <w:rPr>
              <w:rFonts w:ascii="Open Sans" w:hAnsi="Open Sans"/>
              <w:color w:val="808080"/>
              <w:sz w:val="18"/>
              <w:szCs w:val="20"/>
            </w:rPr>
            <w:t xml:space="preserve">Click </w:t>
          </w:r>
          <w:r>
            <w:rPr>
              <w:rFonts w:ascii="Open Sans" w:hAnsi="Open Sans"/>
              <w:color w:val="808080"/>
              <w:sz w:val="18"/>
              <w:szCs w:val="20"/>
            </w:rPr>
            <w:t xml:space="preserve">to </w:t>
          </w:r>
          <w:r w:rsidRPr="00DC192D">
            <w:rPr>
              <w:rFonts w:ascii="Open Sans" w:hAnsi="Open Sans"/>
              <w:color w:val="808080"/>
              <w:sz w:val="18"/>
              <w:szCs w:val="20"/>
            </w:rPr>
            <w:t>enter a date.</w:t>
          </w:r>
        </w:p>
      </w:docPartBody>
    </w:docPart>
    <w:docPart>
      <w:docPartPr>
        <w:name w:val="188F25DE549B4EAB8609C4407E6DA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24C5-2438-4F3E-A19A-3070510F8B20}"/>
      </w:docPartPr>
      <w:docPartBody>
        <w:p w:rsidR="00946A49" w:rsidRDefault="002C35B0" w:rsidP="002C35B0">
          <w:pPr>
            <w:pStyle w:val="188F25DE549B4EAB8609C4407E6DA4F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text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6FD7F18EBB5748ECA3AF99F567CC6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AEFD7-DD29-468D-806A-B20EA2641AED}"/>
      </w:docPartPr>
      <w:docPartBody>
        <w:p w:rsidR="00946A49" w:rsidRDefault="002C35B0" w:rsidP="002C35B0">
          <w:pPr>
            <w:pStyle w:val="6FD7F18EBB5748ECA3AF99F567CC6D38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31C3338D92F0453EB1024C144BC7D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85C99-FD47-4EE9-859A-F7BA5DD3E050}"/>
      </w:docPartPr>
      <w:docPartBody>
        <w:p w:rsidR="00946A49" w:rsidRDefault="002C35B0" w:rsidP="002C35B0">
          <w:pPr>
            <w:pStyle w:val="31C3338D92F0453EB1024C144BC7DAD0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1015168CA8884723ABA623353E4B7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B7C9-C525-4700-962D-D9FA726832C3}"/>
      </w:docPartPr>
      <w:docPartBody>
        <w:p w:rsidR="00946A49" w:rsidRDefault="002C35B0" w:rsidP="002C35B0">
          <w:pPr>
            <w:pStyle w:val="1015168CA8884723ABA623353E4B734A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C35D2182B0864153A606A4DAC51A0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080A5-2EC8-4B8D-B8DC-F54F9EC9C69E}"/>
      </w:docPartPr>
      <w:docPartBody>
        <w:p w:rsidR="00946A49" w:rsidRDefault="002C35B0" w:rsidP="002C35B0">
          <w:pPr>
            <w:pStyle w:val="C35D2182B0864153A606A4DAC51A013F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CC213A51B62A4AEC82BA97F1DB19E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4B416-572C-4938-8DB1-D6F0777AC70B}"/>
      </w:docPartPr>
      <w:docPartBody>
        <w:p w:rsidR="00946A49" w:rsidRDefault="002C35B0" w:rsidP="002C35B0">
          <w:pPr>
            <w:pStyle w:val="CC213A51B62A4AEC82BA97F1DB19E7CF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58BA8D3391BD40ABBEFC570AFA46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AE466-4061-4776-ADD8-08AEC52166D8}"/>
      </w:docPartPr>
      <w:docPartBody>
        <w:p w:rsidR="00946A49" w:rsidRDefault="002C35B0" w:rsidP="002C35B0">
          <w:pPr>
            <w:pStyle w:val="58BA8D3391BD40ABBEFC570AFA466277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2A0AB36C0280413286AFCBE8669A9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6CD13-633A-4E2A-B476-DCCBA5CA4C50}"/>
      </w:docPartPr>
      <w:docPartBody>
        <w:p w:rsidR="00946A49" w:rsidRDefault="002C35B0" w:rsidP="002C35B0">
          <w:pPr>
            <w:pStyle w:val="2A0AB36C0280413286AFCBE8669A9B78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9F4C79B6C14141138265E296C0EC4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419A1-5050-4866-B9C6-5B9D68EA1275}"/>
      </w:docPartPr>
      <w:docPartBody>
        <w:p w:rsidR="00946A49" w:rsidRDefault="002C35B0" w:rsidP="002C35B0">
          <w:pPr>
            <w:pStyle w:val="9F4C79B6C14141138265E296C0EC4AE3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3994C0DEB8C949218925BC27CD6E1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F19CD-924C-414C-8622-25CA0ABF881A}"/>
      </w:docPartPr>
      <w:docPartBody>
        <w:p w:rsidR="00946A49" w:rsidRDefault="002C35B0" w:rsidP="002C35B0">
          <w:pPr>
            <w:pStyle w:val="3994C0DEB8C949218925BC27CD6E101E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employee initial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F80B3E9D4AED46289DCBA5731293D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F0D7D-5151-4A69-B773-3ADF1FFA1B20}"/>
      </w:docPartPr>
      <w:docPartBody>
        <w:p w:rsidR="008274CE" w:rsidRDefault="008E72EB" w:rsidP="008E72EB">
          <w:pPr>
            <w:pStyle w:val="F80B3E9D4AED46289DCBA5731293DEA6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  <w:docPart>
      <w:docPartPr>
        <w:name w:val="1B691869330C402987559799F6EF1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2843B-13E4-4D1E-A45A-3984A0F24467}"/>
      </w:docPartPr>
      <w:docPartBody>
        <w:p w:rsidR="008274CE" w:rsidRDefault="008E72EB" w:rsidP="008E72EB">
          <w:pPr>
            <w:pStyle w:val="1B691869330C402987559799F6EF10E5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employee comment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776537C307214FD497EFAC0BBD0B1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29FDB-F503-4242-9130-FD7B0FCBBF2B}"/>
      </w:docPartPr>
      <w:docPartBody>
        <w:p w:rsidR="008274CE" w:rsidRDefault="008E72EB" w:rsidP="008E72EB">
          <w:pPr>
            <w:pStyle w:val="776537C307214FD497EFAC0BBD0B1FB1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  <w:docPart>
      <w:docPartPr>
        <w:name w:val="F5036D26B8C447FAA4E1FB9F3FC9B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A7068-9D7B-4E60-BD87-6713A500FE08}"/>
      </w:docPartPr>
      <w:docPartBody>
        <w:p w:rsidR="008274CE" w:rsidRDefault="008E72EB" w:rsidP="008E72EB">
          <w:pPr>
            <w:pStyle w:val="F5036D26B8C447FAA4E1FB9F3FC9BD54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employee comment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6E614E0BCB2645649B46C78B83176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A95EB-EE74-4571-9607-EBA3B3293A75}"/>
      </w:docPartPr>
      <w:docPartBody>
        <w:p w:rsidR="008274CE" w:rsidRDefault="008E72EB" w:rsidP="008E72EB">
          <w:pPr>
            <w:pStyle w:val="6E614E0BCB2645649B46C78B83176D36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  <w:docPart>
      <w:docPartPr>
        <w:name w:val="33CCE55373A145E59C2664EB6D19C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8846A-52AF-414E-9FFD-AF62755BD148}"/>
      </w:docPartPr>
      <w:docPartBody>
        <w:p w:rsidR="008274CE" w:rsidRDefault="008E72EB" w:rsidP="008E72EB">
          <w:pPr>
            <w:pStyle w:val="33CCE55373A145E59C2664EB6D19C300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employee comment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68141A4962ED47D6866D2F943EF1D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18E13-46CA-4ACE-8D5A-B229979C96B8}"/>
      </w:docPartPr>
      <w:docPartBody>
        <w:p w:rsidR="008274CE" w:rsidRDefault="008E72EB" w:rsidP="008E72EB">
          <w:pPr>
            <w:pStyle w:val="68141A4962ED47D6866D2F943EF1D146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  <w:docPart>
      <w:docPartPr>
        <w:name w:val="B2A9DE23990C4A0F8284E75047583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14E63-4C26-40C6-9E0F-162690C5E4EE}"/>
      </w:docPartPr>
      <w:docPartBody>
        <w:p w:rsidR="008274CE" w:rsidRDefault="008E72EB" w:rsidP="008E72EB">
          <w:pPr>
            <w:pStyle w:val="B2A9DE23990C4A0F8284E7504758335B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employee comment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798F48B60B8B4D19A5FD3A468581A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2D3F1-3619-45C3-9367-C0EC7A8E7FB2}"/>
      </w:docPartPr>
      <w:docPartBody>
        <w:p w:rsidR="00793B9E" w:rsidRDefault="00A56CBC" w:rsidP="00A56CBC">
          <w:pPr>
            <w:pStyle w:val="798F48B60B8B4D19A5FD3A468581A13E"/>
          </w:pPr>
          <w:r w:rsidRPr="00065A88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justification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A771325E3DDF4FDFBCFA73E9A4894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EECA-EB89-4B11-A5E8-393819419B09}"/>
      </w:docPartPr>
      <w:docPartBody>
        <w:p w:rsidR="00793B9E" w:rsidRDefault="00A56CBC" w:rsidP="00A56CBC">
          <w:pPr>
            <w:pStyle w:val="A771325E3DDF4FDFBCFA73E9A489451B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  <w:docPart>
      <w:docPartPr>
        <w:name w:val="8F25C82883524FFB8480CA89C2EAE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67432-8A32-453A-9EFA-78CAE130A677}"/>
      </w:docPartPr>
      <w:docPartBody>
        <w:p w:rsidR="00793B9E" w:rsidRDefault="00A56CBC" w:rsidP="00A56CBC">
          <w:pPr>
            <w:pStyle w:val="8F25C82883524FFB8480CA89C2EAE8D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employee comment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17930F700FC144AB8340E4460A896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9288D-2CD6-4B96-94B9-EB79EB85F49A}"/>
      </w:docPartPr>
      <w:docPartBody>
        <w:p w:rsidR="00793B9E" w:rsidRDefault="00A56CBC" w:rsidP="00A56CBC">
          <w:pPr>
            <w:pStyle w:val="17930F700FC144AB8340E4460A896CC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  <w:docPart>
      <w:docPartPr>
        <w:name w:val="A49C8DA78C53453FA036297273DB2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FFB13-BB5A-4549-9B99-AE9C4C2EDB0C}"/>
      </w:docPartPr>
      <w:docPartBody>
        <w:p w:rsidR="00793B9E" w:rsidRDefault="00A56CBC" w:rsidP="00A56CBC">
          <w:pPr>
            <w:pStyle w:val="A49C8DA78C53453FA036297273DB2852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employee comments</w:t>
          </w:r>
          <w:r w:rsidRPr="00065A88">
            <w:rPr>
              <w:rStyle w:val="PlaceholderText"/>
            </w:rPr>
            <w:t>.</w:t>
          </w:r>
        </w:p>
      </w:docPartBody>
    </w:docPart>
    <w:docPart>
      <w:docPartPr>
        <w:name w:val="FAC3026755D74A6789967A7607FE2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28887-8993-4F6C-ADAD-8EF98F596F3C}"/>
      </w:docPartPr>
      <w:docPartBody>
        <w:p w:rsidR="00793B9E" w:rsidRDefault="00A56CBC" w:rsidP="00A56CBC">
          <w:pPr>
            <w:pStyle w:val="FAC3026755D74A6789967A7607FE2FB0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D51F3C9AAD41437EB057C4C38373D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AEFAD-78AB-4C4C-8B76-1150146B83B3}"/>
      </w:docPartPr>
      <w:docPartBody>
        <w:p w:rsidR="00793B9E" w:rsidRDefault="00A56CBC" w:rsidP="00A56CBC">
          <w:pPr>
            <w:pStyle w:val="D51F3C9AAD41437EB057C4C38373DE3B"/>
          </w:pPr>
          <w:r w:rsidRPr="0054358B">
            <w:rPr>
              <w:rStyle w:val="PlaceholderText"/>
            </w:rPr>
            <w:t>Click to enter text.</w:t>
          </w:r>
        </w:p>
      </w:docPartBody>
    </w:docPart>
    <w:docPart>
      <w:docPartPr>
        <w:name w:val="BDE96CD769C94C72B7AEBE231DDBC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0BE1A-7D3D-4A93-9ED0-67C43D91DDAA}"/>
      </w:docPartPr>
      <w:docPartBody>
        <w:p w:rsidR="00A92AB8" w:rsidRDefault="00793B9E" w:rsidP="00793B9E">
          <w:pPr>
            <w:pStyle w:val="BDE96CD769C94C72B7AEBE231DDBCD26"/>
          </w:pPr>
          <w:r w:rsidRPr="00065A88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manager comment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6B73"/>
    <w:rsid w:val="002C35B0"/>
    <w:rsid w:val="004C6B73"/>
    <w:rsid w:val="00793B9E"/>
    <w:rsid w:val="008274CE"/>
    <w:rsid w:val="008E72EB"/>
    <w:rsid w:val="00946A49"/>
    <w:rsid w:val="00A56CBC"/>
    <w:rsid w:val="00A92AB8"/>
    <w:rsid w:val="00BD496D"/>
    <w:rsid w:val="00F97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3B9E"/>
    <w:rPr>
      <w:color w:val="808080"/>
    </w:rPr>
  </w:style>
  <w:style w:type="paragraph" w:customStyle="1" w:styleId="F713BD11A4BB415DB7E2DF24A5D078335">
    <w:name w:val="F713BD11A4BB415DB7E2DF24A5D078335"/>
    <w:rsid w:val="004C6B73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10E46417189945D09D5CA4736439261E5">
    <w:name w:val="10E46417189945D09D5CA4736439261E5"/>
    <w:rsid w:val="004C6B73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3D57A79CD6944F049068C7E0AB5D62A15">
    <w:name w:val="3D57A79CD6944F049068C7E0AB5D62A15"/>
    <w:rsid w:val="004C6B73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DC4B198ED91A4B75813BAEE1B640FDFA5">
    <w:name w:val="DC4B198ED91A4B75813BAEE1B640FDFA5"/>
    <w:rsid w:val="004C6B73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E5BB61471D4041F0A311508CA6A0A3435">
    <w:name w:val="E5BB61471D4041F0A311508CA6A0A3435"/>
    <w:rsid w:val="004C6B73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CA188C51C524463E8BC9FEE59805E1495">
    <w:name w:val="CA188C51C524463E8BC9FEE59805E1495"/>
    <w:rsid w:val="004C6B73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F298FBA09E3B40E89152BA673A6BCE7B5">
    <w:name w:val="F298FBA09E3B40E89152BA673A6BCE7B5"/>
    <w:rsid w:val="004C6B73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773A08B4F7FD4479B0C1B7D85464E5CD4">
    <w:name w:val="773A08B4F7FD4479B0C1B7D85464E5CD4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7486288CEC1541CB904F622894A7FDC95">
    <w:name w:val="7486288CEC1541CB904F622894A7FDC9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736001B72D7D4238B7AA594122F03E475">
    <w:name w:val="736001B72D7D4238B7AA594122F03E47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95DB2990808A43359497E2B9F79431165">
    <w:name w:val="95DB2990808A43359497E2B9F7943116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3E2EAAF9503422E841BEA18C36C73EE5">
    <w:name w:val="F3E2EAAF9503422E841BEA18C36C73EE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8BDE83D6A1DE49E8B478BCEC56C241B75">
    <w:name w:val="8BDE83D6A1DE49E8B478BCEC56C241B7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E87BF0FA758F4C7BA571C631406488145">
    <w:name w:val="E87BF0FA758F4C7BA571C63140648814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D1D1FF44887A45FF8AE8496CA08A5D555">
    <w:name w:val="D1D1FF44887A45FF8AE8496CA08A5D55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0BA5443CC9184D2D9991BF35B6D0E8565">
    <w:name w:val="0BA5443CC9184D2D9991BF35B6D0E856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7C2E766CCFEB4629A1893510E0E064295">
    <w:name w:val="7C2E766CCFEB4629A1893510E0E06429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3456EDDFDDC74686B76F9FDEE279EF615">
    <w:name w:val="3456EDDFDDC74686B76F9FDEE279EF61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C318CF66E6D54163A47EFC6DD7B11EB45">
    <w:name w:val="C318CF66E6D54163A47EFC6DD7B11EB4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1A8320CE8B97461DAE3A7C1131672A025">
    <w:name w:val="1A8320CE8B97461DAE3A7C1131672A02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464F4EC8AA21496DBD8CD3F97240C9E65">
    <w:name w:val="464F4EC8AA21496DBD8CD3F97240C9E6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CDC871F8170243A1BFC9CDD8F273ED6A5">
    <w:name w:val="CDC871F8170243A1BFC9CDD8F273ED6A5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97DA4D0B54DC459BA9886DDA942EF3A44">
    <w:name w:val="97DA4D0B54DC459BA9886DDA942EF3A44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04702BACBBD4937BD2BC2E0636834084">
    <w:name w:val="F04702BACBBD4937BD2BC2E0636834084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55000962CC4A4ECDB8B929C96791A7404">
    <w:name w:val="55000962CC4A4ECDB8B929C96791A7404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1E521284A52481A9483C23DB811446F4">
    <w:name w:val="F1E521284A52481A9483C23DB811446F4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5263E65E50A44C56B09560DF91FA71B24">
    <w:name w:val="5263E65E50A44C56B09560DF91FA71B24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9E55647B73A0494DA27B10403F2A04614">
    <w:name w:val="9E55647B73A0494DA27B10403F2A04614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E0512F4D81B7471ABFAE55FBEC00AD923">
    <w:name w:val="E0512F4D81B7471ABFAE55FBEC00AD92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9CFF92F6DC7E425285FC0C074A2A1E543">
    <w:name w:val="9CFF92F6DC7E425285FC0C074A2A1E54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01734E0740A74168B518577D8259BA933">
    <w:name w:val="01734E0740A74168B518577D8259BA93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4D2A81D8497A4556AE593BFE8D2782763">
    <w:name w:val="4D2A81D8497A4556AE593BFE8D278276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8F667B0DE5D14DD78FC34C750A334BB03">
    <w:name w:val="8F667B0DE5D14DD78FC34C750A334BB0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2D75111C63C04D548DD4CCFED74212893">
    <w:name w:val="2D75111C63C04D548DD4CCFED7421289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E5751EF45ACA4227898F3618F60165B63">
    <w:name w:val="E5751EF45ACA4227898F3618F60165B6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D71E8D23260D4486AFF71E930B5B73273">
    <w:name w:val="D71E8D23260D4486AFF71E930B5B7327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BA19432A99934FE7B558919E9BB272393">
    <w:name w:val="BA19432A99934FE7B558919E9BB27239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DD5AE099A69B4C80B890EC038A397E823">
    <w:name w:val="DD5AE099A69B4C80B890EC038A397E82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68E468F2E3AE4B53A5F5B659DCFE0D693">
    <w:name w:val="68E468F2E3AE4B53A5F5B659DCFE0D69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2D58E3339F014DDE99C5E2A13F3C58C73">
    <w:name w:val="2D58E3339F014DDE99C5E2A13F3C58C7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4B6230817C3B488D8915C6CEA6C835BF3">
    <w:name w:val="4B6230817C3B488D8915C6CEA6C835BF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3321CC783563448498991E6E904C81283">
    <w:name w:val="3321CC783563448498991E6E904C8128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F4C8B5022254860A53AF4E380FB37D13">
    <w:name w:val="FF4C8B5022254860A53AF4E380FB37D1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96EF6A1A957845E5AC624275C42C0E243">
    <w:name w:val="96EF6A1A957845E5AC624275C42C0E24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741D7F95A644BA692BD415B956153133">
    <w:name w:val="F741D7F95A644BA692BD415B95615313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2532DE711D2440528C38C343791537B53">
    <w:name w:val="2532DE711D2440528C38C343791537B5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BB4673B75AA945AD8437991342CE20903">
    <w:name w:val="BB4673B75AA945AD8437991342CE2090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D03537E06B9D4D52AD3C4A0A8E1153373">
    <w:name w:val="D03537E06B9D4D52AD3C4A0A8E115337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3EA03CFED6D5467D923B2546E7264A863">
    <w:name w:val="3EA03CFED6D5467D923B2546E7264A86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0E2EBEA589894EA7AC48E8FFA34A92BD3">
    <w:name w:val="0E2EBEA589894EA7AC48E8FFA34A92BD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1242D126EFFF4580A4B2314A048562B33">
    <w:name w:val="1242D126EFFF4580A4B2314A048562B3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9453AF86B04424EB5FECEC60FE61B173">
    <w:name w:val="F9453AF86B04424EB5FECEC60FE61B17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4BF5586C3344FEC83D87A24E45519193">
    <w:name w:val="F4BF5586C3344FEC83D87A24E4551919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7EEDCA8219ED48EC8628A6B90721018A3">
    <w:name w:val="7EEDCA8219ED48EC8628A6B90721018A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3830FB4F94D045B499284AB4AB46C1253">
    <w:name w:val="3830FB4F94D045B499284AB4AB46C125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76615F9607D94708BD90D0487A58B8793">
    <w:name w:val="76615F9607D94708BD90D0487A58B879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06D24FB3FF78432DAE133977D429B92C3">
    <w:name w:val="06D24FB3FF78432DAE133977D429B92C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5F1CC42DDB1443ACAD5BDB10BCCF54ED3">
    <w:name w:val="5F1CC42DDB1443ACAD5BDB10BCCF54ED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BD8AD2CFB3EC4682804B4EDC0DE44F063">
    <w:name w:val="BD8AD2CFB3EC4682804B4EDC0DE44F063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EC35B84C1F934E77B63951A9E65573EA2">
    <w:name w:val="EC35B84C1F934E77B63951A9E65573EA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93829E6BBE494C44AF07E804052C7E532">
    <w:name w:val="93829E6BBE494C44AF07E804052C7E53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B4FAD50DA8644EF8A604B5FC82FB2A142">
    <w:name w:val="B4FAD50DA8644EF8A604B5FC82FB2A14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EAFE7D0EF2924510B2C3162C5D8FCF372">
    <w:name w:val="EAFE7D0EF2924510B2C3162C5D8FCF37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5BC9B75DEAD24E0AA459D3B725B6840F2">
    <w:name w:val="5BC9B75DEAD24E0AA459D3B725B6840F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BF7B11494870492A8FD2B11CEFD75C9D2">
    <w:name w:val="BF7B11494870492A8FD2B11CEFD75C9D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928ACBB8EBFC498F8C0E5B80DDF4F3D22">
    <w:name w:val="928ACBB8EBFC498F8C0E5B80DDF4F3D2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A8D37A89F7E34E929278DDDBCB86B8482">
    <w:name w:val="A8D37A89F7E34E929278DDDBCB86B848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F2F6BB74126440B4903D60EECCAB1C6D2">
    <w:name w:val="F2F6BB74126440B4903D60EECCAB1C6D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034C7DC8EF4A45E4B19D5B40D909425D2">
    <w:name w:val="034C7DC8EF4A45E4B19D5B40D909425D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82C7548C46844CD281D8D84529AFD70F2">
    <w:name w:val="82C7548C46844CD281D8D84529AFD70F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26B29FB09D1C4EAB831D4854F99A1AE92">
    <w:name w:val="26B29FB09D1C4EAB831D4854F99A1AE9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A8A235B199964135BB8C49D454A1830E2">
    <w:name w:val="A8A235B199964135BB8C49D454A1830E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176D3180179D4CCEBE8A11054850FB8D2">
    <w:name w:val="176D3180179D4CCEBE8A11054850FB8D2"/>
    <w:rsid w:val="004C6B73"/>
    <w:pPr>
      <w:spacing w:after="0" w:line="240" w:lineRule="auto"/>
      <w:contextualSpacing/>
    </w:pPr>
    <w:rPr>
      <w:rFonts w:ascii="Open Sans" w:hAnsi="Open Sans"/>
      <w:bCs/>
      <w:sz w:val="18"/>
      <w:szCs w:val="20"/>
    </w:rPr>
  </w:style>
  <w:style w:type="paragraph" w:customStyle="1" w:styleId="D5C126C47F874F6EA1DB8D784B64EC89">
    <w:name w:val="D5C126C47F874F6EA1DB8D784B64EC89"/>
    <w:rsid w:val="002C35B0"/>
  </w:style>
  <w:style w:type="paragraph" w:customStyle="1" w:styleId="E8405B8412DE43EA8A7B7020AE849E14">
    <w:name w:val="E8405B8412DE43EA8A7B7020AE849E14"/>
    <w:rsid w:val="002C35B0"/>
  </w:style>
  <w:style w:type="paragraph" w:customStyle="1" w:styleId="A1C46F8944574528AF25806D58497D15">
    <w:name w:val="A1C46F8944574528AF25806D58497D15"/>
    <w:rsid w:val="002C35B0"/>
  </w:style>
  <w:style w:type="paragraph" w:customStyle="1" w:styleId="F807AE6F56D447CEAB386E4B8AC21A18">
    <w:name w:val="F807AE6F56D447CEAB386E4B8AC21A18"/>
    <w:rsid w:val="002C35B0"/>
  </w:style>
  <w:style w:type="paragraph" w:customStyle="1" w:styleId="D6086286020B4EA3B7A82D2C1D42A477">
    <w:name w:val="D6086286020B4EA3B7A82D2C1D42A477"/>
    <w:rsid w:val="002C35B0"/>
  </w:style>
  <w:style w:type="paragraph" w:customStyle="1" w:styleId="D25D6B31752F45818B7018BCA0556D81">
    <w:name w:val="D25D6B31752F45818B7018BCA0556D81"/>
    <w:rsid w:val="002C35B0"/>
  </w:style>
  <w:style w:type="paragraph" w:customStyle="1" w:styleId="156688949E3848B2B30B0B335495AF67">
    <w:name w:val="156688949E3848B2B30B0B335495AF67"/>
    <w:rsid w:val="002C35B0"/>
  </w:style>
  <w:style w:type="paragraph" w:customStyle="1" w:styleId="D18660EF319F4E7EBA353AC00AC8A1D9">
    <w:name w:val="D18660EF319F4E7EBA353AC00AC8A1D9"/>
    <w:rsid w:val="002C35B0"/>
  </w:style>
  <w:style w:type="paragraph" w:customStyle="1" w:styleId="188F25DE549B4EAB8609C4407E6DA4F2">
    <w:name w:val="188F25DE549B4EAB8609C4407E6DA4F2"/>
    <w:rsid w:val="002C35B0"/>
  </w:style>
  <w:style w:type="paragraph" w:customStyle="1" w:styleId="89484B0EAADE480692BA3484333E6F75">
    <w:name w:val="89484B0EAADE480692BA3484333E6F75"/>
    <w:rsid w:val="002C35B0"/>
  </w:style>
  <w:style w:type="paragraph" w:customStyle="1" w:styleId="6FD7F18EBB5748ECA3AF99F567CC6D38">
    <w:name w:val="6FD7F18EBB5748ECA3AF99F567CC6D38"/>
    <w:rsid w:val="002C35B0"/>
  </w:style>
  <w:style w:type="paragraph" w:customStyle="1" w:styleId="31C3338D92F0453EB1024C144BC7DAD0">
    <w:name w:val="31C3338D92F0453EB1024C144BC7DAD0"/>
    <w:rsid w:val="002C35B0"/>
  </w:style>
  <w:style w:type="paragraph" w:customStyle="1" w:styleId="1015168CA8884723ABA623353E4B734A">
    <w:name w:val="1015168CA8884723ABA623353E4B734A"/>
    <w:rsid w:val="002C35B0"/>
  </w:style>
  <w:style w:type="paragraph" w:customStyle="1" w:styleId="76856352B7F14E898B8220B3CB10ABD3">
    <w:name w:val="76856352B7F14E898B8220B3CB10ABD3"/>
    <w:rsid w:val="002C35B0"/>
  </w:style>
  <w:style w:type="paragraph" w:customStyle="1" w:styleId="73C125A6AF324FA09B4BD93A8AE7ED0A">
    <w:name w:val="73C125A6AF324FA09B4BD93A8AE7ED0A"/>
    <w:rsid w:val="002C35B0"/>
  </w:style>
  <w:style w:type="paragraph" w:customStyle="1" w:styleId="C35D2182B0864153A606A4DAC51A013F">
    <w:name w:val="C35D2182B0864153A606A4DAC51A013F"/>
    <w:rsid w:val="002C35B0"/>
  </w:style>
  <w:style w:type="paragraph" w:customStyle="1" w:styleId="C29FF40B80764977A594D5C4F7EFF0F9">
    <w:name w:val="C29FF40B80764977A594D5C4F7EFF0F9"/>
    <w:rsid w:val="002C35B0"/>
  </w:style>
  <w:style w:type="paragraph" w:customStyle="1" w:styleId="CC213A51B62A4AEC82BA97F1DB19E7CF">
    <w:name w:val="CC213A51B62A4AEC82BA97F1DB19E7CF"/>
    <w:rsid w:val="002C35B0"/>
  </w:style>
  <w:style w:type="paragraph" w:customStyle="1" w:styleId="73AEF92CBFBE4FDF9D8D51687175A7D9">
    <w:name w:val="73AEF92CBFBE4FDF9D8D51687175A7D9"/>
    <w:rsid w:val="002C35B0"/>
  </w:style>
  <w:style w:type="paragraph" w:customStyle="1" w:styleId="B4E63673115C43F59744F52B0B35425F">
    <w:name w:val="B4E63673115C43F59744F52B0B35425F"/>
    <w:rsid w:val="002C35B0"/>
  </w:style>
  <w:style w:type="paragraph" w:customStyle="1" w:styleId="05826CE36A874BE5BA9F4C6DA80BBC8A">
    <w:name w:val="05826CE36A874BE5BA9F4C6DA80BBC8A"/>
    <w:rsid w:val="002C35B0"/>
  </w:style>
  <w:style w:type="paragraph" w:customStyle="1" w:styleId="58BA8D3391BD40ABBEFC570AFA466277">
    <w:name w:val="58BA8D3391BD40ABBEFC570AFA466277"/>
    <w:rsid w:val="002C35B0"/>
  </w:style>
  <w:style w:type="paragraph" w:customStyle="1" w:styleId="2A0AB36C0280413286AFCBE8669A9B78">
    <w:name w:val="2A0AB36C0280413286AFCBE8669A9B78"/>
    <w:rsid w:val="002C35B0"/>
  </w:style>
  <w:style w:type="paragraph" w:customStyle="1" w:styleId="9F4C79B6C14141138265E296C0EC4AE3">
    <w:name w:val="9F4C79B6C14141138265E296C0EC4AE3"/>
    <w:rsid w:val="002C35B0"/>
  </w:style>
  <w:style w:type="paragraph" w:customStyle="1" w:styleId="3994C0DEB8C949218925BC27CD6E101E">
    <w:name w:val="3994C0DEB8C949218925BC27CD6E101E"/>
    <w:rsid w:val="002C35B0"/>
  </w:style>
  <w:style w:type="paragraph" w:customStyle="1" w:styleId="F80B3E9D4AED46289DCBA5731293DEA6">
    <w:name w:val="F80B3E9D4AED46289DCBA5731293DEA6"/>
    <w:rsid w:val="008E72EB"/>
  </w:style>
  <w:style w:type="paragraph" w:customStyle="1" w:styleId="1B691869330C402987559799F6EF10E5">
    <w:name w:val="1B691869330C402987559799F6EF10E5"/>
    <w:rsid w:val="008E72EB"/>
  </w:style>
  <w:style w:type="paragraph" w:customStyle="1" w:styleId="776537C307214FD497EFAC0BBD0B1FB1">
    <w:name w:val="776537C307214FD497EFAC0BBD0B1FB1"/>
    <w:rsid w:val="008E72EB"/>
  </w:style>
  <w:style w:type="paragraph" w:customStyle="1" w:styleId="F5036D26B8C447FAA4E1FB9F3FC9BD54">
    <w:name w:val="F5036D26B8C447FAA4E1FB9F3FC9BD54"/>
    <w:rsid w:val="008E72EB"/>
  </w:style>
  <w:style w:type="paragraph" w:customStyle="1" w:styleId="6E614E0BCB2645649B46C78B83176D36">
    <w:name w:val="6E614E0BCB2645649B46C78B83176D36"/>
    <w:rsid w:val="008E72EB"/>
  </w:style>
  <w:style w:type="paragraph" w:customStyle="1" w:styleId="33CCE55373A145E59C2664EB6D19C300">
    <w:name w:val="33CCE55373A145E59C2664EB6D19C300"/>
    <w:rsid w:val="008E72EB"/>
  </w:style>
  <w:style w:type="paragraph" w:customStyle="1" w:styleId="68141A4962ED47D6866D2F943EF1D146">
    <w:name w:val="68141A4962ED47D6866D2F943EF1D146"/>
    <w:rsid w:val="008E72EB"/>
  </w:style>
  <w:style w:type="paragraph" w:customStyle="1" w:styleId="B2A9DE23990C4A0F8284E7504758335B">
    <w:name w:val="B2A9DE23990C4A0F8284E7504758335B"/>
    <w:rsid w:val="008E72EB"/>
  </w:style>
  <w:style w:type="paragraph" w:customStyle="1" w:styleId="798F48B60B8B4D19A5FD3A468581A13E">
    <w:name w:val="798F48B60B8B4D19A5FD3A468581A13E"/>
    <w:rsid w:val="00A56CBC"/>
  </w:style>
  <w:style w:type="paragraph" w:customStyle="1" w:styleId="A771325E3DDF4FDFBCFA73E9A489451B">
    <w:name w:val="A771325E3DDF4FDFBCFA73E9A489451B"/>
    <w:rsid w:val="00A56CBC"/>
  </w:style>
  <w:style w:type="paragraph" w:customStyle="1" w:styleId="8F25C82883524FFB8480CA89C2EAE8D2">
    <w:name w:val="8F25C82883524FFB8480CA89C2EAE8D2"/>
    <w:rsid w:val="00A56CBC"/>
  </w:style>
  <w:style w:type="paragraph" w:customStyle="1" w:styleId="17930F700FC144AB8340E4460A896CC2">
    <w:name w:val="17930F700FC144AB8340E4460A896CC2"/>
    <w:rsid w:val="00A56CBC"/>
  </w:style>
  <w:style w:type="paragraph" w:customStyle="1" w:styleId="A49C8DA78C53453FA036297273DB2852">
    <w:name w:val="A49C8DA78C53453FA036297273DB2852"/>
    <w:rsid w:val="00A56CBC"/>
  </w:style>
  <w:style w:type="paragraph" w:customStyle="1" w:styleId="FBE760F95E3441BAA713AF7A318E3DCE">
    <w:name w:val="FBE760F95E3441BAA713AF7A318E3DCE"/>
    <w:rsid w:val="00A56CBC"/>
  </w:style>
  <w:style w:type="paragraph" w:customStyle="1" w:styleId="18A30F0D6509483CAB2698C03CBF8447">
    <w:name w:val="18A30F0D6509483CAB2698C03CBF8447"/>
    <w:rsid w:val="00A56CBC"/>
  </w:style>
  <w:style w:type="paragraph" w:customStyle="1" w:styleId="FAC3026755D74A6789967A7607FE2FB0">
    <w:name w:val="FAC3026755D74A6789967A7607FE2FB0"/>
    <w:rsid w:val="00A56CBC"/>
  </w:style>
  <w:style w:type="paragraph" w:customStyle="1" w:styleId="FC0C8E15860C4828840072C6A6A27F48">
    <w:name w:val="FC0C8E15860C4828840072C6A6A27F48"/>
    <w:rsid w:val="00A56CBC"/>
  </w:style>
  <w:style w:type="paragraph" w:customStyle="1" w:styleId="A9AE1440B5074DF29D2BB74911E193DA">
    <w:name w:val="A9AE1440B5074DF29D2BB74911E193DA"/>
    <w:rsid w:val="00A56CBC"/>
  </w:style>
  <w:style w:type="paragraph" w:customStyle="1" w:styleId="337EBE0716E041EEB183C2A2D16CA2DF">
    <w:name w:val="337EBE0716E041EEB183C2A2D16CA2DF"/>
    <w:rsid w:val="00A56CBC"/>
  </w:style>
  <w:style w:type="paragraph" w:customStyle="1" w:styleId="D2563871CC734076A2C78873A4341109">
    <w:name w:val="D2563871CC734076A2C78873A4341109"/>
    <w:rsid w:val="00A56CBC"/>
  </w:style>
  <w:style w:type="paragraph" w:customStyle="1" w:styleId="9A1F3BCBF7AF4FFEBD724CD3D23704DB">
    <w:name w:val="9A1F3BCBF7AF4FFEBD724CD3D23704DB"/>
    <w:rsid w:val="00A56CBC"/>
  </w:style>
  <w:style w:type="paragraph" w:customStyle="1" w:styleId="D51F3C9AAD41437EB057C4C38373DE3B">
    <w:name w:val="D51F3C9AAD41437EB057C4C38373DE3B"/>
    <w:rsid w:val="00A56CBC"/>
  </w:style>
  <w:style w:type="paragraph" w:customStyle="1" w:styleId="1B879788EA2F4D4ABED5B48CE24F2F9E">
    <w:name w:val="1B879788EA2F4D4ABED5B48CE24F2F9E"/>
    <w:rsid w:val="00793B9E"/>
  </w:style>
  <w:style w:type="paragraph" w:customStyle="1" w:styleId="BDE96CD769C94C72B7AEBE231DDBCD26">
    <w:name w:val="BDE96CD769C94C72B7AEBE231DDBCD26"/>
    <w:rsid w:val="00793B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93</Words>
  <Characters>794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9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F Rice</dc:creator>
  <cp:keywords/>
  <dc:description/>
  <cp:lastModifiedBy>Cynthia Hoskins</cp:lastModifiedBy>
  <cp:revision>2</cp:revision>
  <cp:lastPrinted>2023-06-16T15:12:00Z</cp:lastPrinted>
  <dcterms:created xsi:type="dcterms:W3CDTF">2023-06-16T15:40:00Z</dcterms:created>
  <dcterms:modified xsi:type="dcterms:W3CDTF">2023-06-1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